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639C8" w14:textId="77777777" w:rsidR="00FD5F2D" w:rsidRDefault="00FD5F2D" w:rsidP="00FD5F2D">
      <w:pPr>
        <w:pStyle w:val="1"/>
      </w:pPr>
    </w:p>
    <w:p w14:paraId="7AD376B5" w14:textId="77777777" w:rsidR="00FD5F2D" w:rsidRDefault="00FD5F2D" w:rsidP="00FD5F2D">
      <w:pPr>
        <w:pStyle w:val="1"/>
      </w:pPr>
    </w:p>
    <w:p w14:paraId="1D7E01C8" w14:textId="77777777" w:rsidR="00FD5F2D" w:rsidRDefault="00FD5F2D" w:rsidP="00FD5F2D">
      <w:pPr>
        <w:pStyle w:val="1"/>
      </w:pPr>
    </w:p>
    <w:p w14:paraId="7EA2E038" w14:textId="77777777" w:rsidR="0043406C" w:rsidRDefault="0043406C" w:rsidP="00DE705D">
      <w:pPr>
        <w:pStyle w:val="1"/>
        <w:jc w:val="center"/>
        <w:rPr>
          <w:sz w:val="72"/>
        </w:rPr>
      </w:pPr>
      <w:bookmarkStart w:id="0" w:name="_Toc117432431"/>
    </w:p>
    <w:p w14:paraId="4980AD8C" w14:textId="77777777" w:rsidR="004C2D10" w:rsidRDefault="00FE7659" w:rsidP="00DE705D">
      <w:pPr>
        <w:pStyle w:val="1"/>
        <w:jc w:val="center"/>
        <w:rPr>
          <w:sz w:val="72"/>
        </w:rPr>
      </w:pPr>
      <w:r>
        <w:rPr>
          <w:rFonts w:hint="eastAsia"/>
          <w:sz w:val="72"/>
        </w:rPr>
        <w:t>《</w:t>
      </w:r>
      <w:r w:rsidR="00BB37CA">
        <w:rPr>
          <w:rFonts w:hint="eastAsia"/>
          <w:sz w:val="72"/>
        </w:rPr>
        <w:t>计算机</w:t>
      </w:r>
      <w:r w:rsidR="00F3374B">
        <w:rPr>
          <w:rFonts w:hint="eastAsia"/>
          <w:sz w:val="72"/>
        </w:rPr>
        <w:t>实践</w:t>
      </w:r>
      <w:r>
        <w:rPr>
          <w:rFonts w:hint="eastAsia"/>
          <w:sz w:val="72"/>
        </w:rPr>
        <w:t>》</w:t>
      </w:r>
      <w:bookmarkEnd w:id="0"/>
    </w:p>
    <w:p w14:paraId="688E9F4F" w14:textId="77777777" w:rsidR="00DE705D" w:rsidRPr="00050C74" w:rsidRDefault="00BB37CA" w:rsidP="00DE705D">
      <w:pPr>
        <w:pStyle w:val="1"/>
        <w:jc w:val="center"/>
        <w:rPr>
          <w:sz w:val="72"/>
        </w:rPr>
      </w:pPr>
      <w:bookmarkStart w:id="1" w:name="_Toc117432432"/>
      <w:r w:rsidRPr="00050C74">
        <w:rPr>
          <w:rFonts w:hint="eastAsia"/>
          <w:sz w:val="72"/>
        </w:rPr>
        <w:t>实验报告</w:t>
      </w:r>
      <w:r w:rsidR="003546D8">
        <w:rPr>
          <w:rFonts w:hint="eastAsia"/>
          <w:sz w:val="72"/>
        </w:rPr>
        <w:t>I</w:t>
      </w:r>
      <w:r>
        <w:rPr>
          <w:rFonts w:hint="eastAsia"/>
          <w:sz w:val="72"/>
        </w:rPr>
        <w:t>—</w:t>
      </w:r>
      <w:r w:rsidR="00DE705D" w:rsidRPr="00050C74">
        <w:rPr>
          <w:rFonts w:hint="eastAsia"/>
          <w:sz w:val="72"/>
        </w:rPr>
        <w:t>数据结构</w:t>
      </w:r>
      <w:bookmarkEnd w:id="1"/>
    </w:p>
    <w:p w14:paraId="42829688" w14:textId="77777777" w:rsidR="00050C74" w:rsidRPr="00F3374B" w:rsidRDefault="00050C74" w:rsidP="00DE705D"/>
    <w:p w14:paraId="26D5AA69" w14:textId="77777777" w:rsidR="00050C74" w:rsidRDefault="00050C74" w:rsidP="00DE705D"/>
    <w:p w14:paraId="6DF7512A" w14:textId="77777777" w:rsidR="00021598" w:rsidRDefault="00021598" w:rsidP="00DE705D"/>
    <w:p w14:paraId="43F19BFD" w14:textId="77777777" w:rsidR="00021598" w:rsidRDefault="00021598" w:rsidP="00DE705D"/>
    <w:p w14:paraId="26FA09C2" w14:textId="77777777" w:rsidR="00021598" w:rsidRDefault="00021598" w:rsidP="00DE705D"/>
    <w:p w14:paraId="615530F0" w14:textId="77777777" w:rsidR="00050C74" w:rsidRDefault="00050C74" w:rsidP="00DE705D"/>
    <w:p w14:paraId="1C4362BF" w14:textId="3672F14D" w:rsidR="00050C74" w:rsidRPr="00021598" w:rsidRDefault="004B052F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班号：</w:t>
      </w:r>
      <w:r w:rsidR="00CA35E5">
        <w:rPr>
          <w:rFonts w:hint="eastAsia"/>
          <w:sz w:val="44"/>
          <w:szCs w:val="44"/>
        </w:rPr>
        <w:t>0</w:t>
      </w:r>
      <w:r w:rsidR="00CA35E5">
        <w:rPr>
          <w:sz w:val="44"/>
          <w:szCs w:val="44"/>
        </w:rPr>
        <w:t>321501</w:t>
      </w:r>
      <w:r w:rsidRPr="00021598">
        <w:rPr>
          <w:rFonts w:hint="eastAsia"/>
          <w:sz w:val="44"/>
          <w:szCs w:val="44"/>
          <w:u w:val="single"/>
        </w:rPr>
        <w:t xml:space="preserve">     </w:t>
      </w:r>
      <w:r w:rsidR="00D629C3" w:rsidRPr="00021598">
        <w:rPr>
          <w:rFonts w:hint="eastAsia"/>
          <w:sz w:val="44"/>
          <w:szCs w:val="44"/>
        </w:rPr>
        <w:t xml:space="preserve"> </w:t>
      </w:r>
      <w:r w:rsidRPr="00021598">
        <w:rPr>
          <w:rFonts w:hint="eastAsia"/>
          <w:sz w:val="44"/>
          <w:szCs w:val="44"/>
        </w:rPr>
        <w:t>学号</w:t>
      </w:r>
      <w:r w:rsidR="001512A7"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0</w:t>
      </w:r>
      <w:r w:rsidR="00CA35E5">
        <w:rPr>
          <w:sz w:val="44"/>
          <w:szCs w:val="44"/>
        </w:rPr>
        <w:t>32150115</w:t>
      </w:r>
      <w:r w:rsidR="001512A7" w:rsidRPr="00021598">
        <w:rPr>
          <w:rFonts w:hint="eastAsia"/>
          <w:sz w:val="44"/>
          <w:szCs w:val="44"/>
          <w:u w:val="single"/>
        </w:rPr>
        <w:t xml:space="preserve">          </w:t>
      </w:r>
    </w:p>
    <w:p w14:paraId="0E607486" w14:textId="77777777" w:rsidR="00CA35E5" w:rsidRDefault="004B052F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姓名</w:t>
      </w:r>
      <w:r w:rsidR="001512A7"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易博天</w:t>
      </w:r>
      <w:r w:rsidR="001512A7" w:rsidRPr="00021598">
        <w:rPr>
          <w:rFonts w:hint="eastAsia"/>
          <w:sz w:val="44"/>
          <w:szCs w:val="44"/>
          <w:u w:val="single"/>
        </w:rPr>
        <w:t xml:space="preserve">          </w:t>
      </w:r>
      <w:r w:rsidR="00D629C3" w:rsidRPr="00021598">
        <w:rPr>
          <w:rFonts w:hint="eastAsia"/>
          <w:sz w:val="44"/>
          <w:szCs w:val="44"/>
        </w:rPr>
        <w:t xml:space="preserve"> </w:t>
      </w:r>
    </w:p>
    <w:p w14:paraId="60300104" w14:textId="2FC6577A" w:rsidR="00031822" w:rsidRPr="00021598" w:rsidRDefault="00031822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Email</w:t>
      </w:r>
      <w:r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yiboxiaotian@</w:t>
      </w:r>
      <w:r w:rsidR="00CA35E5">
        <w:rPr>
          <w:sz w:val="44"/>
          <w:szCs w:val="44"/>
        </w:rPr>
        <w:t>qq.com</w:t>
      </w:r>
      <w:r w:rsidRPr="00021598">
        <w:rPr>
          <w:rFonts w:hint="eastAsia"/>
          <w:sz w:val="44"/>
          <w:szCs w:val="44"/>
          <w:u w:val="single"/>
        </w:rPr>
        <w:t xml:space="preserve">          </w:t>
      </w:r>
    </w:p>
    <w:p w14:paraId="2CA3E92B" w14:textId="77777777" w:rsidR="00031822" w:rsidRPr="00021598" w:rsidRDefault="00031822" w:rsidP="00021598">
      <w:pPr>
        <w:spacing w:beforeLines="50" w:before="156" w:line="360" w:lineRule="auto"/>
        <w:ind w:firstLineChars="250" w:firstLine="1100"/>
        <w:rPr>
          <w:sz w:val="44"/>
          <w:szCs w:val="44"/>
          <w:u w:val="single"/>
        </w:rPr>
      </w:pPr>
      <w:r w:rsidRPr="00021598">
        <w:rPr>
          <w:rFonts w:hint="eastAsia"/>
          <w:sz w:val="44"/>
          <w:szCs w:val="44"/>
        </w:rPr>
        <w:t>签名：</w:t>
      </w:r>
      <w:r w:rsidRPr="00021598">
        <w:rPr>
          <w:rFonts w:hint="eastAsia"/>
          <w:sz w:val="44"/>
          <w:szCs w:val="44"/>
          <w:u w:val="single"/>
        </w:rPr>
        <w:t xml:space="preserve">        </w:t>
      </w:r>
      <w:r w:rsidR="00372326" w:rsidRPr="00021598">
        <w:rPr>
          <w:rFonts w:hint="eastAsia"/>
          <w:sz w:val="44"/>
          <w:szCs w:val="44"/>
          <w:u w:val="single"/>
        </w:rPr>
        <w:t xml:space="preserve">  </w:t>
      </w:r>
      <w:r w:rsidR="00760944" w:rsidRPr="00021598">
        <w:rPr>
          <w:rFonts w:hint="eastAsia"/>
          <w:sz w:val="44"/>
          <w:szCs w:val="44"/>
          <w:u w:val="single"/>
        </w:rPr>
        <w:t xml:space="preserve">  </w:t>
      </w:r>
    </w:p>
    <w:p w14:paraId="2734F3FC" w14:textId="77777777" w:rsidR="00031822" w:rsidRPr="004B052F" w:rsidRDefault="00031822" w:rsidP="00FB019F">
      <w:pPr>
        <w:spacing w:beforeLines="50" w:before="156" w:line="360" w:lineRule="auto"/>
        <w:ind w:firstLineChars="250" w:firstLine="1100"/>
        <w:jc w:val="center"/>
        <w:rPr>
          <w:sz w:val="44"/>
          <w:szCs w:val="44"/>
        </w:rPr>
      </w:pPr>
    </w:p>
    <w:p w14:paraId="34981D50" w14:textId="77777777" w:rsidR="0049167B" w:rsidRDefault="00DE705D" w:rsidP="00FB019F">
      <w:pPr>
        <w:jc w:val="center"/>
        <w:rPr>
          <w:sz w:val="36"/>
          <w:szCs w:val="30"/>
        </w:rPr>
      </w:pPr>
      <w:r w:rsidRPr="00683A30">
        <w:rPr>
          <w:rFonts w:hint="eastAsia"/>
          <w:sz w:val="36"/>
          <w:szCs w:val="30"/>
        </w:rPr>
        <w:t>南京航空航天大学</w:t>
      </w:r>
    </w:p>
    <w:p w14:paraId="3AD2A998" w14:textId="3EC108D5" w:rsidR="00783BEE" w:rsidRPr="00783BEE" w:rsidRDefault="000208C1" w:rsidP="00783BEE">
      <w:pPr>
        <w:pStyle w:val="2"/>
        <w:jc w:val="center"/>
      </w:pPr>
      <w:r>
        <w:rPr>
          <w:rFonts w:hint="eastAsia"/>
        </w:rPr>
        <w:lastRenderedPageBreak/>
        <w:t>实验</w:t>
      </w:r>
      <w:r w:rsidR="00FB019F">
        <w:t>1</w:t>
      </w:r>
      <w:r>
        <w:rPr>
          <w:rFonts w:hint="eastAsia"/>
        </w:rPr>
        <w:t>：</w:t>
      </w:r>
      <w:r w:rsidR="00FB019F">
        <w:t>线性表的实验</w:t>
      </w:r>
      <w:r w:rsidR="002A7404">
        <w:t xml:space="preserve"> </w:t>
      </w:r>
    </w:p>
    <w:p w14:paraId="5AD48080" w14:textId="77777777" w:rsidR="000208C1" w:rsidRPr="00167EFE" w:rsidRDefault="000208C1" w:rsidP="0058641A">
      <w:pPr>
        <w:pStyle w:val="3"/>
        <w:spacing w:before="120" w:after="120" w:line="360" w:lineRule="auto"/>
        <w:ind w:firstLineChars="100" w:firstLine="241"/>
        <w:rPr>
          <w:sz w:val="24"/>
        </w:rPr>
      </w:pPr>
      <w:r w:rsidRPr="00167EFE">
        <w:rPr>
          <w:rFonts w:hint="eastAsia"/>
          <w:sz w:val="24"/>
        </w:rPr>
        <w:t>一、实验目的</w:t>
      </w:r>
    </w:p>
    <w:p w14:paraId="6AFA5B21" w14:textId="7863F723" w:rsidR="000208C1" w:rsidRPr="00656FC7" w:rsidRDefault="000208C1" w:rsidP="00FB019F">
      <w:pPr>
        <w:spacing w:line="360" w:lineRule="auto"/>
        <w:rPr>
          <w:sz w:val="24"/>
        </w:rPr>
      </w:pPr>
      <w:r w:rsidRPr="00656FC7">
        <w:rPr>
          <w:rFonts w:hint="eastAsia"/>
          <w:sz w:val="24"/>
        </w:rPr>
        <w:t xml:space="preserve">　　</w:t>
      </w:r>
      <w:r w:rsidR="00FB019F">
        <w:t>掌握线性表的顺序存储结构和链式存储结构的相关操作实现。</w:t>
      </w:r>
    </w:p>
    <w:p w14:paraId="2186E34C" w14:textId="77777777" w:rsidR="000208C1" w:rsidRPr="00590E86" w:rsidRDefault="000208C1" w:rsidP="00590E86">
      <w:pPr>
        <w:pStyle w:val="3"/>
        <w:spacing w:before="120" w:after="120" w:line="360" w:lineRule="auto"/>
        <w:rPr>
          <w:sz w:val="24"/>
        </w:rPr>
      </w:pPr>
      <w:r w:rsidRPr="00590E86">
        <w:rPr>
          <w:rFonts w:hint="eastAsia"/>
          <w:sz w:val="24"/>
        </w:rPr>
        <w:t>二、实验内容</w:t>
      </w:r>
    </w:p>
    <w:p w14:paraId="7F798907" w14:textId="77777777" w:rsidR="00783BEE" w:rsidRDefault="00783BEE" w:rsidP="00783BEE">
      <w:pPr>
        <w:pStyle w:val="a8"/>
        <w:spacing w:line="400" w:lineRule="exact"/>
      </w:pPr>
      <w:r>
        <w:t>1、实验内容 顺序表的定义、创建、插入和删除操作实现。</w:t>
      </w:r>
    </w:p>
    <w:p w14:paraId="3DC5CB6B" w14:textId="14DD0E47" w:rsidR="00783BEE" w:rsidRDefault="00783BEE" w:rsidP="00783BEE">
      <w:pPr>
        <w:pStyle w:val="a8"/>
        <w:spacing w:line="400" w:lineRule="exact"/>
      </w:pPr>
      <w:r>
        <w:t>（1） 初始化顺序表，并创建顺序表的初始序列；</w:t>
      </w:r>
    </w:p>
    <w:p w14:paraId="48E77B39" w14:textId="77777777" w:rsidR="00783BEE" w:rsidRDefault="00783BEE" w:rsidP="00783BEE">
      <w:pPr>
        <w:pStyle w:val="a8"/>
        <w:spacing w:line="400" w:lineRule="exact"/>
      </w:pPr>
      <w:r>
        <w:t>（2） 在指定位置实现顺序表的插入操作，并输出插入操作后的序列；</w:t>
      </w:r>
    </w:p>
    <w:p w14:paraId="52F75279" w14:textId="097A8083" w:rsidR="000208C1" w:rsidRPr="00783BEE" w:rsidRDefault="00783BEE" w:rsidP="00590E86">
      <w:pPr>
        <w:pStyle w:val="a8"/>
        <w:spacing w:line="400" w:lineRule="exact"/>
      </w:pPr>
      <w:r>
        <w:t>（3） 在指定位置实现顺序表的删除操作，并输出删除操作后的序列。</w:t>
      </w:r>
    </w:p>
    <w:p w14:paraId="7523C3B2" w14:textId="2D311817" w:rsidR="000208C1" w:rsidRPr="00590E86" w:rsidRDefault="000208C1" w:rsidP="00590E86">
      <w:pPr>
        <w:pStyle w:val="3"/>
        <w:spacing w:before="120" w:after="120" w:line="360" w:lineRule="auto"/>
        <w:rPr>
          <w:sz w:val="24"/>
        </w:rPr>
      </w:pPr>
      <w:r w:rsidRPr="00590E86">
        <w:rPr>
          <w:rFonts w:hint="eastAsia"/>
          <w:sz w:val="24"/>
        </w:rPr>
        <w:t>三、</w:t>
      </w:r>
      <w:r w:rsidR="00610BA5">
        <w:rPr>
          <w:rFonts w:hint="eastAsia"/>
          <w:sz w:val="24"/>
        </w:rPr>
        <w:t>算法</w:t>
      </w:r>
      <w:r w:rsidR="00610BA5" w:rsidRPr="00590E86">
        <w:rPr>
          <w:sz w:val="24"/>
        </w:rPr>
        <w:t>分析</w:t>
      </w:r>
      <w:r w:rsidR="00610BA5">
        <w:rPr>
          <w:rFonts w:hint="eastAsia"/>
          <w:sz w:val="24"/>
        </w:rPr>
        <w:t>与</w:t>
      </w:r>
      <w:r w:rsidR="009974E6">
        <w:rPr>
          <w:rFonts w:hint="eastAsia"/>
          <w:sz w:val="24"/>
        </w:rPr>
        <w:t>程序</w:t>
      </w:r>
      <w:r w:rsidR="00590E86">
        <w:rPr>
          <w:rFonts w:hint="eastAsia"/>
          <w:sz w:val="24"/>
        </w:rPr>
        <w:t>设计</w:t>
      </w:r>
    </w:p>
    <w:p w14:paraId="176AF586" w14:textId="6F8E4CFE" w:rsidR="00783BEE" w:rsidRPr="00783BEE" w:rsidRDefault="00783BEE" w:rsidP="00783BEE">
      <w:pPr>
        <w:spacing w:line="400" w:lineRule="exact"/>
        <w:ind w:firstLineChars="200" w:firstLine="480"/>
        <w:rPr>
          <w:sz w:val="24"/>
        </w:rPr>
      </w:pPr>
      <w:r w:rsidRPr="00783BEE">
        <w:rPr>
          <w:rFonts w:hint="eastAsia"/>
          <w:sz w:val="24"/>
        </w:rPr>
        <w:t>1</w:t>
      </w:r>
      <w:r w:rsidRPr="00783BEE">
        <w:rPr>
          <w:sz w:val="24"/>
        </w:rPr>
        <w:t>.</w:t>
      </w:r>
      <w:r>
        <w:rPr>
          <w:sz w:val="24"/>
        </w:rPr>
        <w:t xml:space="preserve"> </w:t>
      </w:r>
      <w:r w:rsidRPr="00783BEE">
        <w:rPr>
          <w:sz w:val="24"/>
        </w:rPr>
        <w:t>输入数据：建立输入处理，输入顺序表里的数据（逻辑顺序预先确定，数据类型</w:t>
      </w:r>
      <w:r w:rsidRPr="00783BEE">
        <w:rPr>
          <w:sz w:val="24"/>
        </w:rPr>
        <w:t xml:space="preserve"> </w:t>
      </w:r>
      <w:r w:rsidRPr="00783BEE">
        <w:rPr>
          <w:sz w:val="24"/>
        </w:rPr>
        <w:t>为字符型或整型，数据值自行设置），插入和删除的位置要求从键盘输入。</w:t>
      </w:r>
    </w:p>
    <w:p w14:paraId="0DC177F4" w14:textId="2F24D59F" w:rsidR="00783BEE" w:rsidRDefault="00783BEE" w:rsidP="00783BEE">
      <w:pPr>
        <w:spacing w:line="400" w:lineRule="exact"/>
        <w:ind w:firstLineChars="200" w:firstLine="480"/>
        <w:rPr>
          <w:sz w:val="24"/>
        </w:rPr>
      </w:pPr>
      <w:r w:rsidRPr="00783BEE">
        <w:rPr>
          <w:rFonts w:hint="eastAsia"/>
          <w:sz w:val="24"/>
        </w:rPr>
        <w:t>2</w:t>
      </w:r>
      <w:r w:rsidRPr="00783BEE">
        <w:rPr>
          <w:sz w:val="24"/>
        </w:rPr>
        <w:t>.</w:t>
      </w:r>
      <w:r>
        <w:rPr>
          <w:sz w:val="24"/>
        </w:rPr>
        <w:t xml:space="preserve"> </w:t>
      </w:r>
      <w:r w:rsidRPr="00783BEE">
        <w:rPr>
          <w:sz w:val="24"/>
        </w:rPr>
        <w:t>输出形式：分别输出顺序表的初始序列以及进行插入、删除操作以后的正确序列。</w:t>
      </w:r>
    </w:p>
    <w:p w14:paraId="5B139BC7" w14:textId="10F5D880" w:rsidR="000208C1" w:rsidRPr="00656FC7" w:rsidRDefault="000208C1" w:rsidP="00783BEE">
      <w:pPr>
        <w:spacing w:line="400" w:lineRule="exact"/>
        <w:ind w:firstLineChars="200" w:firstLine="480"/>
        <w:rPr>
          <w:sz w:val="24"/>
        </w:rPr>
      </w:pPr>
      <w:r w:rsidRPr="00656FC7">
        <w:rPr>
          <w:rFonts w:hint="eastAsia"/>
          <w:sz w:val="24"/>
        </w:rPr>
        <w:t>3</w:t>
      </w:r>
      <w:r w:rsidR="00783BEE">
        <w:rPr>
          <w:sz w:val="24"/>
        </w:rPr>
        <w:t xml:space="preserve">. </w:t>
      </w:r>
      <w:r w:rsidR="008137C7">
        <w:rPr>
          <w:rFonts w:hint="eastAsia"/>
          <w:sz w:val="24"/>
        </w:rPr>
        <w:t>算法描述</w:t>
      </w:r>
    </w:p>
    <w:p w14:paraId="1A4C13C9" w14:textId="445818B8" w:rsidR="000208C1" w:rsidRDefault="008137C7" w:rsidP="008137C7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给出</w:t>
      </w:r>
      <w:r w:rsidRPr="008137C7">
        <w:rPr>
          <w:rFonts w:hint="eastAsia"/>
          <w:sz w:val="24"/>
        </w:rPr>
        <w:t>算法</w:t>
      </w:r>
      <w:r>
        <w:rPr>
          <w:rFonts w:hint="eastAsia"/>
          <w:sz w:val="24"/>
        </w:rPr>
        <w:t>描述的程序流程图</w:t>
      </w:r>
    </w:p>
    <w:p w14:paraId="0332851D" w14:textId="031820CD" w:rsidR="00783BEE" w:rsidRDefault="00764120" w:rsidP="008137C7">
      <w:pPr>
        <w:spacing w:line="400" w:lineRule="exact"/>
        <w:ind w:firstLineChars="200" w:firstLine="480"/>
        <w:rPr>
          <w:sz w:val="24"/>
        </w:rPr>
      </w:pPr>
      <w:r w:rsidRPr="00764120">
        <w:rPr>
          <w:noProof/>
          <w:sz w:val="24"/>
        </w:rPr>
        <w:drawing>
          <wp:anchor distT="0" distB="0" distL="114300" distR="114300" simplePos="0" relativeHeight="251660288" behindDoc="0" locked="0" layoutInCell="1" allowOverlap="1" wp14:anchorId="0EB46898" wp14:editId="4FAF0C19">
            <wp:simplePos x="0" y="0"/>
            <wp:positionH relativeFrom="margin">
              <wp:align>right</wp:align>
            </wp:positionH>
            <wp:positionV relativeFrom="paragraph">
              <wp:posOffset>361950</wp:posOffset>
            </wp:positionV>
            <wp:extent cx="1634490" cy="4077335"/>
            <wp:effectExtent l="0" t="0" r="381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490" cy="4077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4120">
        <w:rPr>
          <w:noProof/>
          <w:sz w:val="24"/>
        </w:rPr>
        <w:drawing>
          <wp:anchor distT="0" distB="0" distL="114300" distR="114300" simplePos="0" relativeHeight="251661312" behindDoc="0" locked="0" layoutInCell="1" allowOverlap="1" wp14:anchorId="1B26CBD7" wp14:editId="53DCFAF6">
            <wp:simplePos x="0" y="0"/>
            <wp:positionH relativeFrom="margin">
              <wp:posOffset>2360930</wp:posOffset>
            </wp:positionH>
            <wp:positionV relativeFrom="paragraph">
              <wp:posOffset>361950</wp:posOffset>
            </wp:positionV>
            <wp:extent cx="1724660" cy="1802765"/>
            <wp:effectExtent l="0" t="0" r="8890" b="6985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</w:rPr>
        <w:drawing>
          <wp:anchor distT="0" distB="0" distL="114300" distR="114300" simplePos="0" relativeHeight="251658240" behindDoc="0" locked="0" layoutInCell="1" allowOverlap="1" wp14:anchorId="5A8E73D8" wp14:editId="47816249">
            <wp:simplePos x="0" y="0"/>
            <wp:positionH relativeFrom="page">
              <wp:posOffset>1206500</wp:posOffset>
            </wp:positionH>
            <wp:positionV relativeFrom="paragraph">
              <wp:posOffset>342900</wp:posOffset>
            </wp:positionV>
            <wp:extent cx="1973580" cy="4100195"/>
            <wp:effectExtent l="0" t="0" r="7620" b="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4100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764120">
        <w:rPr>
          <w:noProof/>
          <w:sz w:val="24"/>
        </w:rPr>
        <w:drawing>
          <wp:anchor distT="0" distB="0" distL="114300" distR="114300" simplePos="0" relativeHeight="251659264" behindDoc="0" locked="0" layoutInCell="1" allowOverlap="1" wp14:anchorId="44813605" wp14:editId="276256C2">
            <wp:simplePos x="0" y="0"/>
            <wp:positionH relativeFrom="column">
              <wp:posOffset>2370455</wp:posOffset>
            </wp:positionH>
            <wp:positionV relativeFrom="paragraph">
              <wp:posOffset>2538193</wp:posOffset>
            </wp:positionV>
            <wp:extent cx="1875790" cy="1903730"/>
            <wp:effectExtent l="0" t="0" r="0" b="127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79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F0EFC4" w14:textId="2B758678" w:rsidR="00783BEE" w:rsidRDefault="00783BEE" w:rsidP="008137C7">
      <w:pPr>
        <w:spacing w:line="400" w:lineRule="exact"/>
        <w:ind w:firstLineChars="200" w:firstLine="480"/>
        <w:rPr>
          <w:sz w:val="24"/>
        </w:rPr>
      </w:pPr>
    </w:p>
    <w:p w14:paraId="333A9684" w14:textId="198F0059" w:rsidR="00783BEE" w:rsidRDefault="00783BEE" w:rsidP="008137C7">
      <w:pPr>
        <w:spacing w:line="400" w:lineRule="exact"/>
        <w:ind w:firstLineChars="200" w:firstLine="480"/>
        <w:rPr>
          <w:sz w:val="24"/>
        </w:rPr>
      </w:pPr>
    </w:p>
    <w:p w14:paraId="3D11DEBB" w14:textId="262B1EA3" w:rsidR="00783BEE" w:rsidRPr="00656FC7" w:rsidRDefault="00783BEE" w:rsidP="00783BEE">
      <w:pPr>
        <w:spacing w:line="400" w:lineRule="exact"/>
        <w:rPr>
          <w:sz w:val="24"/>
        </w:rPr>
      </w:pPr>
    </w:p>
    <w:p w14:paraId="739FCE79" w14:textId="4E1E51D0" w:rsidR="00F86D31" w:rsidRDefault="008B69EF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783BEE">
        <w:rPr>
          <w:rFonts w:ascii="Times New Roman" w:hAnsi="Times New Roman" w:hint="eastAsia"/>
          <w:sz w:val="24"/>
          <w:szCs w:val="24"/>
        </w:rPr>
        <w:t>.</w:t>
      </w:r>
      <w:r w:rsidR="00783BEE">
        <w:rPr>
          <w:rFonts w:ascii="Times New Roman" w:hAnsi="Times New Roman"/>
          <w:sz w:val="24"/>
          <w:szCs w:val="24"/>
        </w:rPr>
        <w:t xml:space="preserve"> </w:t>
      </w:r>
      <w:r w:rsidR="00F86D31">
        <w:rPr>
          <w:rFonts w:ascii="Times New Roman" w:hAnsi="Times New Roman" w:hint="eastAsia"/>
          <w:sz w:val="24"/>
          <w:szCs w:val="24"/>
        </w:rPr>
        <w:t>程序设计</w:t>
      </w:r>
      <w:r w:rsidR="00764120">
        <w:rPr>
          <w:rFonts w:ascii="Times New Roman" w:hAnsi="Times New Roman"/>
          <w:sz w:val="24"/>
          <w:szCs w:val="24"/>
        </w:rPr>
        <w:tab/>
      </w:r>
    </w:p>
    <w:p w14:paraId="54C0EA99" w14:textId="3D7488C9" w:rsidR="004B46F1" w:rsidRPr="00AF2788" w:rsidRDefault="004B46F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给出</w:t>
      </w:r>
      <w:r w:rsidR="00ED78F6">
        <w:rPr>
          <w:rFonts w:ascii="Times New Roman" w:hAnsi="Times New Roman" w:hint="eastAsia"/>
          <w:sz w:val="24"/>
          <w:szCs w:val="24"/>
        </w:rPr>
        <w:t>实现程序功能的函数及说明，</w:t>
      </w:r>
      <w:r w:rsidR="00EE31EF">
        <w:rPr>
          <w:rFonts w:ascii="Times New Roman" w:hAnsi="Times New Roman" w:hint="eastAsia"/>
          <w:sz w:val="24"/>
          <w:szCs w:val="24"/>
        </w:rPr>
        <w:t>示例如下</w:t>
      </w:r>
      <w:r w:rsidR="00ED78F6">
        <w:rPr>
          <w:rFonts w:ascii="Times New Roman" w:hAnsi="Times New Roman" w:hint="eastAsia"/>
          <w:sz w:val="24"/>
          <w:szCs w:val="24"/>
        </w:rPr>
        <w:t>：</w:t>
      </w:r>
    </w:p>
    <w:p w14:paraId="07F4C621" w14:textId="04BC644D" w:rsidR="000208C1" w:rsidRPr="00AF2788" w:rsidRDefault="00ED78F6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</w:t>
      </w:r>
      <w:r w:rsidR="000208C1" w:rsidRPr="00AF2788">
        <w:rPr>
          <w:rFonts w:ascii="Times New Roman" w:hAnsi="Times New Roman" w:hint="eastAsia"/>
          <w:sz w:val="24"/>
          <w:szCs w:val="24"/>
        </w:rPr>
        <w:t xml:space="preserve">(1) </w:t>
      </w:r>
      <w:r w:rsidR="000208C1" w:rsidRPr="00AF2788">
        <w:rPr>
          <w:rFonts w:ascii="Times New Roman" w:hAnsi="Times New Roman" w:hint="eastAsia"/>
          <w:sz w:val="24"/>
          <w:szCs w:val="24"/>
        </w:rPr>
        <w:t>本程序包含的函数</w:t>
      </w:r>
    </w:p>
    <w:p w14:paraId="54618B98" w14:textId="3707E37A" w:rsidR="000208C1" w:rsidRPr="00AF2788" w:rsidRDefault="000208C1" w:rsidP="00764120">
      <w:pPr>
        <w:pStyle w:val="a8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/>
          <w:sz w:val="24"/>
          <w:szCs w:val="24"/>
        </w:rPr>
        <w:t>主函数</w:t>
      </w:r>
      <w:r w:rsidRPr="00AF2788">
        <w:rPr>
          <w:rFonts w:ascii="Times New Roman" w:hAnsi="Times New Roman"/>
          <w:sz w:val="24"/>
          <w:szCs w:val="24"/>
        </w:rPr>
        <w:t xml:space="preserve"> main()</w:t>
      </w:r>
    </w:p>
    <w:p w14:paraId="6FEB6990" w14:textId="6F6C387F" w:rsidR="00764120" w:rsidRPr="00764120" w:rsidRDefault="00764120" w:rsidP="00764120">
      <w:pPr>
        <w:tabs>
          <w:tab w:val="left" w:pos="48"/>
          <w:tab w:val="left" w:pos="96"/>
          <w:tab w:val="left" w:pos="144"/>
          <w:tab w:val="left" w:pos="192"/>
          <w:tab w:val="left" w:pos="240"/>
          <w:tab w:val="left" w:pos="288"/>
          <w:tab w:val="left" w:pos="336"/>
          <w:tab w:val="left" w:pos="384"/>
          <w:tab w:val="left" w:pos="432"/>
          <w:tab w:val="left" w:pos="480"/>
          <w:tab w:val="left" w:pos="528"/>
          <w:tab w:val="left" w:pos="576"/>
          <w:tab w:val="left" w:pos="624"/>
          <w:tab w:val="left" w:pos="672"/>
          <w:tab w:val="left" w:pos="720"/>
          <w:tab w:val="left" w:pos="768"/>
          <w:tab w:val="left" w:pos="816"/>
          <w:tab w:val="left" w:pos="864"/>
          <w:tab w:val="left" w:pos="912"/>
          <w:tab w:val="left" w:pos="960"/>
          <w:tab w:val="left" w:pos="1008"/>
          <w:tab w:val="left" w:pos="1056"/>
          <w:tab w:val="left" w:pos="1104"/>
          <w:tab w:val="left" w:pos="1152"/>
          <w:tab w:val="left" w:pos="1200"/>
          <w:tab w:val="left" w:pos="1248"/>
          <w:tab w:val="left" w:pos="1296"/>
          <w:tab w:val="left" w:pos="1344"/>
          <w:tab w:val="left" w:pos="1392"/>
          <w:tab w:val="left" w:pos="1440"/>
          <w:tab w:val="left" w:pos="1488"/>
          <w:tab w:val="left" w:pos="1536"/>
        </w:tabs>
        <w:autoSpaceDE w:val="0"/>
        <w:autoSpaceDN w:val="0"/>
        <w:adjustRightInd w:val="0"/>
        <w:jc w:val="left"/>
        <w:rPr>
          <w:sz w:val="24"/>
        </w:rPr>
      </w:pPr>
      <w:r w:rsidRPr="00764120">
        <w:rPr>
          <w:sz w:val="24"/>
        </w:rPr>
        <w:t xml:space="preserve">void init(List *ptr);// </w:t>
      </w:r>
      <w:r w:rsidRPr="00764120">
        <w:rPr>
          <w:rFonts w:hint="eastAsia"/>
          <w:sz w:val="24"/>
        </w:rPr>
        <w:t>初始化函数，参数是顺序表地址，实现从键盘输入指定值初始化操作</w:t>
      </w:r>
    </w:p>
    <w:p w14:paraId="353DBB77" w14:textId="507FC5DA" w:rsidR="00764120" w:rsidRPr="00764120" w:rsidRDefault="00764120" w:rsidP="00764120">
      <w:pPr>
        <w:tabs>
          <w:tab w:val="left" w:pos="48"/>
          <w:tab w:val="left" w:pos="96"/>
          <w:tab w:val="left" w:pos="144"/>
          <w:tab w:val="left" w:pos="192"/>
          <w:tab w:val="left" w:pos="240"/>
          <w:tab w:val="left" w:pos="288"/>
          <w:tab w:val="left" w:pos="336"/>
          <w:tab w:val="left" w:pos="384"/>
          <w:tab w:val="left" w:pos="432"/>
          <w:tab w:val="left" w:pos="480"/>
          <w:tab w:val="left" w:pos="528"/>
          <w:tab w:val="left" w:pos="576"/>
          <w:tab w:val="left" w:pos="624"/>
          <w:tab w:val="left" w:pos="672"/>
          <w:tab w:val="left" w:pos="720"/>
          <w:tab w:val="left" w:pos="768"/>
          <w:tab w:val="left" w:pos="816"/>
          <w:tab w:val="left" w:pos="864"/>
          <w:tab w:val="left" w:pos="912"/>
          <w:tab w:val="left" w:pos="960"/>
          <w:tab w:val="left" w:pos="1008"/>
          <w:tab w:val="left" w:pos="1056"/>
          <w:tab w:val="left" w:pos="1104"/>
          <w:tab w:val="left" w:pos="1152"/>
          <w:tab w:val="left" w:pos="1200"/>
          <w:tab w:val="left" w:pos="1248"/>
          <w:tab w:val="left" w:pos="1296"/>
          <w:tab w:val="left" w:pos="1344"/>
          <w:tab w:val="left" w:pos="1392"/>
          <w:tab w:val="left" w:pos="1440"/>
          <w:tab w:val="left" w:pos="1488"/>
          <w:tab w:val="left" w:pos="1536"/>
        </w:tabs>
        <w:autoSpaceDE w:val="0"/>
        <w:autoSpaceDN w:val="0"/>
        <w:adjustRightInd w:val="0"/>
        <w:jc w:val="left"/>
        <w:rPr>
          <w:sz w:val="24"/>
        </w:rPr>
      </w:pPr>
      <w:r w:rsidRPr="00764120">
        <w:rPr>
          <w:sz w:val="24"/>
        </w:rPr>
        <w:t xml:space="preserve">void show(List *ptr);// </w:t>
      </w:r>
      <w:r w:rsidRPr="00764120">
        <w:rPr>
          <w:rFonts w:hint="eastAsia"/>
          <w:sz w:val="24"/>
        </w:rPr>
        <w:t>显示顺序表，参数是顺序表地址</w:t>
      </w:r>
    </w:p>
    <w:p w14:paraId="1C4D8B57" w14:textId="67309704" w:rsidR="00764120" w:rsidRPr="00764120" w:rsidRDefault="00764120" w:rsidP="00764120">
      <w:pPr>
        <w:tabs>
          <w:tab w:val="left" w:pos="48"/>
          <w:tab w:val="left" w:pos="96"/>
          <w:tab w:val="left" w:pos="144"/>
          <w:tab w:val="left" w:pos="192"/>
          <w:tab w:val="left" w:pos="240"/>
          <w:tab w:val="left" w:pos="288"/>
          <w:tab w:val="left" w:pos="336"/>
          <w:tab w:val="left" w:pos="384"/>
          <w:tab w:val="left" w:pos="432"/>
          <w:tab w:val="left" w:pos="480"/>
          <w:tab w:val="left" w:pos="528"/>
          <w:tab w:val="left" w:pos="576"/>
          <w:tab w:val="left" w:pos="624"/>
          <w:tab w:val="left" w:pos="672"/>
          <w:tab w:val="left" w:pos="720"/>
          <w:tab w:val="left" w:pos="768"/>
          <w:tab w:val="left" w:pos="816"/>
          <w:tab w:val="left" w:pos="864"/>
          <w:tab w:val="left" w:pos="912"/>
          <w:tab w:val="left" w:pos="960"/>
          <w:tab w:val="left" w:pos="1008"/>
          <w:tab w:val="left" w:pos="1056"/>
          <w:tab w:val="left" w:pos="1104"/>
          <w:tab w:val="left" w:pos="1152"/>
          <w:tab w:val="left" w:pos="1200"/>
          <w:tab w:val="left" w:pos="1248"/>
          <w:tab w:val="left" w:pos="1296"/>
          <w:tab w:val="left" w:pos="1344"/>
          <w:tab w:val="left" w:pos="1392"/>
          <w:tab w:val="left" w:pos="1440"/>
          <w:tab w:val="left" w:pos="1488"/>
          <w:tab w:val="left" w:pos="1536"/>
        </w:tabs>
        <w:autoSpaceDE w:val="0"/>
        <w:autoSpaceDN w:val="0"/>
        <w:adjustRightInd w:val="0"/>
        <w:jc w:val="left"/>
        <w:rPr>
          <w:sz w:val="24"/>
        </w:rPr>
      </w:pPr>
      <w:r w:rsidRPr="00764120">
        <w:rPr>
          <w:sz w:val="24"/>
        </w:rPr>
        <w:t xml:space="preserve">void insert(List *ptr);// </w:t>
      </w:r>
      <w:r w:rsidRPr="00764120">
        <w:rPr>
          <w:rFonts w:hint="eastAsia"/>
          <w:sz w:val="24"/>
        </w:rPr>
        <w:t>向顺序表指定位置插入一个指定元素，参数是顺序表地址</w:t>
      </w:r>
    </w:p>
    <w:p w14:paraId="352200F3" w14:textId="65E74A8A" w:rsidR="00783BEE" w:rsidRDefault="00764120" w:rsidP="00764120">
      <w:pPr>
        <w:pStyle w:val="a8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764120">
        <w:rPr>
          <w:rFonts w:ascii="Times New Roman" w:hAnsi="Times New Roman"/>
          <w:sz w:val="24"/>
          <w:szCs w:val="24"/>
        </w:rPr>
        <w:t xml:space="preserve">void delete_List(List *ptr); // </w:t>
      </w:r>
      <w:r w:rsidRPr="00764120">
        <w:rPr>
          <w:rFonts w:ascii="Times New Roman" w:hAnsi="Times New Roman" w:hint="eastAsia"/>
          <w:sz w:val="24"/>
          <w:szCs w:val="24"/>
        </w:rPr>
        <w:t>从顺序表的指定位置删除元素，参数是顺序表地址</w:t>
      </w:r>
    </w:p>
    <w:p w14:paraId="16DBBE7D" w14:textId="77777777" w:rsidR="000208C1" w:rsidRPr="001B6398" w:rsidRDefault="001B6398" w:rsidP="001B6398">
      <w:pPr>
        <w:pStyle w:val="3"/>
        <w:spacing w:before="120" w:after="120" w:line="360" w:lineRule="auto"/>
        <w:rPr>
          <w:sz w:val="24"/>
        </w:rPr>
      </w:pPr>
      <w:r>
        <w:rPr>
          <w:rFonts w:hint="eastAsia"/>
          <w:sz w:val="24"/>
        </w:rPr>
        <w:t>四</w:t>
      </w:r>
      <w:r w:rsidRPr="001B6398">
        <w:rPr>
          <w:rFonts w:hint="eastAsia"/>
          <w:sz w:val="24"/>
        </w:rPr>
        <w:t>、</w:t>
      </w:r>
      <w:r w:rsidR="000208C1" w:rsidRPr="001B6398">
        <w:rPr>
          <w:sz w:val="24"/>
        </w:rPr>
        <w:t>调试分析</w:t>
      </w:r>
    </w:p>
    <w:p w14:paraId="07277BC8" w14:textId="77777777" w:rsidR="000208C1" w:rsidRPr="001B6398" w:rsidRDefault="000208C1" w:rsidP="001B6398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1</w:t>
      </w:r>
      <w:r w:rsidR="001B6398"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、</w:t>
      </w: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调试过程及说明</w:t>
      </w:r>
    </w:p>
    <w:p w14:paraId="10C46E3E" w14:textId="27936F63" w:rsidR="000208C1" w:rsidRPr="001B6398" w:rsidRDefault="000208C1" w:rsidP="000208C1">
      <w:pPr>
        <w:numPr>
          <w:ilvl w:val="0"/>
          <w:numId w:val="1"/>
        </w:numPr>
        <w:spacing w:line="360" w:lineRule="auto"/>
        <w:rPr>
          <w:rFonts w:ascii="SimSun" w:hAnsi="SimSun" w:cs="Arial Unicode MS"/>
          <w:kern w:val="0"/>
          <w:sz w:val="24"/>
        </w:rPr>
      </w:pPr>
      <w:r w:rsidRPr="001B6398">
        <w:rPr>
          <w:rFonts w:ascii="SimSun" w:hAnsi="SimSun" w:cs="Arial Unicode MS" w:hint="eastAsia"/>
          <w:kern w:val="0"/>
          <w:sz w:val="24"/>
        </w:rPr>
        <w:t>以截屏图像的方式给出，包括程序运行开始和结束时的系统时间、姓名、学号、实验名称等信息</w:t>
      </w:r>
      <w:r w:rsidR="00E34403">
        <w:rPr>
          <w:rFonts w:ascii="SimSun" w:hAnsi="SimSun" w:cs="Arial Unicode MS" w:hint="eastAsia"/>
          <w:kern w:val="0"/>
          <w:sz w:val="24"/>
        </w:rPr>
        <w:t>.</w:t>
      </w:r>
    </w:p>
    <w:p w14:paraId="0F3F76F9" w14:textId="10F45234" w:rsidR="000208C1" w:rsidRDefault="00E34403" w:rsidP="00E34403">
      <w:pPr>
        <w:spacing w:line="360" w:lineRule="auto"/>
        <w:ind w:firstLineChars="200" w:firstLine="480"/>
        <w:rPr>
          <w:bCs/>
          <w:color w:val="000000"/>
          <w:sz w:val="24"/>
        </w:rPr>
      </w:pPr>
      <w:r w:rsidRPr="00E34403">
        <w:rPr>
          <w:bCs/>
          <w:noProof/>
          <w:color w:val="000000"/>
          <w:sz w:val="24"/>
        </w:rPr>
        <w:drawing>
          <wp:inline distT="0" distB="0" distL="0" distR="0" wp14:anchorId="07ADDDAF" wp14:editId="6B9C86E7">
            <wp:extent cx="5939790" cy="3125470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25C00" w14:textId="5427CCF4" w:rsidR="00E34403" w:rsidRDefault="00E34403" w:rsidP="00E34403">
      <w:pPr>
        <w:spacing w:line="360" w:lineRule="auto"/>
        <w:ind w:firstLineChars="200" w:firstLine="480"/>
        <w:rPr>
          <w:bCs/>
          <w:color w:val="000000"/>
          <w:sz w:val="24"/>
        </w:rPr>
      </w:pPr>
      <w:r>
        <w:rPr>
          <w:rFonts w:hint="eastAsia"/>
          <w:bCs/>
          <w:color w:val="000000"/>
          <w:sz w:val="24"/>
        </w:rPr>
        <w:t>中间调试均采用打断点方式</w:t>
      </w:r>
    </w:p>
    <w:p w14:paraId="15EE8D24" w14:textId="1A2F0C08" w:rsidR="00E34403" w:rsidRPr="00E34403" w:rsidRDefault="00E34403" w:rsidP="00E34403">
      <w:pPr>
        <w:spacing w:line="360" w:lineRule="auto"/>
        <w:ind w:firstLineChars="200" w:firstLine="480"/>
        <w:rPr>
          <w:bCs/>
          <w:color w:val="000000"/>
          <w:sz w:val="24"/>
        </w:rPr>
      </w:pPr>
      <w:r w:rsidRPr="00E34403">
        <w:rPr>
          <w:bCs/>
          <w:noProof/>
          <w:color w:val="000000"/>
          <w:sz w:val="24"/>
        </w:rPr>
        <w:lastRenderedPageBreak/>
        <w:drawing>
          <wp:anchor distT="0" distB="0" distL="114300" distR="114300" simplePos="0" relativeHeight="251662336" behindDoc="0" locked="0" layoutInCell="1" allowOverlap="1" wp14:anchorId="19ED4DC6" wp14:editId="592E32D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28995" cy="8863330"/>
            <wp:effectExtent l="0" t="0" r="0" b="0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99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0C3EAA1" w14:textId="1AC11CCE" w:rsidR="000208C1" w:rsidRPr="001B6398" w:rsidRDefault="001B6398" w:rsidP="001B6398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  <w:lastRenderedPageBreak/>
        <w:t>2</w:t>
      </w: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、</w:t>
      </w:r>
      <w:r w:rsidR="000208C1"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调试分析</w:t>
      </w:r>
    </w:p>
    <w:p w14:paraId="51A75FD8" w14:textId="56E57F86" w:rsidR="000208C1" w:rsidRDefault="00922D2A" w:rsidP="00922D2A">
      <w:pPr>
        <w:spacing w:line="400" w:lineRule="exact"/>
        <w:ind w:firstLine="420"/>
      </w:pPr>
      <w:r>
        <w:rPr>
          <w:rFonts w:hint="eastAsia"/>
        </w:rPr>
        <w:t>1</w:t>
      </w:r>
      <w:r>
        <w:t>.</w:t>
      </w:r>
      <w:r w:rsidR="00E34403">
        <w:rPr>
          <w:rFonts w:hint="eastAsia"/>
        </w:rPr>
        <w:t>在</w:t>
      </w:r>
      <w:r w:rsidR="00E34403">
        <w:rPr>
          <w:rFonts w:hint="eastAsia"/>
        </w:rPr>
        <w:t>init</w:t>
      </w:r>
      <w:r w:rsidR="00E34403">
        <w:rPr>
          <w:rFonts w:hint="eastAsia"/>
        </w:rPr>
        <w:t>函数中初始化将顺序表置零过程中因为重用</w:t>
      </w:r>
      <w:r w:rsidR="00E34403">
        <w:rPr>
          <w:rFonts w:hint="eastAsia"/>
        </w:rPr>
        <w:t>cnt</w:t>
      </w:r>
      <w:r w:rsidR="00E34403">
        <w:rPr>
          <w:rFonts w:hint="eastAsia"/>
        </w:rPr>
        <w:t>而导致</w:t>
      </w:r>
      <w:r w:rsidR="00E34403">
        <w:rPr>
          <w:rFonts w:hint="eastAsia"/>
        </w:rPr>
        <w:t>cnt</w:t>
      </w:r>
      <w:r w:rsidR="00E34403">
        <w:rPr>
          <w:rFonts w:hint="eastAsia"/>
        </w:rPr>
        <w:t>在总是等于数组大小，在加入</w:t>
      </w:r>
      <w:r w:rsidR="00E34403">
        <w:rPr>
          <w:rFonts w:hint="eastAsia"/>
        </w:rPr>
        <w:t>true_</w:t>
      </w:r>
      <w:r w:rsidR="00E34403">
        <w:t>cnt</w:t>
      </w:r>
      <w:r w:rsidR="00E34403">
        <w:rPr>
          <w:rFonts w:hint="eastAsia"/>
        </w:rPr>
        <w:t>暂存之后解决了这个问题。</w:t>
      </w:r>
    </w:p>
    <w:p w14:paraId="7FDA7537" w14:textId="302B0885" w:rsidR="00E34403" w:rsidRPr="00C61F25" w:rsidRDefault="00E34403" w:rsidP="00E34403">
      <w:pPr>
        <w:spacing w:line="400" w:lineRule="exact"/>
        <w:ind w:firstLine="420"/>
        <w:rPr>
          <w:sz w:val="24"/>
        </w:rPr>
      </w:pPr>
      <w:r>
        <w:rPr>
          <w:rFonts w:hint="eastAsia"/>
        </w:rPr>
        <w:t>2</w:t>
      </w:r>
      <w:r>
        <w:t>.</w:t>
      </w:r>
      <w:r>
        <w:rPr>
          <w:rFonts w:hint="eastAsia"/>
        </w:rPr>
        <w:t>通过刷新输入区</w:t>
      </w:r>
      <w:r w:rsidR="00922D2A">
        <w:rPr>
          <w:rFonts w:hint="eastAsia"/>
        </w:rPr>
        <w:t>函数</w:t>
      </w:r>
      <w:r w:rsidR="00922D2A">
        <w:rPr>
          <w:rFonts w:hint="eastAsia"/>
        </w:rPr>
        <w:t>fflush</w:t>
      </w:r>
      <w:r>
        <w:rPr>
          <w:rFonts w:hint="eastAsia"/>
        </w:rPr>
        <w:t>解决了</w:t>
      </w:r>
      <w:r>
        <w:rPr>
          <w:rFonts w:hint="eastAsia"/>
        </w:rPr>
        <w:t>scanf</w:t>
      </w:r>
      <w:r>
        <w:rPr>
          <w:rFonts w:hint="eastAsia"/>
        </w:rPr>
        <w:t>异常输入的问题</w:t>
      </w:r>
    </w:p>
    <w:p w14:paraId="1D14B4CB" w14:textId="77777777" w:rsidR="000208C1" w:rsidRDefault="001B6398" w:rsidP="001B6398">
      <w:pPr>
        <w:pStyle w:val="3"/>
        <w:spacing w:before="120" w:after="120" w:line="360" w:lineRule="auto"/>
      </w:pPr>
      <w:r>
        <w:rPr>
          <w:rFonts w:hint="eastAsia"/>
          <w:sz w:val="24"/>
        </w:rPr>
        <w:t>五</w:t>
      </w:r>
      <w:r w:rsidR="000208C1" w:rsidRPr="001B6398">
        <w:rPr>
          <w:rFonts w:hint="eastAsia"/>
          <w:sz w:val="24"/>
        </w:rPr>
        <w:t>、</w:t>
      </w:r>
      <w:r w:rsidR="000208C1" w:rsidRPr="001B6398">
        <w:rPr>
          <w:sz w:val="24"/>
        </w:rPr>
        <w:t>使用说明</w:t>
      </w:r>
      <w:r w:rsidR="000208C1" w:rsidRPr="002C78F6">
        <w:t xml:space="preserve"> </w:t>
      </w:r>
    </w:p>
    <w:p w14:paraId="3E68829F" w14:textId="12DC045D" w:rsidR="001B6398" w:rsidRDefault="00922D2A" w:rsidP="001B6398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此程序顺序表将0视为表结尾</w:t>
      </w:r>
    </w:p>
    <w:p w14:paraId="1DA0171D" w14:textId="12715DBA" w:rsidR="00333F1A" w:rsidRDefault="00333F1A" w:rsidP="001B6398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因此实际上输入0即是删除和确定顺序表结尾</w:t>
      </w:r>
    </w:p>
    <w:p w14:paraId="6D3B6171" w14:textId="368726CA" w:rsidR="00922D2A" w:rsidRPr="001B6398" w:rsidRDefault="00922D2A" w:rsidP="001B6398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创建、插入、删除功能是顺序执行的，只是为了测试对应功能</w:t>
      </w:r>
    </w:p>
    <w:p w14:paraId="4A67F46A" w14:textId="77777777" w:rsidR="000208C1" w:rsidRPr="004900F4" w:rsidRDefault="004900F4" w:rsidP="009D00C2">
      <w:pPr>
        <w:pStyle w:val="aa"/>
        <w:spacing w:beforeLines="50" w:before="156" w:beforeAutospacing="0" w:afterLines="50" w:after="156" w:afterAutospacing="0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六</w:t>
      </w:r>
      <w:r w:rsidR="000208C1" w:rsidRPr="004900F4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</w:t>
      </w:r>
      <w:r w:rsidR="000208C1"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>测试结果</w:t>
      </w:r>
      <w:r w:rsidR="000208C1"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 xml:space="preserve"> </w:t>
      </w:r>
    </w:p>
    <w:p w14:paraId="11185A81" w14:textId="77777777" w:rsidR="00E87428" w:rsidRDefault="004900F4" w:rsidP="004900F4">
      <w:pPr>
        <w:spacing w:line="400" w:lineRule="exact"/>
        <w:ind w:firstLineChars="200" w:firstLine="480"/>
        <w:rPr>
          <w:rFonts w:ascii="SimSun" w:hAnsi="Courier New"/>
          <w:sz w:val="24"/>
        </w:rPr>
      </w:pPr>
      <w:r w:rsidRPr="004900F4">
        <w:rPr>
          <w:rFonts w:ascii="SimSun" w:hAnsi="Courier New" w:hint="eastAsia"/>
          <w:sz w:val="24"/>
        </w:rPr>
        <w:t>内容：</w:t>
      </w:r>
      <w:r w:rsidR="008B69EF">
        <w:rPr>
          <w:rFonts w:ascii="SimSun" w:hAnsi="Courier New" w:hint="eastAsia"/>
          <w:sz w:val="24"/>
        </w:rPr>
        <w:t>给出</w:t>
      </w:r>
      <w:r>
        <w:rPr>
          <w:rFonts w:ascii="SimSun" w:hAnsi="Courier New" w:hint="eastAsia"/>
          <w:sz w:val="24"/>
        </w:rPr>
        <w:t>测试用例测试程序。写出</w:t>
      </w:r>
      <w:r w:rsidR="000208C1" w:rsidRPr="004900F4">
        <w:rPr>
          <w:rFonts w:ascii="SimSun" w:hAnsi="Courier New" w:hint="eastAsia"/>
          <w:sz w:val="24"/>
        </w:rPr>
        <w:t>测试的情况，使用</w:t>
      </w:r>
      <w:r w:rsidR="00E87428">
        <w:rPr>
          <w:rFonts w:ascii="SimSun" w:hAnsi="Courier New" w:hint="eastAsia"/>
          <w:sz w:val="24"/>
        </w:rPr>
        <w:t>的</w:t>
      </w:r>
      <w:r w:rsidR="000208C1" w:rsidRPr="004900F4">
        <w:rPr>
          <w:rFonts w:ascii="SimSun" w:hAnsi="Courier New" w:hint="eastAsia"/>
          <w:sz w:val="24"/>
        </w:rPr>
        <w:t>输入</w:t>
      </w:r>
      <w:r w:rsidR="00E87428">
        <w:rPr>
          <w:rFonts w:ascii="SimSun" w:hAnsi="Courier New" w:hint="eastAsia"/>
          <w:sz w:val="24"/>
        </w:rPr>
        <w:t>以及</w:t>
      </w:r>
      <w:r w:rsidR="000208C1" w:rsidRPr="004900F4">
        <w:rPr>
          <w:rFonts w:ascii="SimSun" w:hAnsi="Courier New" w:hint="eastAsia"/>
          <w:sz w:val="24"/>
        </w:rPr>
        <w:t>得到</w:t>
      </w:r>
      <w:r w:rsidR="00E87428">
        <w:rPr>
          <w:rFonts w:ascii="SimSun" w:hAnsi="Courier New" w:hint="eastAsia"/>
          <w:sz w:val="24"/>
        </w:rPr>
        <w:t>的结果。</w:t>
      </w:r>
    </w:p>
    <w:p w14:paraId="6E54D217" w14:textId="77777777" w:rsidR="000208C1" w:rsidRPr="004900F4" w:rsidRDefault="00E87428" w:rsidP="004900F4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要求：测试的情况越全面越好。</w:t>
      </w:r>
    </w:p>
    <w:p w14:paraId="470CA448" w14:textId="77777777" w:rsidR="000208C1" w:rsidRPr="00E87428" w:rsidRDefault="00E87428" w:rsidP="000208C1">
      <w:pPr>
        <w:rPr>
          <w:color w:val="FF0000"/>
          <w:sz w:val="24"/>
        </w:rPr>
      </w:pPr>
      <w:r>
        <w:rPr>
          <w:rFonts w:hint="eastAsia"/>
          <w:color w:val="FF0000"/>
          <w:sz w:val="24"/>
        </w:rPr>
        <w:t>示例：</w:t>
      </w:r>
    </w:p>
    <w:p w14:paraId="4B073599" w14:textId="77777777" w:rsidR="000208C1" w:rsidRPr="006A7BAD" w:rsidRDefault="000208C1" w:rsidP="00E87428">
      <w:pPr>
        <w:spacing w:line="360" w:lineRule="auto"/>
        <w:ind w:firstLineChars="100" w:firstLine="241"/>
        <w:rPr>
          <w:b/>
          <w:sz w:val="24"/>
        </w:rPr>
      </w:pPr>
      <w:r w:rsidRPr="006A7BAD">
        <w:rPr>
          <w:b/>
          <w:sz w:val="24"/>
        </w:rPr>
        <w:t xml:space="preserve">1 </w:t>
      </w:r>
      <w:r w:rsidRPr="006A7BAD">
        <w:rPr>
          <w:rFonts w:hint="eastAsia"/>
          <w:b/>
          <w:sz w:val="24"/>
        </w:rPr>
        <w:t>、</w:t>
      </w:r>
      <w:r w:rsidRPr="006A7BAD">
        <w:rPr>
          <w:b/>
          <w:sz w:val="24"/>
        </w:rPr>
        <w:t>建立单链表：</w:t>
      </w:r>
      <w:r w:rsidRPr="006A7BAD">
        <w:rPr>
          <w:b/>
          <w:sz w:val="24"/>
        </w:rPr>
        <w:t xml:space="preserve"> </w:t>
      </w:r>
    </w:p>
    <w:p w14:paraId="6EA00772" w14:textId="2B8D5DBB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="00333F1A" w:rsidRPr="00333F1A">
        <w:rPr>
          <w:sz w:val="24"/>
        </w:rPr>
        <w:t>1 23 987654 -56 -765432 166^X</w:t>
      </w:r>
      <w:r w:rsidRPr="006A7BAD">
        <w:rPr>
          <w:sz w:val="24"/>
        </w:rPr>
        <w:t>。得到</w:t>
      </w:r>
      <w:r w:rsidR="00333F1A">
        <w:rPr>
          <w:rFonts w:hint="eastAsia"/>
          <w:sz w:val="24"/>
        </w:rPr>
        <w:t>顺序表</w:t>
      </w:r>
      <w:r w:rsidRPr="006A7BAD">
        <w:rPr>
          <w:sz w:val="24"/>
        </w:rPr>
        <w:t>（</w:t>
      </w:r>
      <w:r w:rsidR="00333F1A" w:rsidRPr="00333F1A">
        <w:rPr>
          <w:sz w:val="24"/>
        </w:rPr>
        <w:t>1 23 987654 -56 -765432 166</w:t>
      </w:r>
      <w:r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14:paraId="0C4A8A97" w14:textId="77777777" w:rsidR="000208C1" w:rsidRPr="006A7BAD" w:rsidRDefault="000208C1" w:rsidP="00E87428">
      <w:pPr>
        <w:spacing w:line="360" w:lineRule="auto"/>
        <w:ind w:firstLineChars="100" w:firstLine="241"/>
        <w:rPr>
          <w:b/>
          <w:sz w:val="24"/>
        </w:rPr>
      </w:pPr>
      <w:r w:rsidRPr="006A7BAD">
        <w:rPr>
          <w:b/>
          <w:sz w:val="24"/>
        </w:rPr>
        <w:t xml:space="preserve">2 </w:t>
      </w:r>
      <w:r w:rsidRPr="006A7BAD">
        <w:rPr>
          <w:rFonts w:hint="eastAsia"/>
          <w:b/>
          <w:sz w:val="24"/>
        </w:rPr>
        <w:t>、</w:t>
      </w:r>
      <w:r w:rsidRPr="006A7BAD">
        <w:rPr>
          <w:b/>
          <w:sz w:val="24"/>
        </w:rPr>
        <w:t>插入：</w:t>
      </w:r>
      <w:r w:rsidRPr="006A7BAD">
        <w:rPr>
          <w:b/>
          <w:sz w:val="24"/>
        </w:rPr>
        <w:t xml:space="preserve"> </w:t>
      </w:r>
    </w:p>
    <w:p w14:paraId="22B3852B" w14:textId="77777777"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插入位置不合法</w:t>
      </w:r>
    </w:p>
    <w:p w14:paraId="5C0892F1" w14:textId="0D80CE87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="00333F1A">
        <w:rPr>
          <w:rFonts w:hint="eastAsia"/>
          <w:sz w:val="24"/>
        </w:rPr>
        <w:t>-</w:t>
      </w:r>
      <w:r w:rsidRPr="006A7BAD">
        <w:rPr>
          <w:sz w:val="24"/>
        </w:rPr>
        <w:t>1</w:t>
      </w:r>
      <w:r w:rsidRPr="006A7BAD">
        <w:rPr>
          <w:sz w:val="24"/>
        </w:rPr>
        <w:t>，显示</w:t>
      </w:r>
      <w:r w:rsidR="00333F1A" w:rsidRPr="00333F1A">
        <w:rPr>
          <w:sz w:val="24"/>
        </w:rPr>
        <w:t>invalid input</w:t>
      </w:r>
    </w:p>
    <w:p w14:paraId="4FFA1CF6" w14:textId="77777777"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2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插入位置在头部</w:t>
      </w:r>
    </w:p>
    <w:p w14:paraId="4935FB68" w14:textId="4052C0E5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="00333F1A">
        <w:rPr>
          <w:sz w:val="24"/>
        </w:rPr>
        <w:t>0</w:t>
      </w:r>
      <w:r w:rsidR="00333F1A">
        <w:rPr>
          <w:rFonts w:hint="eastAsia"/>
          <w:sz w:val="24"/>
        </w:rPr>
        <w:t xml:space="preserve"> \n</w:t>
      </w:r>
      <w:r w:rsidR="00333F1A">
        <w:rPr>
          <w:sz w:val="24"/>
        </w:rPr>
        <w:t xml:space="preserve"> </w:t>
      </w:r>
      <w:r w:rsidRPr="006A7BAD">
        <w:rPr>
          <w:sz w:val="24"/>
        </w:rPr>
        <w:t xml:space="preserve">100 </w:t>
      </w:r>
      <w:r w:rsidRPr="006A7BAD">
        <w:rPr>
          <w:sz w:val="24"/>
        </w:rPr>
        <w:t>，得到</w:t>
      </w:r>
      <w:r w:rsidR="00333F1A">
        <w:rPr>
          <w:rFonts w:hint="eastAsia"/>
          <w:sz w:val="24"/>
        </w:rPr>
        <w:t>顺序表</w:t>
      </w:r>
      <w:r w:rsidR="00333F1A" w:rsidRPr="006A7BAD">
        <w:rPr>
          <w:sz w:val="24"/>
        </w:rPr>
        <w:t>（</w:t>
      </w:r>
      <w:r w:rsidR="00333F1A">
        <w:rPr>
          <w:rFonts w:hint="eastAsia"/>
          <w:sz w:val="24"/>
        </w:rPr>
        <w:t>1</w:t>
      </w:r>
      <w:r w:rsidR="00333F1A">
        <w:rPr>
          <w:sz w:val="24"/>
        </w:rPr>
        <w:t xml:space="preserve">00 </w:t>
      </w:r>
      <w:r w:rsidR="00333F1A" w:rsidRPr="00333F1A">
        <w:rPr>
          <w:sz w:val="24"/>
        </w:rPr>
        <w:t>1 23 987654 -56 -765432 166</w:t>
      </w:r>
      <w:r w:rsidR="00333F1A"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14:paraId="36FAB028" w14:textId="77777777"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3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插入位置在尾部</w:t>
      </w:r>
    </w:p>
    <w:p w14:paraId="4A44AD2C" w14:textId="6F84253C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="00333F1A">
        <w:rPr>
          <w:sz w:val="24"/>
        </w:rPr>
        <w:t xml:space="preserve">6 </w:t>
      </w:r>
      <w:r w:rsidR="00333F1A">
        <w:rPr>
          <w:rFonts w:hint="eastAsia"/>
          <w:sz w:val="24"/>
        </w:rPr>
        <w:t>\n</w:t>
      </w:r>
      <w:r w:rsidR="00333F1A">
        <w:rPr>
          <w:sz w:val="24"/>
        </w:rPr>
        <w:t xml:space="preserve"> </w:t>
      </w:r>
      <w:r w:rsidRPr="006A7BAD">
        <w:rPr>
          <w:sz w:val="24"/>
        </w:rPr>
        <w:t>2</w:t>
      </w:r>
      <w:r w:rsidRPr="006A7BAD">
        <w:rPr>
          <w:sz w:val="24"/>
        </w:rPr>
        <w:t>，得到</w:t>
      </w:r>
      <w:r w:rsidR="00333F1A">
        <w:rPr>
          <w:rFonts w:hint="eastAsia"/>
          <w:sz w:val="24"/>
        </w:rPr>
        <w:t>顺序表</w:t>
      </w:r>
      <w:r w:rsidR="00333F1A" w:rsidRPr="006A7BAD">
        <w:rPr>
          <w:sz w:val="24"/>
        </w:rPr>
        <w:t>（</w:t>
      </w:r>
      <w:r w:rsidR="00333F1A" w:rsidRPr="00333F1A">
        <w:rPr>
          <w:sz w:val="24"/>
        </w:rPr>
        <w:t>1 23 987654 -56 -765432 166</w:t>
      </w:r>
      <w:r w:rsidR="00333F1A">
        <w:rPr>
          <w:sz w:val="24"/>
        </w:rPr>
        <w:t xml:space="preserve"> 2</w:t>
      </w:r>
      <w:r w:rsidR="00333F1A" w:rsidRPr="006A7BAD">
        <w:rPr>
          <w:sz w:val="24"/>
        </w:rPr>
        <w:t>）</w:t>
      </w:r>
    </w:p>
    <w:p w14:paraId="47B44521" w14:textId="77777777"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4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插入位置在中间</w:t>
      </w:r>
    </w:p>
    <w:p w14:paraId="69CCDC27" w14:textId="2D4186CD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Pr="006A7BAD">
        <w:rPr>
          <w:rFonts w:hint="eastAsia"/>
          <w:sz w:val="24"/>
        </w:rPr>
        <w:t>3</w:t>
      </w:r>
      <w:r w:rsidR="00333F1A">
        <w:rPr>
          <w:sz w:val="24"/>
        </w:rPr>
        <w:t xml:space="preserve"> </w:t>
      </w:r>
      <w:r w:rsidR="00333F1A">
        <w:rPr>
          <w:rFonts w:hint="eastAsia"/>
          <w:sz w:val="24"/>
        </w:rPr>
        <w:t>\n</w:t>
      </w:r>
      <w:r w:rsidR="00333F1A">
        <w:rPr>
          <w:sz w:val="24"/>
        </w:rPr>
        <w:t xml:space="preserve"> </w:t>
      </w:r>
      <w:r w:rsidRPr="006A7BAD">
        <w:rPr>
          <w:rFonts w:hint="eastAsia"/>
          <w:sz w:val="24"/>
        </w:rPr>
        <w:t>8</w:t>
      </w:r>
      <w:r w:rsidR="00333F1A">
        <w:rPr>
          <w:rFonts w:hint="eastAsia"/>
          <w:sz w:val="24"/>
        </w:rPr>
        <w:t>，</w:t>
      </w:r>
      <w:r w:rsidRPr="006A7BAD">
        <w:rPr>
          <w:sz w:val="24"/>
        </w:rPr>
        <w:t>得到</w:t>
      </w:r>
      <w:r w:rsidR="00333F1A">
        <w:rPr>
          <w:rFonts w:hint="eastAsia"/>
          <w:sz w:val="24"/>
        </w:rPr>
        <w:t>顺序表</w:t>
      </w:r>
      <w:r w:rsidR="00333F1A" w:rsidRPr="006A7BAD">
        <w:rPr>
          <w:sz w:val="24"/>
        </w:rPr>
        <w:t>（</w:t>
      </w:r>
      <w:r w:rsidR="00333F1A" w:rsidRPr="00333F1A">
        <w:rPr>
          <w:sz w:val="24"/>
        </w:rPr>
        <w:t xml:space="preserve">1 23 987654 </w:t>
      </w:r>
      <w:r w:rsidR="00333F1A">
        <w:rPr>
          <w:sz w:val="24"/>
        </w:rPr>
        <w:t xml:space="preserve">8 </w:t>
      </w:r>
      <w:r w:rsidR="00333F1A" w:rsidRPr="00333F1A">
        <w:rPr>
          <w:sz w:val="24"/>
        </w:rPr>
        <w:t>-56 -765432 166</w:t>
      </w:r>
      <w:r w:rsidR="00333F1A" w:rsidRPr="006A7BAD">
        <w:rPr>
          <w:sz w:val="24"/>
        </w:rPr>
        <w:t>）</w:t>
      </w:r>
    </w:p>
    <w:p w14:paraId="7326A3D9" w14:textId="77777777" w:rsidR="000208C1" w:rsidRPr="006A7BAD" w:rsidRDefault="000208C1" w:rsidP="00E87428">
      <w:pPr>
        <w:spacing w:line="360" w:lineRule="auto"/>
        <w:ind w:firstLineChars="100" w:firstLine="241"/>
        <w:rPr>
          <w:b/>
          <w:sz w:val="24"/>
        </w:rPr>
      </w:pPr>
      <w:r w:rsidRPr="006A7BAD">
        <w:rPr>
          <w:rFonts w:hint="eastAsia"/>
          <w:b/>
          <w:sz w:val="24"/>
        </w:rPr>
        <w:t>3</w:t>
      </w:r>
      <w:r w:rsidRPr="006A7BAD">
        <w:rPr>
          <w:rFonts w:hint="eastAsia"/>
          <w:b/>
          <w:sz w:val="24"/>
        </w:rPr>
        <w:t>、</w:t>
      </w:r>
      <w:r w:rsidRPr="006A7BAD">
        <w:rPr>
          <w:b/>
          <w:sz w:val="24"/>
        </w:rPr>
        <w:t>删除：</w:t>
      </w:r>
      <w:r w:rsidRPr="006A7BAD">
        <w:rPr>
          <w:b/>
          <w:sz w:val="24"/>
        </w:rPr>
        <w:t xml:space="preserve"> </w:t>
      </w:r>
    </w:p>
    <w:p w14:paraId="2C68BA50" w14:textId="77777777"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删除位置不合法</w:t>
      </w:r>
    </w:p>
    <w:p w14:paraId="48C059EA" w14:textId="2486AE43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10</w:t>
      </w:r>
      <w:r w:rsidRPr="006A7BAD">
        <w:rPr>
          <w:sz w:val="24"/>
        </w:rPr>
        <w:t xml:space="preserve"> </w:t>
      </w:r>
      <w:r w:rsidRPr="006A7BAD">
        <w:rPr>
          <w:sz w:val="24"/>
        </w:rPr>
        <w:t>。返回</w:t>
      </w:r>
      <w:r w:rsidR="00333F1A" w:rsidRPr="00333F1A">
        <w:rPr>
          <w:sz w:val="24"/>
        </w:rPr>
        <w:t>invalid input</w:t>
      </w:r>
      <w:r w:rsidRPr="006A7BAD">
        <w:rPr>
          <w:sz w:val="24"/>
        </w:rPr>
        <w:t xml:space="preserve"> </w:t>
      </w:r>
    </w:p>
    <w:p w14:paraId="16465175" w14:textId="77777777"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2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删除位置在头部</w:t>
      </w:r>
    </w:p>
    <w:p w14:paraId="22AFBB1D" w14:textId="43496CB9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Pr="006A7BAD">
        <w:rPr>
          <w:sz w:val="24"/>
        </w:rPr>
        <w:t xml:space="preserve"> </w:t>
      </w:r>
      <w:r w:rsidR="00333F1A">
        <w:rPr>
          <w:sz w:val="24"/>
        </w:rPr>
        <w:t>0</w:t>
      </w:r>
      <w:r w:rsidRPr="006A7BAD">
        <w:rPr>
          <w:sz w:val="24"/>
        </w:rPr>
        <w:t xml:space="preserve"> </w:t>
      </w:r>
      <w:r w:rsidRPr="006A7BAD">
        <w:rPr>
          <w:sz w:val="24"/>
        </w:rPr>
        <w:t>。得到</w:t>
      </w:r>
      <w:r w:rsidR="00333F1A">
        <w:rPr>
          <w:rFonts w:hint="eastAsia"/>
          <w:sz w:val="24"/>
        </w:rPr>
        <w:t>顺序表</w:t>
      </w:r>
      <w:r w:rsidR="00333F1A" w:rsidRPr="006A7BAD">
        <w:rPr>
          <w:sz w:val="24"/>
        </w:rPr>
        <w:t>（</w:t>
      </w:r>
      <w:r w:rsidR="00333F1A" w:rsidRPr="00333F1A">
        <w:rPr>
          <w:sz w:val="24"/>
        </w:rPr>
        <w:t>23 987654 -56 -765432 166</w:t>
      </w:r>
      <w:r w:rsidR="00333F1A"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14:paraId="4AAA178F" w14:textId="77777777"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3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删除位置在中间</w:t>
      </w:r>
    </w:p>
    <w:p w14:paraId="7A56A27C" w14:textId="1CFFA586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Pr="006A7BAD">
        <w:rPr>
          <w:sz w:val="24"/>
        </w:rPr>
        <w:t xml:space="preserve"> 4 </w:t>
      </w:r>
      <w:r w:rsidRPr="006A7BAD">
        <w:rPr>
          <w:sz w:val="24"/>
        </w:rPr>
        <w:t>。得到</w:t>
      </w:r>
      <w:r w:rsidR="00333F1A">
        <w:rPr>
          <w:rFonts w:hint="eastAsia"/>
          <w:sz w:val="24"/>
        </w:rPr>
        <w:t>顺序表</w:t>
      </w:r>
      <w:r w:rsidR="00333F1A" w:rsidRPr="006A7BAD">
        <w:rPr>
          <w:sz w:val="24"/>
        </w:rPr>
        <w:t>（</w:t>
      </w:r>
      <w:r w:rsidR="00333F1A" w:rsidRPr="00333F1A">
        <w:rPr>
          <w:sz w:val="24"/>
        </w:rPr>
        <w:t>1 23 987654 -56 166</w:t>
      </w:r>
      <w:r w:rsidR="00333F1A"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14:paraId="68A47192" w14:textId="77777777"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lastRenderedPageBreak/>
        <w:t>（</w:t>
      </w:r>
      <w:r w:rsidR="005736B2">
        <w:rPr>
          <w:sz w:val="24"/>
        </w:rPr>
        <w:t>4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删除位置在尾部</w:t>
      </w:r>
    </w:p>
    <w:p w14:paraId="07A5D811" w14:textId="3165362C"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输入</w:t>
      </w:r>
      <w:r w:rsidRPr="006A7BAD">
        <w:rPr>
          <w:sz w:val="24"/>
        </w:rPr>
        <w:t xml:space="preserve"> </w:t>
      </w:r>
      <w:r w:rsidR="00333F1A">
        <w:rPr>
          <w:sz w:val="24"/>
        </w:rPr>
        <w:t>5</w:t>
      </w:r>
      <w:r w:rsidRPr="006A7BAD">
        <w:rPr>
          <w:sz w:val="24"/>
        </w:rPr>
        <w:t xml:space="preserve"> </w:t>
      </w:r>
      <w:r w:rsidRPr="006A7BAD">
        <w:rPr>
          <w:sz w:val="24"/>
        </w:rPr>
        <w:t>。得到</w:t>
      </w:r>
      <w:r w:rsidR="00333F1A">
        <w:rPr>
          <w:rFonts w:hint="eastAsia"/>
          <w:sz w:val="24"/>
        </w:rPr>
        <w:t>顺序表</w:t>
      </w:r>
      <w:r w:rsidR="00333F1A" w:rsidRPr="006A7BAD">
        <w:rPr>
          <w:sz w:val="24"/>
        </w:rPr>
        <w:t>（</w:t>
      </w:r>
      <w:r w:rsidR="00333F1A" w:rsidRPr="00333F1A">
        <w:rPr>
          <w:sz w:val="24"/>
        </w:rPr>
        <w:t>1 23 987654 -56 -765432</w:t>
      </w:r>
      <w:r w:rsidR="00333F1A"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14:paraId="2E6DCA7B" w14:textId="4A62B618" w:rsidR="00B73982" w:rsidRDefault="00B73982" w:rsidP="007F3F50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七、</w:t>
      </w:r>
      <w:r w:rsidRPr="00B73982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实验的收获和感想</w:t>
      </w:r>
    </w:p>
    <w:p w14:paraId="47F0A131" w14:textId="49581AA5" w:rsidR="00333F1A" w:rsidRPr="00F154AC" w:rsidRDefault="00333F1A" w:rsidP="007F3F50">
      <w:pPr>
        <w:pStyle w:val="aa"/>
        <w:rPr>
          <w:rFonts w:ascii="Times New Roman" w:eastAsia="SimSun" w:hAnsi="Times New Roman" w:cs="Times New Roman"/>
          <w:kern w:val="2"/>
        </w:rPr>
      </w:pPr>
      <w:r>
        <w:rPr>
          <w:rFonts w:ascii="Times New Roman" w:eastAsia="SimSun" w:hAnsi="Times New Roman" w:cs="Times New Roman"/>
          <w:b/>
          <w:bCs/>
          <w:kern w:val="2"/>
          <w:szCs w:val="32"/>
        </w:rPr>
        <w:tab/>
      </w:r>
      <w:r w:rsidR="00F154AC" w:rsidRPr="00F154AC">
        <w:rPr>
          <w:rFonts w:ascii="Times New Roman" w:eastAsia="SimSun" w:hAnsi="Times New Roman" w:cs="Times New Roman" w:hint="eastAsia"/>
          <w:kern w:val="2"/>
        </w:rPr>
        <w:t>只是简单的顺序表实现没必要整的那么花，虽然还有很多可以改进的地方，比如封装更好的输入函数和准备更多的错误情况，或者做一个选择菜单，以及顺序表定位和书上的一致。但是已经实现了主要功能，展现了数据结构，就不多下功夫了。</w:t>
      </w:r>
    </w:p>
    <w:p w14:paraId="4FA0E996" w14:textId="00314B6E" w:rsidR="000208C1" w:rsidRDefault="00B73982" w:rsidP="007F3F50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八</w:t>
      </w:r>
      <w:r w:rsidR="000208C1"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附录：</w:t>
      </w:r>
      <w:r w:rsid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源</w:t>
      </w:r>
      <w:r w:rsidR="000208C1"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代码</w:t>
      </w:r>
      <w:r w:rsidR="00277273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（</w:t>
      </w:r>
      <w:r w:rsidR="00277273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双栏排版</w:t>
      </w:r>
      <w:r w:rsidR="00C257CB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，加必要的注释</w:t>
      </w:r>
      <w:r w:rsidR="00277273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）</w:t>
      </w:r>
    </w:p>
    <w:p w14:paraId="4B1D80D7" w14:textId="77777777" w:rsidR="00F154AC" w:rsidRPr="00F154AC" w:rsidRDefault="00F154AC" w:rsidP="00F154AC">
      <w:r w:rsidRPr="00F154AC">
        <w:t>#include &lt;stdio.h&gt;</w:t>
      </w:r>
    </w:p>
    <w:p w14:paraId="45E4A414" w14:textId="77777777" w:rsidR="00F154AC" w:rsidRPr="00F154AC" w:rsidRDefault="00F154AC" w:rsidP="00F154AC">
      <w:r w:rsidRPr="00F154AC">
        <w:t>#include &lt;time.h&gt;</w:t>
      </w:r>
    </w:p>
    <w:p w14:paraId="6F776349" w14:textId="77777777" w:rsidR="00F154AC" w:rsidRPr="00F154AC" w:rsidRDefault="00F154AC" w:rsidP="00F154AC">
      <w:r w:rsidRPr="00F154AC">
        <w:t>#include &lt;stdlib.h&gt;</w:t>
      </w:r>
    </w:p>
    <w:p w14:paraId="5228E76C" w14:textId="77777777" w:rsidR="00F154AC" w:rsidRPr="00F154AC" w:rsidRDefault="00F154AC" w:rsidP="00F154AC">
      <w:r w:rsidRPr="00F154AC">
        <w:rPr>
          <w:rFonts w:hint="eastAsia"/>
        </w:rPr>
        <w:t xml:space="preserve">// </w:t>
      </w:r>
      <w:r w:rsidRPr="00F154AC">
        <w:rPr>
          <w:rFonts w:hint="eastAsia"/>
        </w:rPr>
        <w:t>时间定义</w:t>
      </w:r>
    </w:p>
    <w:p w14:paraId="0642F67A" w14:textId="77777777" w:rsidR="00F154AC" w:rsidRPr="00F154AC" w:rsidRDefault="00F154AC" w:rsidP="00F154AC">
      <w:r w:rsidRPr="00F154AC">
        <w:rPr>
          <w:rFonts w:hint="eastAsia"/>
        </w:rPr>
        <w:t xml:space="preserve">static time_t now_time1, now_time2; // </w:t>
      </w:r>
      <w:r w:rsidRPr="00F154AC">
        <w:rPr>
          <w:rFonts w:hint="eastAsia"/>
        </w:rPr>
        <w:t>两个秒时间</w:t>
      </w:r>
    </w:p>
    <w:p w14:paraId="51F64A6F" w14:textId="77777777" w:rsidR="00F154AC" w:rsidRPr="00F154AC" w:rsidRDefault="00F154AC" w:rsidP="00F154AC">
      <w:r w:rsidRPr="00F154AC">
        <w:rPr>
          <w:rFonts w:hint="eastAsia"/>
        </w:rPr>
        <w:t xml:space="preserve">static struct tm *timeinfo;         // </w:t>
      </w:r>
      <w:r w:rsidRPr="00F154AC">
        <w:rPr>
          <w:rFonts w:hint="eastAsia"/>
        </w:rPr>
        <w:t>时间信息</w:t>
      </w:r>
    </w:p>
    <w:p w14:paraId="7092734A" w14:textId="77777777" w:rsidR="00F154AC" w:rsidRPr="00F154AC" w:rsidRDefault="00F154AC" w:rsidP="00F154AC">
      <w:r w:rsidRPr="00F154AC">
        <w:rPr>
          <w:rFonts w:hint="eastAsia"/>
        </w:rPr>
        <w:t xml:space="preserve">static char time_text[256];         // </w:t>
      </w:r>
      <w:r w:rsidRPr="00F154AC">
        <w:rPr>
          <w:rFonts w:hint="eastAsia"/>
        </w:rPr>
        <w:t>时间信息文本</w:t>
      </w:r>
    </w:p>
    <w:p w14:paraId="3D5DDE76" w14:textId="77777777" w:rsidR="00F154AC" w:rsidRPr="00F154AC" w:rsidRDefault="00F154AC" w:rsidP="00F154AC">
      <w:r w:rsidRPr="00F154AC">
        <w:t>void homework_start(void)</w:t>
      </w:r>
    </w:p>
    <w:p w14:paraId="552C2304" w14:textId="77777777" w:rsidR="00F154AC" w:rsidRPr="00F154AC" w:rsidRDefault="00F154AC" w:rsidP="00F154AC">
      <w:r w:rsidRPr="00F154AC">
        <w:t>{</w:t>
      </w:r>
    </w:p>
    <w:p w14:paraId="19483B9A" w14:textId="77777777" w:rsidR="00F154AC" w:rsidRPr="00F154AC" w:rsidRDefault="00F154AC" w:rsidP="00F154AC">
      <w:r w:rsidRPr="00F154AC">
        <w:rPr>
          <w:rFonts w:hint="eastAsia"/>
        </w:rPr>
        <w:t xml:space="preserve">    puts("</w:t>
      </w:r>
      <w:r w:rsidRPr="00F154AC">
        <w:rPr>
          <w:rFonts w:hint="eastAsia"/>
        </w:rPr>
        <w:t>实验名称</w:t>
      </w:r>
      <w:r w:rsidRPr="00F154AC">
        <w:rPr>
          <w:rFonts w:hint="eastAsia"/>
        </w:rPr>
        <w:t>:\t</w:t>
      </w:r>
      <w:r w:rsidRPr="00F154AC">
        <w:rPr>
          <w:rFonts w:hint="eastAsia"/>
        </w:rPr>
        <w:t>实验</w:t>
      </w:r>
      <w:r w:rsidRPr="00F154AC">
        <w:rPr>
          <w:rFonts w:hint="eastAsia"/>
        </w:rPr>
        <w:t>1.1:</w:t>
      </w:r>
      <w:r w:rsidRPr="00F154AC">
        <w:rPr>
          <w:rFonts w:hint="eastAsia"/>
        </w:rPr>
        <w:t>顺序表的相关运算</w:t>
      </w:r>
      <w:r w:rsidRPr="00F154AC">
        <w:rPr>
          <w:rFonts w:hint="eastAsia"/>
        </w:rPr>
        <w:t>");</w:t>
      </w:r>
    </w:p>
    <w:p w14:paraId="0323530C" w14:textId="77777777" w:rsidR="00F154AC" w:rsidRPr="00F154AC" w:rsidRDefault="00F154AC" w:rsidP="00F154AC">
      <w:r w:rsidRPr="00F154AC">
        <w:rPr>
          <w:rFonts w:hint="eastAsia"/>
        </w:rPr>
        <w:t xml:space="preserve">    puts("</w:t>
      </w:r>
      <w:r w:rsidRPr="00F154AC">
        <w:rPr>
          <w:rFonts w:hint="eastAsia"/>
        </w:rPr>
        <w:t>学号</w:t>
      </w:r>
      <w:r w:rsidRPr="00F154AC">
        <w:rPr>
          <w:rFonts w:hint="eastAsia"/>
        </w:rPr>
        <w:t>:\t\t032150115");</w:t>
      </w:r>
    </w:p>
    <w:p w14:paraId="7D35AD80" w14:textId="77777777" w:rsidR="00F154AC" w:rsidRPr="00F154AC" w:rsidRDefault="00F154AC" w:rsidP="00F154AC">
      <w:r w:rsidRPr="00F154AC">
        <w:rPr>
          <w:rFonts w:hint="eastAsia"/>
        </w:rPr>
        <w:t xml:space="preserve">    puts("</w:t>
      </w:r>
      <w:r w:rsidRPr="00F154AC">
        <w:rPr>
          <w:rFonts w:hint="eastAsia"/>
        </w:rPr>
        <w:t>姓名</w:t>
      </w:r>
      <w:r w:rsidRPr="00F154AC">
        <w:rPr>
          <w:rFonts w:hint="eastAsia"/>
        </w:rPr>
        <w:t>:\t\t</w:t>
      </w:r>
      <w:r w:rsidRPr="00F154AC">
        <w:rPr>
          <w:rFonts w:hint="eastAsia"/>
        </w:rPr>
        <w:t>易博天</w:t>
      </w:r>
      <w:r w:rsidRPr="00F154AC">
        <w:rPr>
          <w:rFonts w:hint="eastAsia"/>
        </w:rPr>
        <w:t>");</w:t>
      </w:r>
    </w:p>
    <w:p w14:paraId="0F4E05E9" w14:textId="77777777" w:rsidR="00F154AC" w:rsidRPr="00F154AC" w:rsidRDefault="00F154AC" w:rsidP="00F154AC">
      <w:r w:rsidRPr="00F154AC">
        <w:rPr>
          <w:rFonts w:hint="eastAsia"/>
        </w:rPr>
        <w:t xml:space="preserve">    printf("</w:t>
      </w:r>
      <w:r w:rsidRPr="00F154AC">
        <w:rPr>
          <w:rFonts w:hint="eastAsia"/>
        </w:rPr>
        <w:t>当前时间</w:t>
      </w:r>
      <w:r w:rsidRPr="00F154AC">
        <w:rPr>
          <w:rFonts w:hint="eastAsia"/>
        </w:rPr>
        <w:t>:");</w:t>
      </w:r>
    </w:p>
    <w:p w14:paraId="3F45702B" w14:textId="77777777" w:rsidR="00F154AC" w:rsidRPr="00F154AC" w:rsidRDefault="00F154AC" w:rsidP="00F154AC">
      <w:r w:rsidRPr="00F154AC">
        <w:rPr>
          <w:rFonts w:hint="eastAsia"/>
        </w:rPr>
        <w:t xml:space="preserve">    // </w:t>
      </w:r>
      <w:r w:rsidRPr="00F154AC">
        <w:rPr>
          <w:rFonts w:hint="eastAsia"/>
        </w:rPr>
        <w:t>开始时间</w:t>
      </w:r>
    </w:p>
    <w:p w14:paraId="65ED081F" w14:textId="77777777" w:rsidR="00F154AC" w:rsidRPr="00F154AC" w:rsidRDefault="00F154AC" w:rsidP="00F154AC">
      <w:r w:rsidRPr="00F154AC">
        <w:t xml:space="preserve">    time(&amp;now_time1);</w:t>
      </w:r>
    </w:p>
    <w:p w14:paraId="515D79AF" w14:textId="77777777" w:rsidR="00F154AC" w:rsidRPr="00F154AC" w:rsidRDefault="00F154AC" w:rsidP="00F154AC">
      <w:r w:rsidRPr="00F154AC">
        <w:t xml:space="preserve">    timeinfo = localtime(&amp;now_time1);</w:t>
      </w:r>
    </w:p>
    <w:p w14:paraId="0A12020C" w14:textId="77777777" w:rsidR="00F154AC" w:rsidRPr="00F154AC" w:rsidRDefault="00F154AC" w:rsidP="00F154AC">
      <w:r w:rsidRPr="00F154AC">
        <w:rPr>
          <w:rFonts w:hint="eastAsia"/>
        </w:rPr>
        <w:t xml:space="preserve">    strftime(time_text, 80, "%Y.%b.%d    |%p|%H:%M:%S|    week:%W(34-53)  %A", timeinfo); // </w:t>
      </w:r>
      <w:r w:rsidRPr="00F154AC">
        <w:rPr>
          <w:rFonts w:hint="eastAsia"/>
        </w:rPr>
        <w:t>根据上述</w:t>
      </w:r>
      <w:r w:rsidRPr="00F154AC">
        <w:rPr>
          <w:rFonts w:hint="eastAsia"/>
        </w:rPr>
        <w:t>format</w:t>
      </w:r>
      <w:r w:rsidRPr="00F154AC">
        <w:rPr>
          <w:rFonts w:hint="eastAsia"/>
        </w:rPr>
        <w:t>显示时间信息文本</w:t>
      </w:r>
    </w:p>
    <w:p w14:paraId="6FE5472B" w14:textId="77777777" w:rsidR="00F154AC" w:rsidRPr="00F154AC" w:rsidRDefault="00F154AC" w:rsidP="00F154AC">
      <w:r w:rsidRPr="00F154AC">
        <w:t xml:space="preserve">    puts(time_text);</w:t>
      </w:r>
    </w:p>
    <w:p w14:paraId="49E84165" w14:textId="77777777" w:rsidR="00F154AC" w:rsidRPr="00F154AC" w:rsidRDefault="00F154AC" w:rsidP="00F154AC">
      <w:r w:rsidRPr="00F154AC">
        <w:rPr>
          <w:rFonts w:hint="eastAsia"/>
        </w:rPr>
        <w:t xml:space="preserve">    // </w:t>
      </w:r>
      <w:r w:rsidRPr="00F154AC">
        <w:rPr>
          <w:rFonts w:hint="eastAsia"/>
        </w:rPr>
        <w:t>开始时间戳完毕</w:t>
      </w:r>
    </w:p>
    <w:p w14:paraId="6E21946F" w14:textId="77777777" w:rsidR="00F154AC" w:rsidRPr="00F154AC" w:rsidRDefault="00F154AC" w:rsidP="00F154AC">
      <w:r w:rsidRPr="00F154AC">
        <w:rPr>
          <w:rFonts w:hint="eastAsia"/>
        </w:rPr>
        <w:t xml:space="preserve">    puts("</w:t>
      </w:r>
      <w:r w:rsidRPr="00F154AC">
        <w:rPr>
          <w:rFonts w:hint="eastAsia"/>
        </w:rPr>
        <w:t>程序运行开始</w:t>
      </w:r>
      <w:r w:rsidRPr="00F154AC">
        <w:rPr>
          <w:rFonts w:hint="eastAsia"/>
        </w:rPr>
        <w:t>:\n");</w:t>
      </w:r>
    </w:p>
    <w:p w14:paraId="194850E0" w14:textId="77777777" w:rsidR="00F154AC" w:rsidRPr="00F154AC" w:rsidRDefault="00F154AC" w:rsidP="00F154AC">
      <w:r w:rsidRPr="00F154AC">
        <w:t>}</w:t>
      </w:r>
    </w:p>
    <w:p w14:paraId="0653603E" w14:textId="77777777" w:rsidR="00F154AC" w:rsidRPr="00F154AC" w:rsidRDefault="00F154AC" w:rsidP="00F154AC">
      <w:r w:rsidRPr="00F154AC">
        <w:t>void homework_done(void)</w:t>
      </w:r>
    </w:p>
    <w:p w14:paraId="479FED36" w14:textId="77777777" w:rsidR="00F154AC" w:rsidRPr="00F154AC" w:rsidRDefault="00F154AC" w:rsidP="00F154AC">
      <w:r w:rsidRPr="00F154AC">
        <w:t>{</w:t>
      </w:r>
    </w:p>
    <w:p w14:paraId="5D5BFD6B" w14:textId="77777777" w:rsidR="00F154AC" w:rsidRPr="00F154AC" w:rsidRDefault="00F154AC" w:rsidP="00F154AC">
      <w:r w:rsidRPr="00F154AC">
        <w:rPr>
          <w:rFonts w:hint="eastAsia"/>
        </w:rPr>
        <w:t xml:space="preserve">    puts("\n\n</w:t>
      </w:r>
      <w:r w:rsidRPr="00F154AC">
        <w:rPr>
          <w:rFonts w:hint="eastAsia"/>
        </w:rPr>
        <w:t>程序运行结束</w:t>
      </w:r>
      <w:r w:rsidRPr="00F154AC">
        <w:rPr>
          <w:rFonts w:hint="eastAsia"/>
        </w:rPr>
        <w:t>.");</w:t>
      </w:r>
    </w:p>
    <w:p w14:paraId="2D15D2AE" w14:textId="77777777" w:rsidR="00F154AC" w:rsidRPr="00F154AC" w:rsidRDefault="00F154AC" w:rsidP="00F154AC">
      <w:r w:rsidRPr="00F154AC">
        <w:t xml:space="preserve">    time(&amp;now_time2);</w:t>
      </w:r>
    </w:p>
    <w:p w14:paraId="39402AC3" w14:textId="77777777" w:rsidR="00F154AC" w:rsidRPr="00F154AC" w:rsidRDefault="00F154AC" w:rsidP="00F154AC">
      <w:r w:rsidRPr="00F154AC">
        <w:t xml:space="preserve">    timeinfo = localtime(&amp;now_time2);</w:t>
      </w:r>
    </w:p>
    <w:p w14:paraId="6DB5549A" w14:textId="77777777" w:rsidR="00F154AC" w:rsidRPr="00F154AC" w:rsidRDefault="00F154AC" w:rsidP="00F154AC">
      <w:r w:rsidRPr="00F154AC">
        <w:t xml:space="preserve">    strftime(time_text, 80, "%Y.%b.%d    |%p|%H:%M:%S|    week:%W(34-53)  %A", timeinfo);</w:t>
      </w:r>
    </w:p>
    <w:p w14:paraId="607B8903" w14:textId="77777777" w:rsidR="00F154AC" w:rsidRPr="00F154AC" w:rsidRDefault="00F154AC" w:rsidP="00F154AC">
      <w:r w:rsidRPr="00F154AC">
        <w:t xml:space="preserve">    printf("%d minutes, %d seconds passed...\n", (int)((now_time2 - now_time1) / 60), (now_time2 - now_time1) % 60);</w:t>
      </w:r>
    </w:p>
    <w:p w14:paraId="7E4415AC" w14:textId="77777777" w:rsidR="00F154AC" w:rsidRPr="00F154AC" w:rsidRDefault="00F154AC" w:rsidP="00F154AC">
      <w:r w:rsidRPr="00F154AC">
        <w:rPr>
          <w:rFonts w:hint="eastAsia"/>
        </w:rPr>
        <w:t xml:space="preserve">    printf("</w:t>
      </w:r>
      <w:r w:rsidRPr="00F154AC">
        <w:rPr>
          <w:rFonts w:hint="eastAsia"/>
        </w:rPr>
        <w:t>当前时间</w:t>
      </w:r>
      <w:r w:rsidRPr="00F154AC">
        <w:rPr>
          <w:rFonts w:hint="eastAsia"/>
        </w:rPr>
        <w:t>:");</w:t>
      </w:r>
    </w:p>
    <w:p w14:paraId="150062AB" w14:textId="77777777" w:rsidR="00F154AC" w:rsidRPr="00F154AC" w:rsidRDefault="00F154AC" w:rsidP="00F154AC">
      <w:r w:rsidRPr="00F154AC">
        <w:t xml:space="preserve">    puts(time_text);</w:t>
      </w:r>
    </w:p>
    <w:p w14:paraId="4AD60546" w14:textId="77777777" w:rsidR="00F154AC" w:rsidRPr="00F154AC" w:rsidRDefault="00F154AC" w:rsidP="00F154AC">
      <w:r w:rsidRPr="00F154AC">
        <w:rPr>
          <w:rFonts w:hint="eastAsia"/>
        </w:rPr>
        <w:t xml:space="preserve">    system("pause"); // </w:t>
      </w:r>
      <w:r w:rsidRPr="00F154AC">
        <w:rPr>
          <w:rFonts w:hint="eastAsia"/>
        </w:rPr>
        <w:t>暂停以保留运行结果</w:t>
      </w:r>
    </w:p>
    <w:p w14:paraId="0F952F64" w14:textId="77777777" w:rsidR="00F154AC" w:rsidRPr="00F154AC" w:rsidRDefault="00F154AC" w:rsidP="00F154AC">
      <w:r w:rsidRPr="00F154AC">
        <w:lastRenderedPageBreak/>
        <w:t>}</w:t>
      </w:r>
    </w:p>
    <w:p w14:paraId="6947C473" w14:textId="77777777" w:rsidR="00F154AC" w:rsidRDefault="00F154AC" w:rsidP="00F154AC"/>
    <w:p w14:paraId="014867AB" w14:textId="77777777" w:rsidR="00F154AC" w:rsidRDefault="00F154AC" w:rsidP="00F154AC">
      <w:r>
        <w:t>#define SIZE 100</w:t>
      </w:r>
    </w:p>
    <w:p w14:paraId="51BDB036" w14:textId="77777777" w:rsidR="00F154AC" w:rsidRDefault="00F154AC" w:rsidP="00F154AC">
      <w:r>
        <w:t>typedef long DATA_TYPE;</w:t>
      </w:r>
    </w:p>
    <w:p w14:paraId="751DDE15" w14:textId="77777777" w:rsidR="00F154AC" w:rsidRDefault="00F154AC" w:rsidP="00F154AC">
      <w:r>
        <w:t>typedef struct List</w:t>
      </w:r>
    </w:p>
    <w:p w14:paraId="15DDC876" w14:textId="77777777" w:rsidR="00F154AC" w:rsidRDefault="00F154AC" w:rsidP="00F154AC">
      <w:r>
        <w:t>{</w:t>
      </w:r>
    </w:p>
    <w:p w14:paraId="78602204" w14:textId="77777777" w:rsidR="00F154AC" w:rsidRDefault="00F154AC" w:rsidP="00F154AC">
      <w:r>
        <w:t xml:space="preserve">    int cnt;</w:t>
      </w:r>
    </w:p>
    <w:p w14:paraId="1B05FAC7" w14:textId="77777777" w:rsidR="00F154AC" w:rsidRDefault="00F154AC" w:rsidP="00F154AC">
      <w:r>
        <w:t xml:space="preserve">    DATA_TYPE data[SIZE]; /* data */</w:t>
      </w:r>
    </w:p>
    <w:p w14:paraId="4F725991" w14:textId="77777777" w:rsidR="00F154AC" w:rsidRDefault="00F154AC" w:rsidP="00F154AC">
      <w:r>
        <w:t>} List;</w:t>
      </w:r>
    </w:p>
    <w:p w14:paraId="70E2EF22" w14:textId="77777777" w:rsidR="00F154AC" w:rsidRDefault="00F154AC" w:rsidP="00F154AC"/>
    <w:p w14:paraId="4CFCD4ED" w14:textId="77777777" w:rsidR="00F154AC" w:rsidRDefault="00F154AC" w:rsidP="00F154AC">
      <w:r>
        <w:rPr>
          <w:rFonts w:hint="eastAsia"/>
        </w:rPr>
        <w:t xml:space="preserve">void init(List *ptr);        // </w:t>
      </w:r>
      <w:r>
        <w:rPr>
          <w:rFonts w:hint="eastAsia"/>
        </w:rPr>
        <w:t>初始化函数，参数是顺序表地址，实现从键盘输入指定值初始化操作</w:t>
      </w:r>
    </w:p>
    <w:p w14:paraId="1A815F64" w14:textId="77777777" w:rsidR="00F154AC" w:rsidRDefault="00F154AC" w:rsidP="00F154AC">
      <w:r>
        <w:rPr>
          <w:rFonts w:hint="eastAsia"/>
        </w:rPr>
        <w:t xml:space="preserve">void show(List *ptr);        // </w:t>
      </w:r>
      <w:r>
        <w:rPr>
          <w:rFonts w:hint="eastAsia"/>
        </w:rPr>
        <w:t>显示顺序表，参数是顺序表地址</w:t>
      </w:r>
    </w:p>
    <w:p w14:paraId="70354A41" w14:textId="77777777" w:rsidR="00F154AC" w:rsidRDefault="00F154AC" w:rsidP="00F154AC">
      <w:r>
        <w:rPr>
          <w:rFonts w:hint="eastAsia"/>
        </w:rPr>
        <w:t xml:space="preserve">void insert(List *ptr);      // </w:t>
      </w:r>
      <w:r>
        <w:rPr>
          <w:rFonts w:hint="eastAsia"/>
        </w:rPr>
        <w:t>向顺序表指定位置插入一个指定元素，参数是顺序表地址</w:t>
      </w:r>
    </w:p>
    <w:p w14:paraId="476E9207" w14:textId="77777777" w:rsidR="00F154AC" w:rsidRDefault="00F154AC" w:rsidP="00F154AC">
      <w:r>
        <w:rPr>
          <w:rFonts w:hint="eastAsia"/>
        </w:rPr>
        <w:t xml:space="preserve">void delete_List(List *ptr); // </w:t>
      </w:r>
      <w:r>
        <w:rPr>
          <w:rFonts w:hint="eastAsia"/>
        </w:rPr>
        <w:t>从顺序表的指定位置删除元素，参数是顺序表地址</w:t>
      </w:r>
    </w:p>
    <w:p w14:paraId="77E4FE77" w14:textId="77777777" w:rsidR="00F154AC" w:rsidRDefault="00F154AC" w:rsidP="00F154AC">
      <w:r>
        <w:t>int main()</w:t>
      </w:r>
    </w:p>
    <w:p w14:paraId="270318F6" w14:textId="77777777" w:rsidR="00F154AC" w:rsidRDefault="00F154AC" w:rsidP="00F154AC">
      <w:r>
        <w:t>{</w:t>
      </w:r>
    </w:p>
    <w:p w14:paraId="3CE1676A" w14:textId="77777777" w:rsidR="00F154AC" w:rsidRDefault="00F154AC" w:rsidP="00F154AC">
      <w:r>
        <w:t xml:space="preserve">    homework_start();</w:t>
      </w:r>
    </w:p>
    <w:p w14:paraId="2E492361" w14:textId="77777777" w:rsidR="00F154AC" w:rsidRDefault="00F154AC" w:rsidP="00F154AC">
      <w:r>
        <w:t xml:space="preserve">    List *List_ptr = (List *)malloc(sizeof(List));</w:t>
      </w:r>
    </w:p>
    <w:p w14:paraId="46DEF9DC" w14:textId="77777777" w:rsidR="00F154AC" w:rsidRDefault="00F154AC" w:rsidP="00F154AC">
      <w:r>
        <w:t xml:space="preserve">    init(List_ptr);</w:t>
      </w:r>
    </w:p>
    <w:p w14:paraId="73243A8B" w14:textId="77777777" w:rsidR="00F154AC" w:rsidRDefault="00F154AC" w:rsidP="00F154AC">
      <w:r>
        <w:t xml:space="preserve">    show(List_ptr);</w:t>
      </w:r>
    </w:p>
    <w:p w14:paraId="4FE6ED97" w14:textId="77777777" w:rsidR="00F154AC" w:rsidRDefault="00F154AC" w:rsidP="00F154AC">
      <w:r>
        <w:rPr>
          <w:rFonts w:hint="eastAsia"/>
        </w:rPr>
        <w:t xml:space="preserve">    fflush(stdin); // </w:t>
      </w:r>
      <w:r>
        <w:rPr>
          <w:rFonts w:hint="eastAsia"/>
        </w:rPr>
        <w:t>刷新输入区</w:t>
      </w:r>
    </w:p>
    <w:p w14:paraId="6935A6E0" w14:textId="77777777" w:rsidR="00F154AC" w:rsidRDefault="00F154AC" w:rsidP="00F154AC">
      <w:r>
        <w:t xml:space="preserve">    insert(List_ptr);</w:t>
      </w:r>
    </w:p>
    <w:p w14:paraId="4A4FC43A" w14:textId="77777777" w:rsidR="00F154AC" w:rsidRDefault="00F154AC" w:rsidP="00F154AC">
      <w:r>
        <w:t xml:space="preserve">    show(List_ptr);</w:t>
      </w:r>
    </w:p>
    <w:p w14:paraId="7127D1A4" w14:textId="77777777" w:rsidR="00F154AC" w:rsidRDefault="00F154AC" w:rsidP="00F154AC">
      <w:r>
        <w:t xml:space="preserve">    fflush(stdin);</w:t>
      </w:r>
    </w:p>
    <w:p w14:paraId="1FA261FD" w14:textId="77777777" w:rsidR="00F154AC" w:rsidRDefault="00F154AC" w:rsidP="00F154AC">
      <w:r>
        <w:t xml:space="preserve">    delete_List(List_ptr);</w:t>
      </w:r>
    </w:p>
    <w:p w14:paraId="3395DF7B" w14:textId="77777777" w:rsidR="00F154AC" w:rsidRDefault="00F154AC" w:rsidP="00F154AC">
      <w:r>
        <w:t xml:space="preserve">    show(List_ptr);</w:t>
      </w:r>
    </w:p>
    <w:p w14:paraId="17AB50D8" w14:textId="77777777" w:rsidR="00F154AC" w:rsidRDefault="00F154AC" w:rsidP="00F154AC">
      <w:r>
        <w:t xml:space="preserve">    homework_done();</w:t>
      </w:r>
    </w:p>
    <w:p w14:paraId="22493C2C" w14:textId="77777777" w:rsidR="00F154AC" w:rsidRDefault="00F154AC" w:rsidP="00F154AC">
      <w:r>
        <w:t xml:space="preserve">    return 0;</w:t>
      </w:r>
    </w:p>
    <w:p w14:paraId="6E962552" w14:textId="77777777" w:rsidR="00F154AC" w:rsidRDefault="00F154AC" w:rsidP="00F154AC">
      <w:r>
        <w:t>}</w:t>
      </w:r>
    </w:p>
    <w:p w14:paraId="1122A39E" w14:textId="77777777" w:rsidR="00F154AC" w:rsidRDefault="00F154AC" w:rsidP="00F154AC">
      <w:r>
        <w:t>void init(List *ptr)</w:t>
      </w:r>
    </w:p>
    <w:p w14:paraId="78EB9C5E" w14:textId="77777777" w:rsidR="00F154AC" w:rsidRDefault="00F154AC" w:rsidP="00F154AC">
      <w:r>
        <w:t>{</w:t>
      </w:r>
    </w:p>
    <w:p w14:paraId="01DAB64B" w14:textId="77777777" w:rsidR="00F154AC" w:rsidRDefault="00F154AC" w:rsidP="00F154AC">
      <w:r>
        <w:t xml:space="preserve">    long num;</w:t>
      </w:r>
    </w:p>
    <w:p w14:paraId="3E8FFD57" w14:textId="77777777" w:rsidR="00F154AC" w:rsidRDefault="00F154AC" w:rsidP="00F154AC">
      <w:r>
        <w:t xml:space="preserve">    ptr-&gt;cnt = 0;</w:t>
      </w:r>
    </w:p>
    <w:p w14:paraId="34F6BEE3" w14:textId="77777777" w:rsidR="00F154AC" w:rsidRDefault="00F154AC" w:rsidP="00F154AC">
      <w:r>
        <w:t xml:space="preserve">    puts("enter numbers\nCTRL^X to end\n");</w:t>
      </w:r>
    </w:p>
    <w:p w14:paraId="7905D17E" w14:textId="77777777" w:rsidR="00F154AC" w:rsidRDefault="00F154AC" w:rsidP="00F154AC">
      <w:r>
        <w:t xml:space="preserve">    while (scanf("%ld", &amp;num))</w:t>
      </w:r>
    </w:p>
    <w:p w14:paraId="6F42D677" w14:textId="77777777" w:rsidR="00F154AC" w:rsidRDefault="00F154AC" w:rsidP="00F154AC">
      <w:r>
        <w:t xml:space="preserve">    {</w:t>
      </w:r>
    </w:p>
    <w:p w14:paraId="722A91A2" w14:textId="77777777" w:rsidR="00F154AC" w:rsidRDefault="00F154AC" w:rsidP="00F154AC">
      <w:r>
        <w:t xml:space="preserve">        ptr-&gt;data[ptr-&gt;cnt] = num;</w:t>
      </w:r>
    </w:p>
    <w:p w14:paraId="6621DE2C" w14:textId="77777777" w:rsidR="00F154AC" w:rsidRDefault="00F154AC" w:rsidP="00F154AC">
      <w:r>
        <w:t xml:space="preserve">        ptr-&gt;cnt++;</w:t>
      </w:r>
    </w:p>
    <w:p w14:paraId="3C553499" w14:textId="77777777" w:rsidR="00F154AC" w:rsidRDefault="00F154AC" w:rsidP="00F154AC">
      <w:r>
        <w:t xml:space="preserve">    } // enter some numbers</w:t>
      </w:r>
    </w:p>
    <w:p w14:paraId="2BCF99AA" w14:textId="77777777" w:rsidR="00F154AC" w:rsidRDefault="00F154AC" w:rsidP="00F154AC">
      <w:r>
        <w:t xml:space="preserve">    int true_cnt = ptr-&gt;cnt;</w:t>
      </w:r>
    </w:p>
    <w:p w14:paraId="5646DE8E" w14:textId="77777777" w:rsidR="00F154AC" w:rsidRDefault="00F154AC" w:rsidP="00F154AC">
      <w:r>
        <w:t xml:space="preserve">    while (ptr-&gt;cnt &lt; SIZE)</w:t>
      </w:r>
    </w:p>
    <w:p w14:paraId="77D4D895" w14:textId="77777777" w:rsidR="00F154AC" w:rsidRDefault="00F154AC" w:rsidP="00F154AC">
      <w:r>
        <w:t xml:space="preserve">    {</w:t>
      </w:r>
    </w:p>
    <w:p w14:paraId="3B85B4A8" w14:textId="77777777" w:rsidR="00F154AC" w:rsidRDefault="00F154AC" w:rsidP="00F154AC">
      <w:r>
        <w:t xml:space="preserve">        ptr-&gt;data[(ptr-&gt;cnt)++] = 0;</w:t>
      </w:r>
    </w:p>
    <w:p w14:paraId="1370537F" w14:textId="77777777" w:rsidR="00F154AC" w:rsidRDefault="00F154AC" w:rsidP="00F154AC">
      <w:r>
        <w:t xml:space="preserve">    } // other numbers become 0</w:t>
      </w:r>
    </w:p>
    <w:p w14:paraId="573FE708" w14:textId="77777777" w:rsidR="00F154AC" w:rsidRDefault="00F154AC" w:rsidP="00F154AC">
      <w:r>
        <w:lastRenderedPageBreak/>
        <w:t xml:space="preserve">    ptr-&gt;cnt = true_cnt;</w:t>
      </w:r>
    </w:p>
    <w:p w14:paraId="498F0B14" w14:textId="77777777" w:rsidR="00F154AC" w:rsidRDefault="00F154AC" w:rsidP="00F154AC">
      <w:r>
        <w:t>}</w:t>
      </w:r>
    </w:p>
    <w:p w14:paraId="0FA8CAB2" w14:textId="77777777" w:rsidR="00F154AC" w:rsidRDefault="00F154AC" w:rsidP="00F154AC">
      <w:r>
        <w:t>void show(List *ptr)</w:t>
      </w:r>
    </w:p>
    <w:p w14:paraId="5974CCA1" w14:textId="77777777" w:rsidR="00F154AC" w:rsidRDefault="00F154AC" w:rsidP="00F154AC">
      <w:r>
        <w:t>{</w:t>
      </w:r>
    </w:p>
    <w:p w14:paraId="70DB1EA4" w14:textId="77777777" w:rsidR="00F154AC" w:rsidRDefault="00F154AC" w:rsidP="00F154AC">
      <w:r>
        <w:t xml:space="preserve">    int i = 0;</w:t>
      </w:r>
    </w:p>
    <w:p w14:paraId="213377D6" w14:textId="77777777" w:rsidR="00F154AC" w:rsidRDefault="00F154AC" w:rsidP="00F154AC">
      <w:r>
        <w:t xml:space="preserve">    printf("the list:");</w:t>
      </w:r>
    </w:p>
    <w:p w14:paraId="4E8902C4" w14:textId="77777777" w:rsidR="00F154AC" w:rsidRDefault="00F154AC" w:rsidP="00F154AC">
      <w:r>
        <w:t xml:space="preserve">    while (ptr-&gt;data[i])</w:t>
      </w:r>
    </w:p>
    <w:p w14:paraId="793BF19E" w14:textId="77777777" w:rsidR="00F154AC" w:rsidRDefault="00F154AC" w:rsidP="00F154AC">
      <w:r>
        <w:t xml:space="preserve">    {</w:t>
      </w:r>
    </w:p>
    <w:p w14:paraId="0BB12121" w14:textId="77777777" w:rsidR="00F154AC" w:rsidRDefault="00F154AC" w:rsidP="00F154AC">
      <w:r>
        <w:t xml:space="preserve">        printf("%ld ", ptr-&gt;data[i++]);</w:t>
      </w:r>
    </w:p>
    <w:p w14:paraId="2550A3AA" w14:textId="77777777" w:rsidR="00F154AC" w:rsidRDefault="00F154AC" w:rsidP="00F154AC">
      <w:r>
        <w:t xml:space="preserve">    }</w:t>
      </w:r>
    </w:p>
    <w:p w14:paraId="21A37ED6" w14:textId="77777777" w:rsidR="00F154AC" w:rsidRDefault="00F154AC" w:rsidP="00F154AC">
      <w:r>
        <w:t xml:space="preserve">    //    puts("\n");</w:t>
      </w:r>
    </w:p>
    <w:p w14:paraId="18459590" w14:textId="77777777" w:rsidR="00F154AC" w:rsidRDefault="00F154AC" w:rsidP="00F154AC">
      <w:r>
        <w:t>}</w:t>
      </w:r>
    </w:p>
    <w:p w14:paraId="4087632B" w14:textId="77777777" w:rsidR="00F154AC" w:rsidRDefault="00F154AC" w:rsidP="00F154AC">
      <w:r>
        <w:t>void insert(List *ptr)</w:t>
      </w:r>
    </w:p>
    <w:p w14:paraId="24F448C2" w14:textId="77777777" w:rsidR="00F154AC" w:rsidRDefault="00F154AC" w:rsidP="00F154AC">
      <w:r>
        <w:t>{</w:t>
      </w:r>
    </w:p>
    <w:p w14:paraId="4A97EFAD" w14:textId="77777777" w:rsidR="00F154AC" w:rsidRDefault="00F154AC" w:rsidP="00F154AC">
      <w:r>
        <w:t xml:space="preserve">    int index;</w:t>
      </w:r>
    </w:p>
    <w:p w14:paraId="41D29857" w14:textId="77777777" w:rsidR="00F154AC" w:rsidRDefault="00F154AC" w:rsidP="00F154AC">
      <w:r>
        <w:t xml:space="preserve">    puts("\nthe index to insert:");</w:t>
      </w:r>
    </w:p>
    <w:p w14:paraId="472B08F0" w14:textId="77777777" w:rsidR="00F154AC" w:rsidRDefault="00F154AC" w:rsidP="00F154AC">
      <w:r>
        <w:t xml:space="preserve">    scanf("%d", &amp;index);</w:t>
      </w:r>
    </w:p>
    <w:p w14:paraId="5902B607" w14:textId="77777777" w:rsidR="00F154AC" w:rsidRDefault="00F154AC" w:rsidP="00F154AC">
      <w:r>
        <w:t xml:space="preserve">    if (index &lt; 0 || index &gt; ptr-&gt;cnt)</w:t>
      </w:r>
    </w:p>
    <w:p w14:paraId="580E1863" w14:textId="77777777" w:rsidR="00F154AC" w:rsidRDefault="00F154AC" w:rsidP="00F154AC">
      <w:r>
        <w:t xml:space="preserve">    {</w:t>
      </w:r>
    </w:p>
    <w:p w14:paraId="2FCA72BF" w14:textId="77777777" w:rsidR="00F154AC" w:rsidRDefault="00F154AC" w:rsidP="00F154AC">
      <w:r>
        <w:t xml:space="preserve">        puts("invalid input");</w:t>
      </w:r>
    </w:p>
    <w:p w14:paraId="04A0C8A1" w14:textId="77777777" w:rsidR="00F154AC" w:rsidRDefault="00F154AC" w:rsidP="00F154AC">
      <w:r>
        <w:t xml:space="preserve">        return;</w:t>
      </w:r>
    </w:p>
    <w:p w14:paraId="273D87A8" w14:textId="77777777" w:rsidR="00F154AC" w:rsidRDefault="00F154AC" w:rsidP="00F154AC">
      <w:r>
        <w:t xml:space="preserve">    }</w:t>
      </w:r>
    </w:p>
    <w:p w14:paraId="7E89F039" w14:textId="77777777" w:rsidR="00F154AC" w:rsidRDefault="00F154AC" w:rsidP="00F154AC">
      <w:r>
        <w:t xml:space="preserve">    puts("\nthe number to insert:");</w:t>
      </w:r>
    </w:p>
    <w:p w14:paraId="0CD1C3C1" w14:textId="77777777" w:rsidR="00F154AC" w:rsidRDefault="00F154AC" w:rsidP="00F154AC">
      <w:r>
        <w:t xml:space="preserve">    long num;</w:t>
      </w:r>
    </w:p>
    <w:p w14:paraId="664F7F21" w14:textId="77777777" w:rsidR="00F154AC" w:rsidRDefault="00F154AC" w:rsidP="00F154AC">
      <w:r>
        <w:t xml:space="preserve">    scanf("%ld", &amp;num);</w:t>
      </w:r>
    </w:p>
    <w:p w14:paraId="12CD01CA" w14:textId="77777777" w:rsidR="00F154AC" w:rsidRDefault="00F154AC" w:rsidP="00F154AC">
      <w:r>
        <w:t xml:space="preserve">    int i1, i2;</w:t>
      </w:r>
    </w:p>
    <w:p w14:paraId="5DCA4BF7" w14:textId="77777777" w:rsidR="00F154AC" w:rsidRDefault="00F154AC" w:rsidP="00F154AC">
      <w:r>
        <w:t xml:space="preserve">    i1 = i2 = ptr-&gt;cnt;</w:t>
      </w:r>
    </w:p>
    <w:p w14:paraId="34D13BAA" w14:textId="77777777" w:rsidR="00F154AC" w:rsidRDefault="00F154AC" w:rsidP="00F154AC">
      <w:r>
        <w:t xml:space="preserve">    while (i1 &gt; index)</w:t>
      </w:r>
    </w:p>
    <w:p w14:paraId="59EAC90A" w14:textId="77777777" w:rsidR="00F154AC" w:rsidRDefault="00F154AC" w:rsidP="00F154AC">
      <w:r>
        <w:t xml:space="preserve">    {</w:t>
      </w:r>
    </w:p>
    <w:p w14:paraId="1F2F6E22" w14:textId="77777777" w:rsidR="00F154AC" w:rsidRDefault="00F154AC" w:rsidP="00F154AC">
      <w:r>
        <w:t xml:space="preserve">        ptr-&gt;data[i2] = ptr-&gt;data[--i1];</w:t>
      </w:r>
    </w:p>
    <w:p w14:paraId="79A0DE99" w14:textId="77777777" w:rsidR="00F154AC" w:rsidRDefault="00F154AC" w:rsidP="00F154AC">
      <w:r>
        <w:t xml:space="preserve">        i2 = i1;</w:t>
      </w:r>
    </w:p>
    <w:p w14:paraId="2B888207" w14:textId="77777777" w:rsidR="00F154AC" w:rsidRDefault="00F154AC" w:rsidP="00F154AC">
      <w:r>
        <w:t xml:space="preserve">    }</w:t>
      </w:r>
    </w:p>
    <w:p w14:paraId="2EF1167E" w14:textId="77777777" w:rsidR="00F154AC" w:rsidRDefault="00F154AC" w:rsidP="00F154AC">
      <w:r>
        <w:t xml:space="preserve">    ptr-&gt;data[index] = num;</w:t>
      </w:r>
    </w:p>
    <w:p w14:paraId="71F8B257" w14:textId="77777777" w:rsidR="00F154AC" w:rsidRDefault="00F154AC" w:rsidP="00F154AC">
      <w:r>
        <w:t xml:space="preserve">    ptr-&gt;cnt++;</w:t>
      </w:r>
    </w:p>
    <w:p w14:paraId="6CDEBA40" w14:textId="77777777" w:rsidR="00F154AC" w:rsidRDefault="00F154AC" w:rsidP="00F154AC">
      <w:r>
        <w:t>}</w:t>
      </w:r>
    </w:p>
    <w:p w14:paraId="379C12D3" w14:textId="77777777" w:rsidR="00F154AC" w:rsidRDefault="00F154AC" w:rsidP="00F154AC">
      <w:r>
        <w:t>void delete_List(List *ptr)</w:t>
      </w:r>
    </w:p>
    <w:p w14:paraId="798AFFF1" w14:textId="77777777" w:rsidR="00F154AC" w:rsidRDefault="00F154AC" w:rsidP="00F154AC">
      <w:r>
        <w:t>{</w:t>
      </w:r>
    </w:p>
    <w:p w14:paraId="6489B1D7" w14:textId="77777777" w:rsidR="00F154AC" w:rsidRDefault="00F154AC" w:rsidP="00F154AC">
      <w:r>
        <w:t xml:space="preserve">    int index;</w:t>
      </w:r>
    </w:p>
    <w:p w14:paraId="11787786" w14:textId="77777777" w:rsidR="00F154AC" w:rsidRDefault="00F154AC" w:rsidP="00F154AC">
      <w:r>
        <w:t xml:space="preserve">    puts("\nthe place to delete:");</w:t>
      </w:r>
    </w:p>
    <w:p w14:paraId="558E112B" w14:textId="77777777" w:rsidR="00F154AC" w:rsidRDefault="00F154AC" w:rsidP="00F154AC">
      <w:r>
        <w:t xml:space="preserve">    scanf("%d", &amp;index);</w:t>
      </w:r>
    </w:p>
    <w:p w14:paraId="46356F05" w14:textId="77777777" w:rsidR="00F154AC" w:rsidRDefault="00F154AC" w:rsidP="00F154AC">
      <w:r>
        <w:t xml:space="preserve">    if (index &lt; 0 || index &gt; ptr-&gt;cnt)</w:t>
      </w:r>
    </w:p>
    <w:p w14:paraId="0AF0E8D6" w14:textId="77777777" w:rsidR="00F154AC" w:rsidRDefault="00F154AC" w:rsidP="00F154AC">
      <w:r>
        <w:t xml:space="preserve">    {</w:t>
      </w:r>
    </w:p>
    <w:p w14:paraId="5721214C" w14:textId="77777777" w:rsidR="00F154AC" w:rsidRDefault="00F154AC" w:rsidP="00F154AC">
      <w:r>
        <w:t xml:space="preserve">        puts("invalid input");</w:t>
      </w:r>
    </w:p>
    <w:p w14:paraId="2D074C5C" w14:textId="77777777" w:rsidR="00F154AC" w:rsidRDefault="00F154AC" w:rsidP="00F154AC">
      <w:r>
        <w:t xml:space="preserve">        return;</w:t>
      </w:r>
    </w:p>
    <w:p w14:paraId="0C09208B" w14:textId="77777777" w:rsidR="00F154AC" w:rsidRDefault="00F154AC" w:rsidP="00F154AC">
      <w:r>
        <w:lastRenderedPageBreak/>
        <w:t xml:space="preserve">    }</w:t>
      </w:r>
    </w:p>
    <w:p w14:paraId="55323409" w14:textId="77777777" w:rsidR="00F154AC" w:rsidRDefault="00F154AC" w:rsidP="00F154AC">
      <w:r>
        <w:t xml:space="preserve">    int i1, i2;</w:t>
      </w:r>
    </w:p>
    <w:p w14:paraId="02031850" w14:textId="77777777" w:rsidR="00F154AC" w:rsidRDefault="00F154AC" w:rsidP="00F154AC">
      <w:r>
        <w:t xml:space="preserve">    i1 = i2 = index;</w:t>
      </w:r>
    </w:p>
    <w:p w14:paraId="4BC85CC6" w14:textId="77777777" w:rsidR="00F154AC" w:rsidRDefault="00F154AC" w:rsidP="00F154AC">
      <w:r>
        <w:t xml:space="preserve">    while (ptr-&gt;data[i1])</w:t>
      </w:r>
    </w:p>
    <w:p w14:paraId="609BFC1C" w14:textId="77777777" w:rsidR="00F154AC" w:rsidRDefault="00F154AC" w:rsidP="00F154AC">
      <w:r>
        <w:t xml:space="preserve">    {</w:t>
      </w:r>
    </w:p>
    <w:p w14:paraId="5B23A965" w14:textId="77777777" w:rsidR="00F154AC" w:rsidRDefault="00F154AC" w:rsidP="00F154AC">
      <w:r>
        <w:t xml:space="preserve">        ptr-&gt;data[i1] = ptr-&gt;data[++i2];</w:t>
      </w:r>
    </w:p>
    <w:p w14:paraId="02265EC3" w14:textId="77777777" w:rsidR="00F154AC" w:rsidRDefault="00F154AC" w:rsidP="00F154AC">
      <w:r>
        <w:t xml:space="preserve">        i1 = i2;</w:t>
      </w:r>
    </w:p>
    <w:p w14:paraId="150E14DE" w14:textId="77777777" w:rsidR="00F154AC" w:rsidRDefault="00F154AC" w:rsidP="00F154AC">
      <w:r>
        <w:t xml:space="preserve">    }</w:t>
      </w:r>
    </w:p>
    <w:p w14:paraId="58433AB4" w14:textId="77777777" w:rsidR="00F154AC" w:rsidRPr="00F154AC" w:rsidRDefault="00F154AC" w:rsidP="00F154AC">
      <w:r>
        <w:t>}</w:t>
      </w:r>
    </w:p>
    <w:p w14:paraId="7E27776D" w14:textId="77777777" w:rsidR="00F154AC" w:rsidRPr="00D02F96" w:rsidRDefault="00F154AC" w:rsidP="007F3F50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</w:p>
    <w:p w14:paraId="6B2E102F" w14:textId="77777777" w:rsidR="00277273" w:rsidRDefault="00277273" w:rsidP="00277273">
      <w:pPr>
        <w:ind w:firstLineChars="200" w:firstLine="420"/>
        <w:sectPr w:rsidR="00277273" w:rsidSect="00FD5F2D">
          <w:headerReference w:type="even" r:id="rId14"/>
          <w:headerReference w:type="first" r:id="rId15"/>
          <w:pgSz w:w="11906" w:h="16838"/>
          <w:pgMar w:top="1440" w:right="1134" w:bottom="1440" w:left="1418" w:header="851" w:footer="850" w:gutter="0"/>
          <w:pgNumType w:start="1"/>
          <w:cols w:space="425"/>
          <w:docGrid w:type="lines" w:linePitch="312"/>
        </w:sectPr>
      </w:pPr>
      <w:bookmarkStart w:id="2" w:name="OLE_LINK1"/>
    </w:p>
    <w:bookmarkEnd w:id="2"/>
    <w:p w14:paraId="4CB29B2B" w14:textId="77777777" w:rsidR="00DD6B4A" w:rsidRDefault="00DD6B4A" w:rsidP="000208C1">
      <w:pPr>
        <w:sectPr w:rsidR="00DD6B4A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</w:p>
    <w:p w14:paraId="32AD8523" w14:textId="6AD65AFC" w:rsidR="00783BEE" w:rsidRDefault="00783BEE" w:rsidP="00783BEE">
      <w:pPr>
        <w:pStyle w:val="1"/>
      </w:pPr>
      <w:r>
        <w:t>实验</w:t>
      </w:r>
      <w:r>
        <w:t xml:space="preserve"> 1.2 </w:t>
      </w:r>
      <w:r>
        <w:t>单链表的相关运算</w:t>
      </w:r>
    </w:p>
    <w:p w14:paraId="700B1106" w14:textId="77777777" w:rsidR="00F154AC" w:rsidRPr="00590E86" w:rsidRDefault="00F154AC" w:rsidP="00F154AC">
      <w:pPr>
        <w:pStyle w:val="3"/>
        <w:spacing w:before="120" w:after="120" w:line="360" w:lineRule="auto"/>
        <w:rPr>
          <w:sz w:val="24"/>
        </w:rPr>
      </w:pPr>
      <w:r w:rsidRPr="00590E86">
        <w:rPr>
          <w:rFonts w:hint="eastAsia"/>
          <w:sz w:val="24"/>
        </w:rPr>
        <w:t>二、实验内容</w:t>
      </w:r>
    </w:p>
    <w:p w14:paraId="1FF1DA82" w14:textId="77777777" w:rsidR="00753BA0" w:rsidRDefault="00F154AC" w:rsidP="00753BA0">
      <w:pPr>
        <w:pStyle w:val="a8"/>
        <w:spacing w:line="400" w:lineRule="exact"/>
      </w:pPr>
      <w:r>
        <w:t>1、单链表的定义、创建及相关操作实现。</w:t>
      </w:r>
    </w:p>
    <w:p w14:paraId="3AE9FD47" w14:textId="77777777" w:rsidR="00753BA0" w:rsidRDefault="00F154AC" w:rsidP="00753BA0">
      <w:pPr>
        <w:pStyle w:val="a8"/>
        <w:spacing w:line="400" w:lineRule="exact"/>
      </w:pPr>
      <w:r w:rsidRPr="00753BA0">
        <w:t>求先后输入的两个集合 A、B 的差集（A-B）和并集（A+B）。 说明：已知两个集合 A 和 B（每个集合内部元素各不相同），两个集合的差集（A-B） 中包含所有属于集合 A 而不属于集合 B 的元素；两个集合的并集（A+B）中包含所有属于 集合 A 和属于集合 B 的元素，且相同数据只存储一个。</w:t>
      </w:r>
    </w:p>
    <w:p w14:paraId="0084F890" w14:textId="64901071" w:rsidR="00753BA0" w:rsidRDefault="00753BA0" w:rsidP="00753BA0">
      <w:pPr>
        <w:pStyle w:val="a8"/>
        <w:spacing w:line="400" w:lineRule="exact"/>
      </w:pPr>
      <w:r>
        <w:t>（1）集合 A、B 采用单链表的存储结构； （2）输出 A、B 原始序列、差集和并集。</w:t>
      </w:r>
    </w:p>
    <w:p w14:paraId="27BD269C" w14:textId="44AAC100" w:rsidR="00F154AC" w:rsidRDefault="00F154AC" w:rsidP="00753BA0">
      <w:pPr>
        <w:pStyle w:val="a8"/>
        <w:spacing w:line="400" w:lineRule="exact"/>
        <w:rPr>
          <w:sz w:val="24"/>
        </w:rPr>
      </w:pPr>
      <w:r w:rsidRPr="00590E86">
        <w:rPr>
          <w:rFonts w:hint="eastAsia"/>
          <w:sz w:val="24"/>
        </w:rPr>
        <w:t>三、</w:t>
      </w:r>
      <w:r>
        <w:rPr>
          <w:rFonts w:hint="eastAsia"/>
          <w:sz w:val="24"/>
        </w:rPr>
        <w:t>算法</w:t>
      </w:r>
      <w:r w:rsidRPr="00590E86">
        <w:rPr>
          <w:sz w:val="24"/>
        </w:rPr>
        <w:t>分析</w:t>
      </w:r>
      <w:r>
        <w:rPr>
          <w:rFonts w:hint="eastAsia"/>
          <w:sz w:val="24"/>
        </w:rPr>
        <w:t>与程序设计</w:t>
      </w:r>
    </w:p>
    <w:p w14:paraId="3AAC781D" w14:textId="77777777" w:rsidR="00753BA0" w:rsidRDefault="00753BA0" w:rsidP="00753BA0">
      <w:pPr>
        <w:pStyle w:val="a8"/>
        <w:spacing w:line="400" w:lineRule="exact"/>
      </w:pPr>
      <w:r>
        <w:t>（1）输入数据：建立输入处理，输入单链表 A 和 B 里的数据（逻辑顺序预先确定， 数据类型为字符型或整型，数据值自行设置）。</w:t>
      </w:r>
    </w:p>
    <w:p w14:paraId="65BAE6E1" w14:textId="494D6F1D" w:rsidR="00753BA0" w:rsidRPr="00590E86" w:rsidRDefault="00753BA0" w:rsidP="00753BA0">
      <w:pPr>
        <w:pStyle w:val="a8"/>
        <w:spacing w:line="400" w:lineRule="exact"/>
        <w:rPr>
          <w:sz w:val="24"/>
        </w:rPr>
      </w:pPr>
      <w:r>
        <w:t>（2）输出形式：分别输出单链表 A 和 B 的原始序列、差集（A-B）和并集（A+B）。</w:t>
      </w:r>
    </w:p>
    <w:p w14:paraId="1BBFCC6C" w14:textId="77777777" w:rsidR="00F154AC" w:rsidRPr="00656FC7" w:rsidRDefault="00F154AC" w:rsidP="00F154AC">
      <w:pPr>
        <w:spacing w:line="400" w:lineRule="exact"/>
        <w:ind w:firstLineChars="200" w:firstLine="480"/>
        <w:rPr>
          <w:sz w:val="24"/>
        </w:rPr>
      </w:pPr>
      <w:r w:rsidRPr="00656FC7">
        <w:rPr>
          <w:rFonts w:hint="eastAsia"/>
          <w:sz w:val="24"/>
        </w:rPr>
        <w:t>3</w:t>
      </w:r>
      <w:r>
        <w:rPr>
          <w:sz w:val="24"/>
        </w:rPr>
        <w:t xml:space="preserve">. </w:t>
      </w:r>
      <w:r>
        <w:rPr>
          <w:rFonts w:hint="eastAsia"/>
          <w:sz w:val="24"/>
        </w:rPr>
        <w:t>算法描述</w:t>
      </w:r>
    </w:p>
    <w:p w14:paraId="69901C32" w14:textId="5D83FD7B" w:rsidR="002E07B7" w:rsidRDefault="002E07B7" w:rsidP="002E07B7">
      <w:pPr>
        <w:spacing w:line="400" w:lineRule="exact"/>
        <w:ind w:firstLineChars="200" w:firstLine="480"/>
        <w:rPr>
          <w:rFonts w:hint="eastAsia"/>
          <w:sz w:val="24"/>
        </w:rPr>
      </w:pPr>
      <w:r w:rsidRPr="00381F21">
        <w:rPr>
          <w:sz w:val="24"/>
        </w:rPr>
        <w:lastRenderedPageBreak/>
        <w:drawing>
          <wp:anchor distT="0" distB="0" distL="114300" distR="114300" simplePos="0" relativeHeight="251674624" behindDoc="0" locked="0" layoutInCell="1" allowOverlap="1" wp14:anchorId="03F1EF91" wp14:editId="56E9AC4E">
            <wp:simplePos x="0" y="0"/>
            <wp:positionH relativeFrom="margin">
              <wp:align>left</wp:align>
            </wp:positionH>
            <wp:positionV relativeFrom="paragraph">
              <wp:posOffset>6457950</wp:posOffset>
            </wp:positionV>
            <wp:extent cx="3926205" cy="2399665"/>
            <wp:effectExtent l="0" t="0" r="0" b="635"/>
            <wp:wrapTopAndBottom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6205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1F21">
        <w:rPr>
          <w:sz w:val="24"/>
        </w:rPr>
        <w:drawing>
          <wp:anchor distT="0" distB="0" distL="114300" distR="114300" simplePos="0" relativeHeight="251675648" behindDoc="0" locked="0" layoutInCell="1" allowOverlap="1" wp14:anchorId="7376DAA9" wp14:editId="10B59C30">
            <wp:simplePos x="0" y="0"/>
            <wp:positionH relativeFrom="column">
              <wp:posOffset>3948884</wp:posOffset>
            </wp:positionH>
            <wp:positionV relativeFrom="paragraph">
              <wp:posOffset>6459855</wp:posOffset>
            </wp:positionV>
            <wp:extent cx="2314575" cy="2393315"/>
            <wp:effectExtent l="0" t="0" r="9525" b="6985"/>
            <wp:wrapTopAndBottom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154AC">
        <w:rPr>
          <w:rFonts w:hint="eastAsia"/>
          <w:sz w:val="24"/>
        </w:rPr>
        <w:t>给出</w:t>
      </w:r>
      <w:r w:rsidR="00F154AC" w:rsidRPr="008137C7">
        <w:rPr>
          <w:rFonts w:hint="eastAsia"/>
          <w:sz w:val="24"/>
        </w:rPr>
        <w:t>算法</w:t>
      </w:r>
      <w:r w:rsidR="00F154AC">
        <w:rPr>
          <w:rFonts w:hint="eastAsia"/>
          <w:sz w:val="24"/>
        </w:rPr>
        <w:t>描述的程序流程图</w:t>
      </w:r>
      <w:r w:rsidR="00381F21" w:rsidRPr="00381F21">
        <w:rPr>
          <w:sz w:val="24"/>
        </w:rPr>
        <w:drawing>
          <wp:anchor distT="0" distB="0" distL="114300" distR="114300" simplePos="0" relativeHeight="251673600" behindDoc="0" locked="0" layoutInCell="1" allowOverlap="1" wp14:anchorId="6B3FBC66" wp14:editId="5E756CD8">
            <wp:simplePos x="0" y="0"/>
            <wp:positionH relativeFrom="margin">
              <wp:align>left</wp:align>
            </wp:positionH>
            <wp:positionV relativeFrom="paragraph">
              <wp:posOffset>3608160</wp:posOffset>
            </wp:positionV>
            <wp:extent cx="2051685" cy="2849245"/>
            <wp:effectExtent l="0" t="0" r="5715" b="8255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685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1F21" w:rsidRPr="00381F21">
        <w:rPr>
          <w:sz w:val="24"/>
        </w:rPr>
        <w:drawing>
          <wp:anchor distT="0" distB="0" distL="114300" distR="114300" simplePos="0" relativeHeight="251672576" behindDoc="0" locked="0" layoutInCell="1" allowOverlap="1" wp14:anchorId="6314B112" wp14:editId="4B03FC61">
            <wp:simplePos x="0" y="0"/>
            <wp:positionH relativeFrom="column">
              <wp:posOffset>2021840</wp:posOffset>
            </wp:positionH>
            <wp:positionV relativeFrom="paragraph">
              <wp:posOffset>1264920</wp:posOffset>
            </wp:positionV>
            <wp:extent cx="2019300" cy="5192395"/>
            <wp:effectExtent l="0" t="0" r="0" b="8255"/>
            <wp:wrapSquare wrapText="bothSides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5192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1F21" w:rsidRPr="00381F21">
        <w:rPr>
          <w:sz w:val="24"/>
        </w:rPr>
        <w:drawing>
          <wp:anchor distT="0" distB="0" distL="114300" distR="114300" simplePos="0" relativeHeight="251671552" behindDoc="0" locked="0" layoutInCell="1" allowOverlap="1" wp14:anchorId="48B312CC" wp14:editId="2CDC0EA7">
            <wp:simplePos x="0" y="0"/>
            <wp:positionH relativeFrom="column">
              <wp:posOffset>4079240</wp:posOffset>
            </wp:positionH>
            <wp:positionV relativeFrom="paragraph">
              <wp:posOffset>0</wp:posOffset>
            </wp:positionV>
            <wp:extent cx="2257425" cy="6506210"/>
            <wp:effectExtent l="0" t="0" r="9525" b="889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6506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81F21" w:rsidRPr="00381F21">
        <w:rPr>
          <w:sz w:val="24"/>
        </w:rPr>
        <w:drawing>
          <wp:anchor distT="0" distB="0" distL="114300" distR="114300" simplePos="0" relativeHeight="251670528" behindDoc="0" locked="0" layoutInCell="1" allowOverlap="1" wp14:anchorId="3868CB98" wp14:editId="6830E486">
            <wp:simplePos x="0" y="0"/>
            <wp:positionH relativeFrom="column">
              <wp:posOffset>1972854</wp:posOffset>
            </wp:positionH>
            <wp:positionV relativeFrom="paragraph">
              <wp:posOffset>0</wp:posOffset>
            </wp:positionV>
            <wp:extent cx="2105319" cy="1228896"/>
            <wp:effectExtent l="0" t="0" r="9525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81F21" w:rsidRPr="00381F21">
        <w:rPr>
          <w:sz w:val="24"/>
        </w:rPr>
        <w:drawing>
          <wp:anchor distT="0" distB="0" distL="114300" distR="114300" simplePos="0" relativeHeight="251669504" behindDoc="0" locked="0" layoutInCell="1" allowOverlap="1" wp14:anchorId="72C3B6C1" wp14:editId="10BCFECB">
            <wp:simplePos x="0" y="0"/>
            <wp:positionH relativeFrom="column">
              <wp:posOffset>307884</wp:posOffset>
            </wp:positionH>
            <wp:positionV relativeFrom="paragraph">
              <wp:posOffset>-181</wp:posOffset>
            </wp:positionV>
            <wp:extent cx="1629002" cy="3610479"/>
            <wp:effectExtent l="0" t="0" r="9525" b="952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36104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968AE5" w14:textId="77777777" w:rsidR="002E07B7" w:rsidRDefault="002E07B7" w:rsidP="002E07B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4</w:t>
      </w:r>
      <w:r>
        <w:rPr>
          <w:rFonts w:ascii="Times New Roman" w:hAnsi="Times New Roman" w:hint="eastAsia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程序设计</w:t>
      </w:r>
      <w:r>
        <w:rPr>
          <w:rFonts w:ascii="Times New Roman" w:hAnsi="Times New Roman"/>
          <w:sz w:val="24"/>
          <w:szCs w:val="24"/>
        </w:rPr>
        <w:tab/>
      </w:r>
    </w:p>
    <w:p w14:paraId="225B6024" w14:textId="55871E81" w:rsidR="002E07B7" w:rsidRPr="00AF2788" w:rsidRDefault="002E07B7" w:rsidP="002E07B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给出实现程序功能的函数及说明，示例如下：</w:t>
      </w:r>
    </w:p>
    <w:p w14:paraId="2683FC9A" w14:textId="748C589D" w:rsidR="002E07B7" w:rsidRPr="00AF2788" w:rsidRDefault="002E07B7" w:rsidP="002E07B7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(1) </w:t>
      </w:r>
      <w:r w:rsidRPr="00AF2788">
        <w:rPr>
          <w:rFonts w:ascii="Times New Roman" w:hAnsi="Times New Roman" w:hint="eastAsia"/>
          <w:sz w:val="24"/>
          <w:szCs w:val="24"/>
        </w:rPr>
        <w:t>本程序包含的函数</w:t>
      </w:r>
    </w:p>
    <w:p w14:paraId="307E6A47" w14:textId="77777777" w:rsidR="002E07B7" w:rsidRPr="00AF2788" w:rsidRDefault="002E07B7" w:rsidP="002E07B7">
      <w:pPr>
        <w:pStyle w:val="a8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/>
          <w:sz w:val="24"/>
          <w:szCs w:val="24"/>
        </w:rPr>
        <w:t>主函数</w:t>
      </w:r>
      <w:r w:rsidRPr="00AF2788">
        <w:rPr>
          <w:rFonts w:ascii="Times New Roman" w:hAnsi="Times New Roman"/>
          <w:sz w:val="24"/>
          <w:szCs w:val="24"/>
        </w:rPr>
        <w:t xml:space="preserve"> main()</w:t>
      </w:r>
    </w:p>
    <w:p w14:paraId="05EF9F4D" w14:textId="2C742DDC" w:rsidR="002E07B7" w:rsidRPr="002E07B7" w:rsidRDefault="002E07B7" w:rsidP="002E07B7">
      <w:pPr>
        <w:tabs>
          <w:tab w:val="left" w:pos="48"/>
          <w:tab w:val="left" w:pos="96"/>
          <w:tab w:val="left" w:pos="144"/>
          <w:tab w:val="left" w:pos="192"/>
          <w:tab w:val="left" w:pos="240"/>
          <w:tab w:val="left" w:pos="288"/>
          <w:tab w:val="left" w:pos="336"/>
          <w:tab w:val="left" w:pos="384"/>
          <w:tab w:val="left" w:pos="432"/>
          <w:tab w:val="left" w:pos="480"/>
          <w:tab w:val="left" w:pos="528"/>
          <w:tab w:val="left" w:pos="576"/>
          <w:tab w:val="left" w:pos="624"/>
          <w:tab w:val="left" w:pos="672"/>
          <w:tab w:val="left" w:pos="720"/>
          <w:tab w:val="left" w:pos="768"/>
          <w:tab w:val="left" w:pos="816"/>
          <w:tab w:val="left" w:pos="864"/>
          <w:tab w:val="left" w:pos="912"/>
          <w:tab w:val="left" w:pos="960"/>
          <w:tab w:val="left" w:pos="1008"/>
          <w:tab w:val="left" w:pos="1056"/>
          <w:tab w:val="left" w:pos="1104"/>
          <w:tab w:val="left" w:pos="1152"/>
          <w:tab w:val="left" w:pos="1200"/>
          <w:tab w:val="left" w:pos="1248"/>
          <w:tab w:val="left" w:pos="1296"/>
          <w:tab w:val="left" w:pos="1344"/>
          <w:tab w:val="left" w:pos="1392"/>
          <w:tab w:val="left" w:pos="1440"/>
          <w:tab w:val="left" w:pos="1488"/>
          <w:tab w:val="left" w:pos="1536"/>
        </w:tabs>
        <w:autoSpaceDE w:val="0"/>
        <w:autoSpaceDN w:val="0"/>
        <w:adjustRightInd w:val="0"/>
        <w:jc w:val="left"/>
        <w:rPr>
          <w:rFonts w:hint="eastAsia"/>
          <w:sz w:val="24"/>
        </w:rPr>
      </w:pPr>
      <w:r w:rsidRPr="002E07B7">
        <w:rPr>
          <w:rFonts w:hint="eastAsia"/>
          <w:sz w:val="24"/>
        </w:rPr>
        <w:t xml:space="preserve">void init(List *ptr);        // </w:t>
      </w:r>
      <w:r w:rsidRPr="002E07B7">
        <w:rPr>
          <w:rFonts w:hint="eastAsia"/>
          <w:sz w:val="24"/>
        </w:rPr>
        <w:t>初始化函数，参数是顺序表地址，实现从键盘输入指定值初始化操作</w:t>
      </w:r>
    </w:p>
    <w:p w14:paraId="54BEFFEC" w14:textId="77777777" w:rsidR="002E07B7" w:rsidRPr="002E07B7" w:rsidRDefault="002E07B7" w:rsidP="002E07B7">
      <w:pPr>
        <w:tabs>
          <w:tab w:val="left" w:pos="48"/>
          <w:tab w:val="left" w:pos="96"/>
          <w:tab w:val="left" w:pos="144"/>
          <w:tab w:val="left" w:pos="192"/>
          <w:tab w:val="left" w:pos="240"/>
          <w:tab w:val="left" w:pos="288"/>
          <w:tab w:val="left" w:pos="336"/>
          <w:tab w:val="left" w:pos="384"/>
          <w:tab w:val="left" w:pos="432"/>
          <w:tab w:val="left" w:pos="480"/>
          <w:tab w:val="left" w:pos="528"/>
          <w:tab w:val="left" w:pos="576"/>
          <w:tab w:val="left" w:pos="624"/>
          <w:tab w:val="left" w:pos="672"/>
          <w:tab w:val="left" w:pos="720"/>
          <w:tab w:val="left" w:pos="768"/>
          <w:tab w:val="left" w:pos="816"/>
          <w:tab w:val="left" w:pos="864"/>
          <w:tab w:val="left" w:pos="912"/>
          <w:tab w:val="left" w:pos="960"/>
          <w:tab w:val="left" w:pos="1008"/>
          <w:tab w:val="left" w:pos="1056"/>
          <w:tab w:val="left" w:pos="1104"/>
          <w:tab w:val="left" w:pos="1152"/>
          <w:tab w:val="left" w:pos="1200"/>
          <w:tab w:val="left" w:pos="1248"/>
          <w:tab w:val="left" w:pos="1296"/>
          <w:tab w:val="left" w:pos="1344"/>
          <w:tab w:val="left" w:pos="1392"/>
          <w:tab w:val="left" w:pos="1440"/>
          <w:tab w:val="left" w:pos="1488"/>
          <w:tab w:val="left" w:pos="1536"/>
        </w:tabs>
        <w:autoSpaceDE w:val="0"/>
        <w:autoSpaceDN w:val="0"/>
        <w:adjustRightInd w:val="0"/>
        <w:jc w:val="left"/>
        <w:rPr>
          <w:rFonts w:hint="eastAsia"/>
          <w:sz w:val="24"/>
        </w:rPr>
      </w:pPr>
      <w:r w:rsidRPr="002E07B7">
        <w:rPr>
          <w:rFonts w:hint="eastAsia"/>
          <w:sz w:val="24"/>
        </w:rPr>
        <w:t xml:space="preserve">void show(List *ptr);        // </w:t>
      </w:r>
      <w:r w:rsidRPr="002E07B7">
        <w:rPr>
          <w:rFonts w:hint="eastAsia"/>
          <w:sz w:val="24"/>
        </w:rPr>
        <w:t>显示顺序表，参数是顺序表地址</w:t>
      </w:r>
    </w:p>
    <w:p w14:paraId="3E6CEE5B" w14:textId="77777777" w:rsidR="002E07B7" w:rsidRPr="002E07B7" w:rsidRDefault="002E07B7" w:rsidP="002E07B7">
      <w:pPr>
        <w:tabs>
          <w:tab w:val="left" w:pos="48"/>
          <w:tab w:val="left" w:pos="96"/>
          <w:tab w:val="left" w:pos="144"/>
          <w:tab w:val="left" w:pos="192"/>
          <w:tab w:val="left" w:pos="240"/>
          <w:tab w:val="left" w:pos="288"/>
          <w:tab w:val="left" w:pos="336"/>
          <w:tab w:val="left" w:pos="384"/>
          <w:tab w:val="left" w:pos="432"/>
          <w:tab w:val="left" w:pos="480"/>
          <w:tab w:val="left" w:pos="528"/>
          <w:tab w:val="left" w:pos="576"/>
          <w:tab w:val="left" w:pos="624"/>
          <w:tab w:val="left" w:pos="672"/>
          <w:tab w:val="left" w:pos="720"/>
          <w:tab w:val="left" w:pos="768"/>
          <w:tab w:val="left" w:pos="816"/>
          <w:tab w:val="left" w:pos="864"/>
          <w:tab w:val="left" w:pos="912"/>
          <w:tab w:val="left" w:pos="960"/>
          <w:tab w:val="left" w:pos="1008"/>
          <w:tab w:val="left" w:pos="1056"/>
          <w:tab w:val="left" w:pos="1104"/>
          <w:tab w:val="left" w:pos="1152"/>
          <w:tab w:val="left" w:pos="1200"/>
          <w:tab w:val="left" w:pos="1248"/>
          <w:tab w:val="left" w:pos="1296"/>
          <w:tab w:val="left" w:pos="1344"/>
          <w:tab w:val="left" w:pos="1392"/>
          <w:tab w:val="left" w:pos="1440"/>
          <w:tab w:val="left" w:pos="1488"/>
          <w:tab w:val="left" w:pos="1536"/>
        </w:tabs>
        <w:autoSpaceDE w:val="0"/>
        <w:autoSpaceDN w:val="0"/>
        <w:adjustRightInd w:val="0"/>
        <w:jc w:val="left"/>
        <w:rPr>
          <w:rFonts w:hint="eastAsia"/>
          <w:sz w:val="24"/>
        </w:rPr>
      </w:pPr>
      <w:r w:rsidRPr="002E07B7">
        <w:rPr>
          <w:rFonts w:hint="eastAsia"/>
          <w:sz w:val="24"/>
        </w:rPr>
        <w:t xml:space="preserve">void insert(List *ptr);      // </w:t>
      </w:r>
      <w:r w:rsidRPr="002E07B7">
        <w:rPr>
          <w:rFonts w:hint="eastAsia"/>
          <w:sz w:val="24"/>
        </w:rPr>
        <w:t>向顺序表指定位置插入一个指定元素，参数是顺序表地址</w:t>
      </w:r>
    </w:p>
    <w:p w14:paraId="442BA4CF" w14:textId="7400E8EE" w:rsidR="00F154AC" w:rsidRDefault="002E07B7" w:rsidP="002E07B7">
      <w:pPr>
        <w:tabs>
          <w:tab w:val="left" w:pos="48"/>
          <w:tab w:val="left" w:pos="96"/>
          <w:tab w:val="left" w:pos="144"/>
          <w:tab w:val="left" w:pos="192"/>
          <w:tab w:val="left" w:pos="240"/>
          <w:tab w:val="left" w:pos="288"/>
          <w:tab w:val="left" w:pos="336"/>
          <w:tab w:val="left" w:pos="384"/>
          <w:tab w:val="left" w:pos="432"/>
          <w:tab w:val="left" w:pos="480"/>
          <w:tab w:val="left" w:pos="528"/>
          <w:tab w:val="left" w:pos="576"/>
          <w:tab w:val="left" w:pos="624"/>
          <w:tab w:val="left" w:pos="672"/>
          <w:tab w:val="left" w:pos="720"/>
          <w:tab w:val="left" w:pos="768"/>
          <w:tab w:val="left" w:pos="816"/>
          <w:tab w:val="left" w:pos="864"/>
          <w:tab w:val="left" w:pos="912"/>
          <w:tab w:val="left" w:pos="960"/>
          <w:tab w:val="left" w:pos="1008"/>
          <w:tab w:val="left" w:pos="1056"/>
          <w:tab w:val="left" w:pos="1104"/>
          <w:tab w:val="left" w:pos="1152"/>
          <w:tab w:val="left" w:pos="1200"/>
          <w:tab w:val="left" w:pos="1248"/>
          <w:tab w:val="left" w:pos="1296"/>
          <w:tab w:val="left" w:pos="1344"/>
          <w:tab w:val="left" w:pos="1392"/>
          <w:tab w:val="left" w:pos="1440"/>
          <w:tab w:val="left" w:pos="1488"/>
          <w:tab w:val="left" w:pos="1536"/>
        </w:tabs>
        <w:autoSpaceDE w:val="0"/>
        <w:autoSpaceDN w:val="0"/>
        <w:adjustRightInd w:val="0"/>
        <w:jc w:val="left"/>
        <w:rPr>
          <w:sz w:val="24"/>
        </w:rPr>
      </w:pPr>
      <w:r w:rsidRPr="002E07B7">
        <w:rPr>
          <w:rFonts w:hint="eastAsia"/>
          <w:sz w:val="24"/>
        </w:rPr>
        <w:t xml:space="preserve">void delete_List(List *ptr); // </w:t>
      </w:r>
      <w:r w:rsidRPr="002E07B7">
        <w:rPr>
          <w:rFonts w:hint="eastAsia"/>
          <w:sz w:val="24"/>
        </w:rPr>
        <w:t>从顺序表的指定位置删除元素，参数是顺序表地址</w:t>
      </w:r>
      <w:r>
        <w:rPr>
          <w:sz w:val="24"/>
        </w:rPr>
        <w:t xml:space="preserve"> </w:t>
      </w:r>
    </w:p>
    <w:p w14:paraId="595E676C" w14:textId="77777777" w:rsidR="00F154AC" w:rsidRPr="001B6398" w:rsidRDefault="00F154AC" w:rsidP="00F154AC">
      <w:pPr>
        <w:pStyle w:val="3"/>
        <w:spacing w:before="120" w:after="120" w:line="360" w:lineRule="auto"/>
        <w:rPr>
          <w:sz w:val="24"/>
        </w:rPr>
      </w:pPr>
      <w:r>
        <w:rPr>
          <w:rFonts w:hint="eastAsia"/>
          <w:sz w:val="24"/>
        </w:rPr>
        <w:t>四</w:t>
      </w:r>
      <w:r w:rsidRPr="001B6398">
        <w:rPr>
          <w:rFonts w:hint="eastAsia"/>
          <w:sz w:val="24"/>
        </w:rPr>
        <w:t>、</w:t>
      </w:r>
      <w:r w:rsidRPr="001B6398">
        <w:rPr>
          <w:sz w:val="24"/>
        </w:rPr>
        <w:t>调试分析</w:t>
      </w:r>
    </w:p>
    <w:p w14:paraId="15B28C5A" w14:textId="77777777" w:rsidR="00F154AC" w:rsidRPr="001B6398" w:rsidRDefault="00F154AC" w:rsidP="00F154AC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1、调试过程及说明</w:t>
      </w:r>
    </w:p>
    <w:p w14:paraId="7DBF24AB" w14:textId="77777777" w:rsidR="00F154AC" w:rsidRPr="001B6398" w:rsidRDefault="00F154AC" w:rsidP="00F154AC">
      <w:pPr>
        <w:numPr>
          <w:ilvl w:val="0"/>
          <w:numId w:val="1"/>
        </w:numPr>
        <w:spacing w:line="360" w:lineRule="auto"/>
        <w:rPr>
          <w:rFonts w:ascii="SimSun" w:hAnsi="SimSun" w:cs="Arial Unicode MS"/>
          <w:kern w:val="0"/>
          <w:sz w:val="24"/>
        </w:rPr>
      </w:pPr>
      <w:r w:rsidRPr="001B6398">
        <w:rPr>
          <w:rFonts w:ascii="SimSun" w:hAnsi="SimSun" w:cs="Arial Unicode MS" w:hint="eastAsia"/>
          <w:kern w:val="0"/>
          <w:sz w:val="24"/>
        </w:rPr>
        <w:t>以截屏图像的方式给出，包括程序运行开始和结束时的系统时间、姓名、学号、实验名称等信息</w:t>
      </w:r>
      <w:r>
        <w:rPr>
          <w:rFonts w:ascii="SimSun" w:hAnsi="SimSun" w:cs="Arial Unicode MS" w:hint="eastAsia"/>
          <w:kern w:val="0"/>
          <w:sz w:val="24"/>
        </w:rPr>
        <w:t>.</w:t>
      </w:r>
    </w:p>
    <w:p w14:paraId="28EEBB5E" w14:textId="45267371" w:rsidR="00F154AC" w:rsidRDefault="0074142B" w:rsidP="00F154AC">
      <w:pPr>
        <w:spacing w:line="360" w:lineRule="auto"/>
        <w:ind w:firstLineChars="200" w:firstLine="480"/>
        <w:rPr>
          <w:bCs/>
          <w:color w:val="000000"/>
          <w:sz w:val="24"/>
        </w:rPr>
      </w:pPr>
      <w:r w:rsidRPr="0074142B">
        <w:rPr>
          <w:bCs/>
          <w:color w:val="000000"/>
          <w:sz w:val="24"/>
        </w:rPr>
        <w:drawing>
          <wp:inline distT="0" distB="0" distL="0" distR="0" wp14:anchorId="6F2788FE" wp14:editId="5ABF7B66">
            <wp:extent cx="4601217" cy="4010585"/>
            <wp:effectExtent l="0" t="0" r="8890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C2AA2" w14:textId="1CF1DCF2" w:rsidR="00F154AC" w:rsidRPr="00E34403" w:rsidRDefault="00F154AC" w:rsidP="0074142B">
      <w:pPr>
        <w:spacing w:line="360" w:lineRule="auto"/>
        <w:ind w:firstLineChars="200" w:firstLine="480"/>
        <w:rPr>
          <w:rFonts w:hint="eastAsia"/>
          <w:bCs/>
          <w:color w:val="000000"/>
          <w:sz w:val="24"/>
        </w:rPr>
      </w:pPr>
      <w:r>
        <w:rPr>
          <w:rFonts w:hint="eastAsia"/>
          <w:bCs/>
          <w:color w:val="000000"/>
          <w:sz w:val="24"/>
        </w:rPr>
        <w:t>中间调试均采用打断点方式</w:t>
      </w:r>
    </w:p>
    <w:p w14:paraId="486C762C" w14:textId="77777777" w:rsidR="00F154AC" w:rsidRPr="001B6398" w:rsidRDefault="00F154AC" w:rsidP="00F154AC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  <w:t>2</w:t>
      </w: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、调试分析</w:t>
      </w:r>
    </w:p>
    <w:p w14:paraId="03FE505A" w14:textId="77777777" w:rsidR="00F154AC" w:rsidRDefault="00F154AC" w:rsidP="00F154AC">
      <w:pPr>
        <w:spacing w:line="400" w:lineRule="exact"/>
        <w:ind w:firstLine="420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>在</w:t>
      </w:r>
      <w:r>
        <w:rPr>
          <w:rFonts w:hint="eastAsia"/>
        </w:rPr>
        <w:t>init</w:t>
      </w:r>
      <w:r>
        <w:rPr>
          <w:rFonts w:hint="eastAsia"/>
        </w:rPr>
        <w:t>函数中初始化将顺序表置零过程中因为重用</w:t>
      </w:r>
      <w:r>
        <w:rPr>
          <w:rFonts w:hint="eastAsia"/>
        </w:rPr>
        <w:t>cnt</w:t>
      </w:r>
      <w:r>
        <w:rPr>
          <w:rFonts w:hint="eastAsia"/>
        </w:rPr>
        <w:t>而导致</w:t>
      </w:r>
      <w:r>
        <w:rPr>
          <w:rFonts w:hint="eastAsia"/>
        </w:rPr>
        <w:t>cnt</w:t>
      </w:r>
      <w:r>
        <w:rPr>
          <w:rFonts w:hint="eastAsia"/>
        </w:rPr>
        <w:t>在总是等于数组大小，在加入</w:t>
      </w:r>
      <w:r>
        <w:rPr>
          <w:rFonts w:hint="eastAsia"/>
        </w:rPr>
        <w:t>true_</w:t>
      </w:r>
      <w:r>
        <w:t>cnt</w:t>
      </w:r>
      <w:r>
        <w:rPr>
          <w:rFonts w:hint="eastAsia"/>
        </w:rPr>
        <w:t>暂存之后解决了这个问题。</w:t>
      </w:r>
    </w:p>
    <w:p w14:paraId="4E5D426B" w14:textId="77777777" w:rsidR="00F154AC" w:rsidRPr="00C61F25" w:rsidRDefault="00F154AC" w:rsidP="00F154AC">
      <w:pPr>
        <w:spacing w:line="400" w:lineRule="exact"/>
        <w:ind w:firstLine="420"/>
        <w:rPr>
          <w:sz w:val="24"/>
        </w:rPr>
      </w:pPr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通过刷新输入区函数</w:t>
      </w:r>
      <w:r>
        <w:rPr>
          <w:rFonts w:hint="eastAsia"/>
        </w:rPr>
        <w:t>fflush</w:t>
      </w:r>
      <w:r>
        <w:rPr>
          <w:rFonts w:hint="eastAsia"/>
        </w:rPr>
        <w:t>解决了</w:t>
      </w:r>
      <w:r>
        <w:rPr>
          <w:rFonts w:hint="eastAsia"/>
        </w:rPr>
        <w:t>scanf</w:t>
      </w:r>
      <w:r>
        <w:rPr>
          <w:rFonts w:hint="eastAsia"/>
        </w:rPr>
        <w:t>异常输入的问题</w:t>
      </w:r>
    </w:p>
    <w:p w14:paraId="6AC9E5C6" w14:textId="77777777" w:rsidR="00F154AC" w:rsidRDefault="00F154AC" w:rsidP="00F154AC">
      <w:pPr>
        <w:pStyle w:val="3"/>
        <w:spacing w:before="120" w:after="120" w:line="360" w:lineRule="auto"/>
      </w:pPr>
      <w:r>
        <w:rPr>
          <w:rFonts w:hint="eastAsia"/>
          <w:sz w:val="24"/>
        </w:rPr>
        <w:t>五</w:t>
      </w:r>
      <w:r w:rsidRPr="001B6398">
        <w:rPr>
          <w:rFonts w:hint="eastAsia"/>
          <w:sz w:val="24"/>
        </w:rPr>
        <w:t>、</w:t>
      </w:r>
      <w:r w:rsidRPr="001B6398">
        <w:rPr>
          <w:sz w:val="24"/>
        </w:rPr>
        <w:t>使用说明</w:t>
      </w:r>
      <w:r w:rsidRPr="002C78F6">
        <w:t xml:space="preserve"> </w:t>
      </w:r>
    </w:p>
    <w:p w14:paraId="5E80D424" w14:textId="77777777" w:rsidR="00F154AC" w:rsidRDefault="00F154AC" w:rsidP="00F154AC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此程序顺序表将0视为表结尾</w:t>
      </w:r>
    </w:p>
    <w:p w14:paraId="0F57429F" w14:textId="77777777" w:rsidR="00F154AC" w:rsidRDefault="00F154AC" w:rsidP="00F154AC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因此实际上输入0即是删除和确定顺序表结尾</w:t>
      </w:r>
    </w:p>
    <w:p w14:paraId="18FAEED3" w14:textId="77777777" w:rsidR="00F154AC" w:rsidRPr="004900F4" w:rsidRDefault="00F154AC" w:rsidP="00F154AC">
      <w:pPr>
        <w:pStyle w:val="aa"/>
        <w:spacing w:beforeLines="50" w:before="156" w:beforeAutospacing="0" w:afterLines="50" w:after="156" w:afterAutospacing="0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六</w:t>
      </w:r>
      <w:r w:rsidRPr="004900F4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</w:t>
      </w:r>
      <w:r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>测试结果</w:t>
      </w:r>
      <w:r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 xml:space="preserve"> </w:t>
      </w:r>
    </w:p>
    <w:p w14:paraId="6DA8E160" w14:textId="77777777" w:rsidR="00F154AC" w:rsidRDefault="00F154AC" w:rsidP="00F154AC">
      <w:pPr>
        <w:spacing w:line="400" w:lineRule="exact"/>
        <w:ind w:firstLineChars="200" w:firstLine="480"/>
        <w:rPr>
          <w:rFonts w:ascii="SimSun" w:hAnsi="Courier New"/>
          <w:sz w:val="24"/>
        </w:rPr>
      </w:pPr>
      <w:r w:rsidRPr="004900F4">
        <w:rPr>
          <w:rFonts w:ascii="SimSun" w:hAnsi="Courier New" w:hint="eastAsia"/>
          <w:sz w:val="24"/>
        </w:rPr>
        <w:t>内容：</w:t>
      </w:r>
      <w:r>
        <w:rPr>
          <w:rFonts w:ascii="SimSun" w:hAnsi="Courier New" w:hint="eastAsia"/>
          <w:sz w:val="24"/>
        </w:rPr>
        <w:t>给出测试用例测试程序。写出</w:t>
      </w:r>
      <w:r w:rsidRPr="004900F4">
        <w:rPr>
          <w:rFonts w:ascii="SimSun" w:hAnsi="Courier New" w:hint="eastAsia"/>
          <w:sz w:val="24"/>
        </w:rPr>
        <w:t>测试的情况，使用</w:t>
      </w:r>
      <w:r>
        <w:rPr>
          <w:rFonts w:ascii="SimSun" w:hAnsi="Courier New" w:hint="eastAsia"/>
          <w:sz w:val="24"/>
        </w:rPr>
        <w:t>的</w:t>
      </w:r>
      <w:r w:rsidRPr="004900F4">
        <w:rPr>
          <w:rFonts w:ascii="SimSun" w:hAnsi="Courier New" w:hint="eastAsia"/>
          <w:sz w:val="24"/>
        </w:rPr>
        <w:t>输入</w:t>
      </w:r>
      <w:r>
        <w:rPr>
          <w:rFonts w:ascii="SimSun" w:hAnsi="Courier New" w:hint="eastAsia"/>
          <w:sz w:val="24"/>
        </w:rPr>
        <w:t>以及</w:t>
      </w:r>
      <w:r w:rsidRPr="004900F4">
        <w:rPr>
          <w:rFonts w:ascii="SimSun" w:hAnsi="Courier New" w:hint="eastAsia"/>
          <w:sz w:val="24"/>
        </w:rPr>
        <w:t>得到</w:t>
      </w:r>
      <w:r>
        <w:rPr>
          <w:rFonts w:ascii="SimSun" w:hAnsi="Courier New" w:hint="eastAsia"/>
          <w:sz w:val="24"/>
        </w:rPr>
        <w:t>的结果。</w:t>
      </w:r>
    </w:p>
    <w:p w14:paraId="02DB2015" w14:textId="77777777" w:rsidR="00F154AC" w:rsidRPr="004900F4" w:rsidRDefault="00F154AC" w:rsidP="00F154AC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要求：测试的情况越全面越好。</w:t>
      </w:r>
    </w:p>
    <w:p w14:paraId="2B6A7104" w14:textId="051A582A" w:rsidR="00F154AC" w:rsidRPr="0074142B" w:rsidRDefault="00F154AC" w:rsidP="00F154AC">
      <w:pPr>
        <w:rPr>
          <w:rFonts w:ascii="SimSun" w:hAnsi="Courier New"/>
          <w:sz w:val="24"/>
        </w:rPr>
      </w:pPr>
      <w:r>
        <w:rPr>
          <w:rFonts w:hint="eastAsia"/>
          <w:color w:val="FF0000"/>
          <w:sz w:val="24"/>
        </w:rPr>
        <w:t>示例：</w:t>
      </w:r>
      <w:r w:rsidR="0074142B" w:rsidRPr="0074142B">
        <w:rPr>
          <w:rFonts w:ascii="SimSun" w:hAnsi="Courier New" w:hint="eastAsia"/>
          <w:sz w:val="24"/>
        </w:rPr>
        <w:t>如图所示</w:t>
      </w:r>
    </w:p>
    <w:p w14:paraId="5D21CA86" w14:textId="77777777" w:rsidR="00F154AC" w:rsidRDefault="00F154AC" w:rsidP="00F154AC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七、</w:t>
      </w:r>
      <w:r w:rsidRPr="00B73982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实验的收获和感想</w:t>
      </w:r>
    </w:p>
    <w:p w14:paraId="746361C0" w14:textId="77777777" w:rsidR="00F154AC" w:rsidRPr="00F154AC" w:rsidRDefault="00F154AC" w:rsidP="00F154AC">
      <w:pPr>
        <w:pStyle w:val="aa"/>
        <w:rPr>
          <w:rFonts w:ascii="Times New Roman" w:eastAsia="SimSun" w:hAnsi="Times New Roman" w:cs="Times New Roman"/>
          <w:kern w:val="2"/>
        </w:rPr>
      </w:pPr>
      <w:r>
        <w:rPr>
          <w:rFonts w:ascii="Times New Roman" w:eastAsia="SimSun" w:hAnsi="Times New Roman" w:cs="Times New Roman"/>
          <w:b/>
          <w:bCs/>
          <w:kern w:val="2"/>
          <w:szCs w:val="32"/>
        </w:rPr>
        <w:tab/>
      </w:r>
      <w:r w:rsidRPr="00F154AC">
        <w:rPr>
          <w:rFonts w:ascii="Times New Roman" w:eastAsia="SimSun" w:hAnsi="Times New Roman" w:cs="Times New Roman" w:hint="eastAsia"/>
          <w:kern w:val="2"/>
        </w:rPr>
        <w:t>只是简单的顺序表实现没必要整的那么花，虽然还有很多可以改进的地方，比如封装更好的输入函数和准备更多的错误情况，或者做一个选择菜单，以及顺序表定位和书上的一致。但是已经实现了主要功能，展现了数据结构，就不多下功夫了。</w:t>
      </w:r>
    </w:p>
    <w:p w14:paraId="23A9F23F" w14:textId="6B05B4D3" w:rsidR="00F154AC" w:rsidRDefault="00F154AC" w:rsidP="00F154AC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八</w:t>
      </w:r>
      <w:r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附录：</w:t>
      </w: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源</w:t>
      </w:r>
      <w:r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代码</w:t>
      </w: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（</w:t>
      </w:r>
      <w:r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双栏排版，加必要的注释</w:t>
      </w: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）</w:t>
      </w:r>
    </w:p>
    <w:p w14:paraId="6B2B6A84" w14:textId="77777777" w:rsid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  <w:sectPr w:rsidR="0074142B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space="425"/>
          <w:docGrid w:type="lines" w:linePitch="312"/>
        </w:sectPr>
      </w:pPr>
    </w:p>
    <w:p w14:paraId="77C1480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#include "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homework.h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"</w:t>
      </w:r>
    </w:p>
    <w:p w14:paraId="4CF564D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#define SIZE 100</w:t>
      </w:r>
    </w:p>
    <w:p w14:paraId="7D2AC21A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typedef long DATA_TYPE;</w:t>
      </w:r>
    </w:p>
    <w:p w14:paraId="6C65678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typedef struct List</w:t>
      </w:r>
    </w:p>
    <w:p w14:paraId="0941076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1EC5A2C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cnt;</w:t>
      </w:r>
    </w:p>
    <w:p w14:paraId="1F038F01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DATA_TYPE data[SIZE]; /* data */</w:t>
      </w:r>
    </w:p>
    <w:p w14:paraId="6691EED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 List;</w:t>
      </w:r>
    </w:p>
    <w:p w14:paraId="07852B11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</w:p>
    <w:p w14:paraId="1AD1E70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void init(List *ptr);                           // </w:t>
      </w:r>
      <w:r w:rsidRPr="0074142B">
        <w:rPr>
          <w:rFonts w:ascii="Times New Roman" w:eastAsia="SimSun" w:hAnsi="Times New Roman" w:cs="Times New Roman" w:hint="eastAsia"/>
          <w:kern w:val="2"/>
        </w:rPr>
        <w:t>初始化函数，参数是顺序表地址，实现从键盘输入指定值初始化操作</w:t>
      </w:r>
    </w:p>
    <w:p w14:paraId="01996FD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void show(List *ptr);                           // </w:t>
      </w:r>
      <w:r w:rsidRPr="0074142B">
        <w:rPr>
          <w:rFonts w:ascii="Times New Roman" w:eastAsia="SimSun" w:hAnsi="Times New Roman" w:cs="Times New Roman" w:hint="eastAsia"/>
          <w:kern w:val="2"/>
        </w:rPr>
        <w:t>显示顺序表，参数是顺序表地址</w:t>
      </w:r>
    </w:p>
    <w:p w14:paraId="7664FCB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void insert(List *ptr);                         // </w:t>
      </w:r>
      <w:r w:rsidRPr="0074142B">
        <w:rPr>
          <w:rFonts w:ascii="Times New Roman" w:eastAsia="SimSun" w:hAnsi="Times New Roman" w:cs="Times New Roman" w:hint="eastAsia"/>
          <w:kern w:val="2"/>
        </w:rPr>
        <w:t>向顺序表指定位置插入一个指定元素，参数是顺序表地址</w:t>
      </w:r>
    </w:p>
    <w:p w14:paraId="1B41239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void delete_List(List *ptr);                    // </w:t>
      </w:r>
      <w:r w:rsidRPr="0074142B">
        <w:rPr>
          <w:rFonts w:ascii="Times New Roman" w:eastAsia="SimSun" w:hAnsi="Times New Roman" w:cs="Times New Roman" w:hint="eastAsia"/>
          <w:kern w:val="2"/>
        </w:rPr>
        <w:t>从顺序表的指定位置删除元素，参数是顺序表地址</w:t>
      </w:r>
    </w:p>
    <w:p w14:paraId="2CFE8AE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>List *</w:t>
      </w:r>
      <w:proofErr w:type="spellStart"/>
      <w:r w:rsidRPr="0074142B">
        <w:rPr>
          <w:rFonts w:ascii="Times New Roman" w:eastAsia="SimSun" w:hAnsi="Times New Roman" w:cs="Times New Roman" w:hint="eastAsia"/>
          <w:kern w:val="2"/>
        </w:rPr>
        <w:t>create_list</w:t>
      </w:r>
      <w:proofErr w:type="spellEnd"/>
      <w:r w:rsidRPr="0074142B">
        <w:rPr>
          <w:rFonts w:ascii="Times New Roman" w:eastAsia="SimSun" w:hAnsi="Times New Roman" w:cs="Times New Roman" w:hint="eastAsia"/>
          <w:kern w:val="2"/>
        </w:rPr>
        <w:t xml:space="preserve">(void);                        // </w:t>
      </w:r>
      <w:r w:rsidRPr="0074142B">
        <w:rPr>
          <w:rFonts w:ascii="Times New Roman" w:eastAsia="SimSun" w:hAnsi="Times New Roman" w:cs="Times New Roman" w:hint="eastAsia"/>
          <w:kern w:val="2"/>
        </w:rPr>
        <w:t>创建新顺序表</w:t>
      </w:r>
    </w:p>
    <w:p w14:paraId="3C23AB3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>long *</w:t>
      </w:r>
      <w:proofErr w:type="spellStart"/>
      <w:r w:rsidRPr="0074142B">
        <w:rPr>
          <w:rFonts w:ascii="Times New Roman" w:eastAsia="SimSun" w:hAnsi="Times New Roman" w:cs="Times New Roman" w:hint="eastAsia"/>
          <w:kern w:val="2"/>
        </w:rPr>
        <w:t>OR_List</w:t>
      </w:r>
      <w:proofErr w:type="spellEnd"/>
      <w:r w:rsidRPr="0074142B">
        <w:rPr>
          <w:rFonts w:ascii="Times New Roman" w:eastAsia="SimSun" w:hAnsi="Times New Roman" w:cs="Times New Roman" w:hint="eastAsia"/>
          <w:kern w:val="2"/>
        </w:rPr>
        <w:t xml:space="preserve">(List *List_ptr, List *List_ptr2); // </w:t>
      </w:r>
      <w:r w:rsidRPr="0074142B">
        <w:rPr>
          <w:rFonts w:ascii="Times New Roman" w:eastAsia="SimSun" w:hAnsi="Times New Roman" w:cs="Times New Roman" w:hint="eastAsia"/>
          <w:kern w:val="2"/>
        </w:rPr>
        <w:t>试试输出到缓存区是否可行</w:t>
      </w:r>
    </w:p>
    <w:p w14:paraId="3F6C3B0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void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init_form_array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List *ptr, long *a);       // as the name</w:t>
      </w:r>
    </w:p>
    <w:p w14:paraId="3620E0B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long *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AND_List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List *List_ptr, List *List_ptr2);</w:t>
      </w:r>
    </w:p>
    <w:p w14:paraId="2659CBA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int main(void)</w:t>
      </w:r>
    </w:p>
    <w:p w14:paraId="5DE5E90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582AAAC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lastRenderedPageBreak/>
        <w:t xml:space="preserve">    puts("</w:t>
      </w:r>
      <w:r w:rsidRPr="0074142B">
        <w:rPr>
          <w:rFonts w:ascii="Times New Roman" w:eastAsia="SimSun" w:hAnsi="Times New Roman" w:cs="Times New Roman" w:hint="eastAsia"/>
          <w:kern w:val="2"/>
        </w:rPr>
        <w:t>实验名称</w:t>
      </w:r>
      <w:r w:rsidRPr="0074142B">
        <w:rPr>
          <w:rFonts w:ascii="Times New Roman" w:eastAsia="SimSun" w:hAnsi="Times New Roman" w:cs="Times New Roman" w:hint="eastAsia"/>
          <w:kern w:val="2"/>
        </w:rPr>
        <w:t xml:space="preserve">:       </w:t>
      </w:r>
      <w:r w:rsidRPr="0074142B">
        <w:rPr>
          <w:rFonts w:ascii="Times New Roman" w:eastAsia="SimSun" w:hAnsi="Times New Roman" w:cs="Times New Roman" w:hint="eastAsia"/>
          <w:kern w:val="2"/>
        </w:rPr>
        <w:t>实验</w:t>
      </w:r>
      <w:r w:rsidRPr="0074142B">
        <w:rPr>
          <w:rFonts w:ascii="Times New Roman" w:eastAsia="SimSun" w:hAnsi="Times New Roman" w:cs="Times New Roman" w:hint="eastAsia"/>
          <w:kern w:val="2"/>
        </w:rPr>
        <w:t xml:space="preserve">1.2 </w:t>
      </w:r>
      <w:r w:rsidRPr="0074142B">
        <w:rPr>
          <w:rFonts w:ascii="Times New Roman" w:eastAsia="SimSun" w:hAnsi="Times New Roman" w:cs="Times New Roman" w:hint="eastAsia"/>
          <w:kern w:val="2"/>
        </w:rPr>
        <w:t>单链表的相关运算</w:t>
      </w:r>
      <w:r w:rsidRPr="0074142B">
        <w:rPr>
          <w:rFonts w:ascii="Times New Roman" w:eastAsia="SimSun" w:hAnsi="Times New Roman" w:cs="Times New Roman" w:hint="eastAsia"/>
          <w:kern w:val="2"/>
        </w:rPr>
        <w:t>");</w:t>
      </w:r>
    </w:p>
    <w:p w14:paraId="77E7902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homework_start();</w:t>
      </w:r>
    </w:p>
    <w:p w14:paraId="09930B6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List *List_ptr =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create_list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); // one</w:t>
      </w:r>
    </w:p>
    <w:p w14:paraId="69294E6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it(List_ptr);</w:t>
      </w:r>
    </w:p>
    <w:p w14:paraId="70B1930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how(List_ptr);</w:t>
      </w:r>
    </w:p>
    <w:p w14:paraId="6762EDBA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    fflush(stdin); // </w:t>
      </w:r>
      <w:r w:rsidRPr="0074142B">
        <w:rPr>
          <w:rFonts w:ascii="Times New Roman" w:eastAsia="SimSun" w:hAnsi="Times New Roman" w:cs="Times New Roman" w:hint="eastAsia"/>
          <w:kern w:val="2"/>
        </w:rPr>
        <w:t>刷新输入区</w:t>
      </w:r>
    </w:p>
    <w:p w14:paraId="5946E59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insert(List_ptr);</w:t>
      </w:r>
    </w:p>
    <w:p w14:paraId="0FE2B6B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show(List_ptr);</w:t>
      </w:r>
    </w:p>
    <w:p w14:paraId="07882A5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fflush(stdin);</w:t>
      </w:r>
    </w:p>
    <w:p w14:paraId="0DCC939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delete_List(List_ptr);</w:t>
      </w:r>
    </w:p>
    <w:p w14:paraId="7C45B3E1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show(List_ptr);</w:t>
      </w:r>
    </w:p>
    <w:p w14:paraId="1912C44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List *List_ptr2 =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create_list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); // another</w:t>
      </w:r>
    </w:p>
    <w:p w14:paraId="00000C32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it(List_ptr2);</w:t>
      </w:r>
    </w:p>
    <w:p w14:paraId="1CE0831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how(List_ptr2);</w:t>
      </w:r>
    </w:p>
    <w:p w14:paraId="6C11507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    fflush(stdin);                   // </w:t>
      </w:r>
      <w:r w:rsidRPr="0074142B">
        <w:rPr>
          <w:rFonts w:ascii="Times New Roman" w:eastAsia="SimSun" w:hAnsi="Times New Roman" w:cs="Times New Roman" w:hint="eastAsia"/>
          <w:kern w:val="2"/>
        </w:rPr>
        <w:t>刷新输入区</w:t>
      </w:r>
    </w:p>
    <w:p w14:paraId="6F4991D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List *List_ptr3 =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create_list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); // result</w:t>
      </w:r>
    </w:p>
    <w:p w14:paraId="746CDB6A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    </w:t>
      </w:r>
      <w:proofErr w:type="spellStart"/>
      <w:r w:rsidRPr="0074142B">
        <w:rPr>
          <w:rFonts w:ascii="Times New Roman" w:eastAsia="SimSun" w:hAnsi="Times New Roman" w:cs="Times New Roman" w:hint="eastAsia"/>
          <w:kern w:val="2"/>
        </w:rPr>
        <w:t>OR_List</w:t>
      </w:r>
      <w:proofErr w:type="spellEnd"/>
      <w:r w:rsidRPr="0074142B">
        <w:rPr>
          <w:rFonts w:ascii="Times New Roman" w:eastAsia="SimSun" w:hAnsi="Times New Roman" w:cs="Times New Roman" w:hint="eastAsia"/>
          <w:kern w:val="2"/>
        </w:rPr>
        <w:t xml:space="preserve">(List_ptr, List_ptr2);    // </w:t>
      </w:r>
      <w:r w:rsidRPr="0074142B">
        <w:rPr>
          <w:rFonts w:ascii="Times New Roman" w:eastAsia="SimSun" w:hAnsi="Times New Roman" w:cs="Times New Roman" w:hint="eastAsia"/>
          <w:kern w:val="2"/>
        </w:rPr>
        <w:t>能否通过输入到缓存区的方式初始化顺序表？</w:t>
      </w:r>
    </w:p>
    <w:p w14:paraId="0F2A6A8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long *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result_array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 xml:space="preserve"> =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AND_List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List_ptr, List_ptr2);</w:t>
      </w:r>
    </w:p>
    <w:p w14:paraId="6945314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init_form_array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 xml:space="preserve">(List_ptr3,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result_array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);</w:t>
      </w:r>
    </w:p>
    <w:p w14:paraId="1E805D2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how(List_ptr3);</w:t>
      </w:r>
    </w:p>
    <w:p w14:paraId="3D81FA9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result_array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 xml:space="preserve"> =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OR_List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List_ptr, List_ptr2);</w:t>
      </w:r>
    </w:p>
    <w:p w14:paraId="3E76EB1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init_form_array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 xml:space="preserve">(List_ptr3,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result_array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);</w:t>
      </w:r>
    </w:p>
    <w:p w14:paraId="7324A2D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how(List_ptr3);</w:t>
      </w:r>
    </w:p>
    <w:p w14:paraId="5F88371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homework_done();</w:t>
      </w:r>
    </w:p>
    <w:p w14:paraId="07B6930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return 0;</w:t>
      </w:r>
    </w:p>
    <w:p w14:paraId="023317F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p w14:paraId="7D2AF67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List *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create_list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void)</w:t>
      </w:r>
    </w:p>
    <w:p w14:paraId="743EBCC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25DD050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return (List *)malloc(sizeof(List));</w:t>
      </w:r>
    </w:p>
    <w:p w14:paraId="2B166BD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p w14:paraId="16347EA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void init(List *ptr)</w:t>
      </w:r>
    </w:p>
    <w:p w14:paraId="76EAF10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2E2D9421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long num;</w:t>
      </w:r>
    </w:p>
    <w:p w14:paraId="25986FC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tr-&gt;cnt = 0;</w:t>
      </w:r>
    </w:p>
    <w:p w14:paraId="6404410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uts("enter numbers\nCTRL^X to end\n");</w:t>
      </w:r>
    </w:p>
    <w:p w14:paraId="123FF52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while (scanf("%ld", &amp;num))</w:t>
      </w:r>
    </w:p>
    <w:p w14:paraId="3AAB93F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6357F4D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ptr-&gt;data[ptr-&gt;cnt] = num;</w:t>
      </w:r>
    </w:p>
    <w:p w14:paraId="4058F05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ptr-&gt;cnt++;</w:t>
      </w:r>
    </w:p>
    <w:p w14:paraId="2F0811D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 // enter some numbers</w:t>
      </w:r>
    </w:p>
    <w:p w14:paraId="63A14AB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true_cnt = ptr-&gt;cnt;</w:t>
      </w:r>
    </w:p>
    <w:p w14:paraId="3DBBE74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while (ptr-&gt;cnt &lt; SIZE)</w:t>
      </w:r>
    </w:p>
    <w:p w14:paraId="6CA493B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00C3B62A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lastRenderedPageBreak/>
        <w:t xml:space="preserve">        ptr-&gt;data[(ptr-&gt;cnt)++] = 0;</w:t>
      </w:r>
    </w:p>
    <w:p w14:paraId="6F30254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 // other numbers become 0</w:t>
      </w:r>
    </w:p>
    <w:p w14:paraId="2512DB3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tr-&gt;cnt = true_cnt;</w:t>
      </w:r>
    </w:p>
    <w:p w14:paraId="5F711B8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p w14:paraId="113B0E7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void 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init_form_array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List *ptr, long *a)</w:t>
      </w:r>
    </w:p>
    <w:p w14:paraId="21A7036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1F3AA99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i = 0;</w:t>
      </w:r>
    </w:p>
    <w:p w14:paraId="2889B70A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tr-&gt;cnt = 0;</w:t>
      </w:r>
    </w:p>
    <w:p w14:paraId="463FCDA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while (i &lt; SIZE)</w:t>
      </w:r>
    </w:p>
    <w:p w14:paraId="18C1636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4E0F10D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f (a[i])</w:t>
      </w:r>
    </w:p>
    <w:p w14:paraId="3305678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{</w:t>
      </w:r>
    </w:p>
    <w:p w14:paraId="7160E5E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ptr-&gt;data[ptr-&gt;cnt] = a[i];</w:t>
      </w:r>
    </w:p>
    <w:p w14:paraId="2D60BC8A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ptr-&gt;cnt++;</w:t>
      </w:r>
    </w:p>
    <w:p w14:paraId="732DCA1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}</w:t>
      </w:r>
    </w:p>
    <w:p w14:paraId="3EAE5A3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++;</w:t>
      </w:r>
    </w:p>
    <w:p w14:paraId="41C736F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 // enter some numbers</w:t>
      </w:r>
    </w:p>
    <w:p w14:paraId="12944C71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true_cnt = ptr-&gt;cnt;</w:t>
      </w:r>
    </w:p>
    <w:p w14:paraId="5E45530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while (ptr-&gt;cnt &lt; SIZE)</w:t>
      </w:r>
    </w:p>
    <w:p w14:paraId="24902F4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4A72A5E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ptr-&gt;data[(ptr-&gt;cnt)++] = 0;</w:t>
      </w:r>
    </w:p>
    <w:p w14:paraId="2B53C3C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 // other numbers become 0</w:t>
      </w:r>
    </w:p>
    <w:p w14:paraId="478B2F0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tr-&gt;cnt = true_cnt;</w:t>
      </w:r>
    </w:p>
    <w:p w14:paraId="4197985A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p w14:paraId="6FBC7DB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void show(List *ptr)</w:t>
      </w:r>
    </w:p>
    <w:p w14:paraId="2D310C6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4DB5F41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i = 0;</w:t>
      </w:r>
    </w:p>
    <w:p w14:paraId="58619E9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rintf("\nthe list:");</w:t>
      </w:r>
    </w:p>
    <w:p w14:paraId="340E2CA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while (ptr-&gt;data[i])</w:t>
      </w:r>
    </w:p>
    <w:p w14:paraId="1ED49B3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5D52CFC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printf("%ld ", ptr-&gt;data[i++]);</w:t>
      </w:r>
    </w:p>
    <w:p w14:paraId="4CF95CA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</w:t>
      </w:r>
    </w:p>
    <w:p w14:paraId="15656E2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   puts("\n");</w:t>
      </w:r>
    </w:p>
    <w:p w14:paraId="6F40B4E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p w14:paraId="2069B64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void insert(List *ptr)</w:t>
      </w:r>
    </w:p>
    <w:p w14:paraId="12817A1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0C365B3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index;</w:t>
      </w:r>
    </w:p>
    <w:p w14:paraId="1C570F8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uts("\nthe index to insert:");</w:t>
      </w:r>
    </w:p>
    <w:p w14:paraId="52FC464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canf("%d", &amp;index);</w:t>
      </w:r>
    </w:p>
    <w:p w14:paraId="3320D22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uts("\nthe number to insert:");</w:t>
      </w:r>
    </w:p>
    <w:p w14:paraId="0D2B237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long num;</w:t>
      </w:r>
    </w:p>
    <w:p w14:paraId="4AFD863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canf("%ld", &amp;num);</w:t>
      </w:r>
    </w:p>
    <w:p w14:paraId="7B13E0D2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i1, i2;</w:t>
      </w:r>
    </w:p>
    <w:p w14:paraId="44A4D27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1 = i2 = ptr-&gt;cnt;</w:t>
      </w:r>
    </w:p>
    <w:p w14:paraId="022C35D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while (i1 &gt; index)</w:t>
      </w:r>
    </w:p>
    <w:p w14:paraId="751B566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34CF3FB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ptr-&gt;data[i2] = ptr-&gt;data[--i1];</w:t>
      </w:r>
    </w:p>
    <w:p w14:paraId="0DCCD941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2 = i1;</w:t>
      </w:r>
    </w:p>
    <w:p w14:paraId="06B750C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lastRenderedPageBreak/>
        <w:t xml:space="preserve">    }</w:t>
      </w:r>
    </w:p>
    <w:p w14:paraId="41A3BF8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tr-&gt;data[index] = num;</w:t>
      </w:r>
    </w:p>
    <w:p w14:paraId="41F7B64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tr-&gt;cnt++;</w:t>
      </w:r>
    </w:p>
    <w:p w14:paraId="57195F0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p w14:paraId="0360163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void delete_List(List *ptr)</w:t>
      </w:r>
    </w:p>
    <w:p w14:paraId="18421BE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3B35E69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index;</w:t>
      </w:r>
    </w:p>
    <w:p w14:paraId="1DDB9E4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uts("\nthe index to delete:");</w:t>
      </w:r>
    </w:p>
    <w:p w14:paraId="0D549DF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canf("%d", &amp;index);</w:t>
      </w:r>
    </w:p>
    <w:p w14:paraId="023D6DE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i1, i2;</w:t>
      </w:r>
    </w:p>
    <w:p w14:paraId="09AD972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1 = i2 = index;</w:t>
      </w:r>
    </w:p>
    <w:p w14:paraId="638C660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while (ptr-&gt;data[i1])</w:t>
      </w:r>
    </w:p>
    <w:p w14:paraId="1C33B1A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0632C29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ptr-&gt;data[i1] = ptr-&gt;data[++i2];</w:t>
      </w:r>
    </w:p>
    <w:p w14:paraId="645FBE72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1 = i2;</w:t>
      </w:r>
    </w:p>
    <w:p w14:paraId="4819FFF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</w:t>
      </w:r>
    </w:p>
    <w:p w14:paraId="287D9DC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ptr-&gt;cnt--;</w:t>
      </w:r>
    </w:p>
    <w:p w14:paraId="761B404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p w14:paraId="0E7D9AD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>long *</w:t>
      </w:r>
      <w:proofErr w:type="spellStart"/>
      <w:r w:rsidRPr="0074142B">
        <w:rPr>
          <w:rFonts w:ascii="Times New Roman" w:eastAsia="SimSun" w:hAnsi="Times New Roman" w:cs="Times New Roman" w:hint="eastAsia"/>
          <w:kern w:val="2"/>
        </w:rPr>
        <w:t>OR_List</w:t>
      </w:r>
      <w:proofErr w:type="spellEnd"/>
      <w:r w:rsidRPr="0074142B">
        <w:rPr>
          <w:rFonts w:ascii="Times New Roman" w:eastAsia="SimSun" w:hAnsi="Times New Roman" w:cs="Times New Roman" w:hint="eastAsia"/>
          <w:kern w:val="2"/>
        </w:rPr>
        <w:t xml:space="preserve">(List *List_ptr, List *List_ptr2) // </w:t>
      </w:r>
      <w:r w:rsidRPr="0074142B">
        <w:rPr>
          <w:rFonts w:ascii="Times New Roman" w:eastAsia="SimSun" w:hAnsi="Times New Roman" w:cs="Times New Roman" w:hint="eastAsia"/>
          <w:kern w:val="2"/>
        </w:rPr>
        <w:t>试试输出到缓存区是否可行</w:t>
      </w:r>
    </w:p>
    <w:p w14:paraId="03AAFD9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51CFFDA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int i2 = 0;</w:t>
      </w:r>
    </w:p>
    <w:p w14:paraId="33438B9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k = 0;</w:t>
      </w:r>
    </w:p>
    <w:p w14:paraId="414E42F2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tatic long a[SIZE] = {0};</w:t>
      </w:r>
    </w:p>
    <w:p w14:paraId="726B0EC2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while ((List_ptr-&gt;data[i]) || (List_ptr2-&gt;data[i]))</w:t>
      </w:r>
    </w:p>
    <w:p w14:paraId="1022284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{</w:t>
      </w:r>
    </w:p>
    <w:p w14:paraId="09710DA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*while ((List_ptr-&gt;data[i]) || (List_ptr2-&gt;data[i]))</w:t>
      </w:r>
    </w:p>
    <w:p w14:paraId="5126A1C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521939C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nt i2=i;</w:t>
      </w:r>
    </w:p>
    <w:p w14:paraId="2CC9F251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</w:t>
      </w:r>
    </w:p>
    <w:p w14:paraId="5A61C64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</w:p>
    <w:p w14:paraId="7401264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f ((List_ptr-&gt;data[i]) == (List_ptr2-&gt;data[i]))</w:t>
      </w:r>
    </w:p>
    <w:p w14:paraId="6B26555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38A606C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a[k++] = List_ptr-&gt;data[i++];</w:t>
      </w:r>
    </w:p>
    <w:p w14:paraId="545F2EC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</w:t>
      </w:r>
    </w:p>
    <w:p w14:paraId="629349E2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else</w:t>
      </w:r>
    </w:p>
    <w:p w14:paraId="4786540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0752136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a[k++] = List_ptr-&gt;data[i];</w:t>
      </w:r>
    </w:p>
    <w:p w14:paraId="72BEB96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a[k++] = List_ptr2-&gt;data[i++];</w:t>
      </w:r>
    </w:p>
    <w:p w14:paraId="19DC32C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</w:t>
      </w:r>
    </w:p>
    <w:p w14:paraId="2F94241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long key =List_ptr-&gt;data[i];*/</w:t>
      </w:r>
    </w:p>
    <w:p w14:paraId="6139DB4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for (int i = 0; i &lt; (List_ptr-&gt;cnt); i++)</w:t>
      </w:r>
    </w:p>
    <w:p w14:paraId="039EFB5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a[k++] = List_ptr-&gt;data[i];</w:t>
      </w:r>
    </w:p>
    <w:p w14:paraId="051D987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for (int i = 0; i &lt; (List_ptr2-&gt;cnt); i++)</w:t>
      </w:r>
    </w:p>
    <w:p w14:paraId="5B6FE9B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a[k++] = List_ptr2-&gt;data[i];</w:t>
      </w:r>
    </w:p>
    <w:p w14:paraId="6F6630C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lastRenderedPageBreak/>
        <w:t xml:space="preserve">    for (int i = 0; i &lt; ((List_ptr2-&gt;cnt) + (List_ptr-&gt;cnt));)</w:t>
      </w:r>
    </w:p>
    <w:p w14:paraId="3E6A229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08BD4AF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long key = a[i];</w:t>
      </w:r>
    </w:p>
    <w:p w14:paraId="60F2300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f (a[i])</w:t>
      </w:r>
    </w:p>
    <w:p w14:paraId="4629B39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{</w:t>
      </w:r>
    </w:p>
    <w:p w14:paraId="48DB9E6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for (int in = i + 1; in &lt; ((List_ptr2-&gt;cnt) + (List_ptr-&gt;cnt)); in++)</w:t>
      </w:r>
    </w:p>
    <w:p w14:paraId="2C5849CE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{</w:t>
      </w:r>
    </w:p>
    <w:p w14:paraId="521437C1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    if (key == a[in])</w:t>
      </w:r>
    </w:p>
    <w:p w14:paraId="6CABD1BC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        a[in] = 0;</w:t>
      </w:r>
    </w:p>
    <w:p w14:paraId="169A055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}</w:t>
      </w:r>
    </w:p>
    <w:p w14:paraId="2DCBD81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}</w:t>
      </w:r>
    </w:p>
    <w:p w14:paraId="002E8D88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++;</w:t>
      </w:r>
    </w:p>
    <w:p w14:paraId="14F8485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</w:t>
      </w:r>
    </w:p>
    <w:p w14:paraId="13FBF25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    // </w:t>
      </w:r>
      <w:r w:rsidRPr="0074142B">
        <w:rPr>
          <w:rFonts w:ascii="Times New Roman" w:eastAsia="SimSun" w:hAnsi="Times New Roman" w:cs="Times New Roman" w:hint="eastAsia"/>
          <w:kern w:val="2"/>
        </w:rPr>
        <w:t>抓住</w:t>
      </w:r>
      <w:proofErr w:type="gramStart"/>
      <w:r w:rsidRPr="0074142B">
        <w:rPr>
          <w:rFonts w:ascii="Times New Roman" w:eastAsia="SimSun" w:hAnsi="Times New Roman" w:cs="Times New Roman" w:hint="eastAsia"/>
          <w:kern w:val="2"/>
        </w:rPr>
        <w:t>一</w:t>
      </w:r>
      <w:proofErr w:type="gramEnd"/>
      <w:r w:rsidRPr="0074142B">
        <w:rPr>
          <w:rFonts w:ascii="Times New Roman" w:eastAsia="SimSun" w:hAnsi="Times New Roman" w:cs="Times New Roman" w:hint="eastAsia"/>
          <w:kern w:val="2"/>
        </w:rPr>
        <w:t>个数，分别在两个数组中捋一遍，重复此过程</w:t>
      </w:r>
      <w:r w:rsidRPr="0074142B">
        <w:rPr>
          <w:rFonts w:ascii="Times New Roman" w:eastAsia="SimSun" w:hAnsi="Times New Roman" w:cs="Times New Roman" w:hint="eastAsia"/>
          <w:kern w:val="2"/>
        </w:rPr>
        <w:t>_</w:t>
      </w:r>
      <w:r w:rsidRPr="0074142B">
        <w:rPr>
          <w:rFonts w:ascii="Times New Roman" w:eastAsia="SimSun" w:hAnsi="Times New Roman" w:cs="Times New Roman" w:hint="eastAsia"/>
          <w:kern w:val="2"/>
        </w:rPr>
        <w:t>被否定</w:t>
      </w:r>
    </w:p>
    <w:p w14:paraId="438CFFC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    // </w:t>
      </w:r>
      <w:r w:rsidRPr="0074142B">
        <w:rPr>
          <w:rFonts w:ascii="Times New Roman" w:eastAsia="SimSun" w:hAnsi="Times New Roman" w:cs="Times New Roman" w:hint="eastAsia"/>
          <w:kern w:val="2"/>
        </w:rPr>
        <w:t>全部写入一个数组，然后查重</w:t>
      </w:r>
    </w:p>
    <w:p w14:paraId="133D513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}</w:t>
      </w:r>
    </w:p>
    <w:p w14:paraId="3261617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return a;</w:t>
      </w:r>
    </w:p>
    <w:p w14:paraId="5CE47B0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p w14:paraId="444FA35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 w:hint="eastAsia"/>
          <w:kern w:val="2"/>
        </w:rPr>
        <w:t xml:space="preserve">// </w:t>
      </w:r>
      <w:r w:rsidRPr="0074142B">
        <w:rPr>
          <w:rFonts w:ascii="Times New Roman" w:eastAsia="SimSun" w:hAnsi="Times New Roman" w:cs="Times New Roman" w:hint="eastAsia"/>
          <w:kern w:val="2"/>
        </w:rPr>
        <w:t>相同的都归</w:t>
      </w:r>
      <w:r w:rsidRPr="0074142B">
        <w:rPr>
          <w:rFonts w:ascii="Times New Roman" w:eastAsia="SimSun" w:hAnsi="Times New Roman" w:cs="Times New Roman" w:hint="eastAsia"/>
          <w:kern w:val="2"/>
        </w:rPr>
        <w:t>0</w:t>
      </w:r>
      <w:r w:rsidRPr="0074142B">
        <w:rPr>
          <w:rFonts w:ascii="Times New Roman" w:eastAsia="SimSun" w:hAnsi="Times New Roman" w:cs="Times New Roman" w:hint="eastAsia"/>
          <w:kern w:val="2"/>
        </w:rPr>
        <w:t>，只要第一组</w:t>
      </w:r>
    </w:p>
    <w:p w14:paraId="3E3B03F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long *</w:t>
      </w:r>
      <w:proofErr w:type="spellStart"/>
      <w:r w:rsidRPr="0074142B">
        <w:rPr>
          <w:rFonts w:ascii="Times New Roman" w:eastAsia="SimSun" w:hAnsi="Times New Roman" w:cs="Times New Roman"/>
          <w:kern w:val="2"/>
        </w:rPr>
        <w:t>AND_List</w:t>
      </w:r>
      <w:proofErr w:type="spellEnd"/>
      <w:r w:rsidRPr="0074142B">
        <w:rPr>
          <w:rFonts w:ascii="Times New Roman" w:eastAsia="SimSun" w:hAnsi="Times New Roman" w:cs="Times New Roman"/>
          <w:kern w:val="2"/>
        </w:rPr>
        <w:t>(List *List_ptr, List *List_ptr2)</w:t>
      </w:r>
    </w:p>
    <w:p w14:paraId="791525F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{</w:t>
      </w:r>
    </w:p>
    <w:p w14:paraId="3B5EC79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// int i2 = 0;</w:t>
      </w:r>
    </w:p>
    <w:p w14:paraId="3E1B580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int k = 0;</w:t>
      </w:r>
    </w:p>
    <w:p w14:paraId="3A0BCCA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static long a[SIZE] = {0};</w:t>
      </w:r>
    </w:p>
    <w:p w14:paraId="71B79FB3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for (int i = 0; i &lt; (List_ptr-&gt;cnt); i++)</w:t>
      </w:r>
    </w:p>
    <w:p w14:paraId="2C767F3A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a[k++] = List_ptr-&gt;data[i];</w:t>
      </w:r>
    </w:p>
    <w:p w14:paraId="58FBAECF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for (int i = 0; i &lt; (List_ptr2-&gt;cnt); i++)</w:t>
      </w:r>
    </w:p>
    <w:p w14:paraId="4A6E13C4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a[k++] = List_ptr2-&gt;data[i];</w:t>
      </w:r>
    </w:p>
    <w:p w14:paraId="7BF9148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for (int i = 0; i &lt; ((List_ptr2-&gt;cnt) + (List_ptr-&gt;cnt));)</w:t>
      </w:r>
    </w:p>
    <w:p w14:paraId="1D946B9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{</w:t>
      </w:r>
    </w:p>
    <w:p w14:paraId="61F0215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long key = a[i];</w:t>
      </w:r>
    </w:p>
    <w:p w14:paraId="543C349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f (a[i])</w:t>
      </w:r>
    </w:p>
    <w:p w14:paraId="24BA55DB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{</w:t>
      </w:r>
    </w:p>
    <w:p w14:paraId="1B7C739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for (int in = i + 1; in &lt; ((List_ptr2-&gt;cnt) + (List_ptr-&gt;cnt)); in++)</w:t>
      </w:r>
    </w:p>
    <w:p w14:paraId="106B818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{</w:t>
      </w:r>
    </w:p>
    <w:p w14:paraId="07552D2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    if (key == a[in])</w:t>
      </w:r>
    </w:p>
    <w:p w14:paraId="69B1F67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        a[i] = a[in] = 0;</w:t>
      </w:r>
    </w:p>
    <w:p w14:paraId="6B4980D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    }</w:t>
      </w:r>
    </w:p>
    <w:p w14:paraId="7DE05566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}</w:t>
      </w:r>
    </w:p>
    <w:p w14:paraId="22392B29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i++;</w:t>
      </w:r>
    </w:p>
    <w:p w14:paraId="0639762D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}</w:t>
      </w:r>
    </w:p>
    <w:p w14:paraId="65774B40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for (int i = List_ptr-&gt;cnt; i &lt; ((List_ptr2-&gt;cnt) + (List_ptr-&gt;cnt)); i++)</w:t>
      </w:r>
    </w:p>
    <w:p w14:paraId="2C8ECB37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 xml:space="preserve">        a[i] = 0;</w:t>
      </w:r>
    </w:p>
    <w:p w14:paraId="7D16C535" w14:textId="77777777" w:rsidR="0074142B" w:rsidRPr="0074142B" w:rsidRDefault="0074142B" w:rsidP="0074142B">
      <w:pPr>
        <w:pStyle w:val="aa"/>
        <w:rPr>
          <w:rFonts w:ascii="Times New Roman" w:eastAsia="SimSun" w:hAnsi="Times New Roman" w:cs="Times New Roman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lastRenderedPageBreak/>
        <w:t xml:space="preserve">    return a;</w:t>
      </w:r>
    </w:p>
    <w:p w14:paraId="54F70567" w14:textId="6D98865A" w:rsidR="0074142B" w:rsidRPr="0074142B" w:rsidRDefault="0074142B" w:rsidP="0074142B">
      <w:pPr>
        <w:pStyle w:val="aa"/>
        <w:rPr>
          <w:rFonts w:ascii="Times New Roman" w:eastAsia="SimSun" w:hAnsi="Times New Roman" w:cs="Times New Roman" w:hint="eastAsia"/>
          <w:kern w:val="2"/>
        </w:rPr>
      </w:pPr>
      <w:r w:rsidRPr="0074142B">
        <w:rPr>
          <w:rFonts w:ascii="Times New Roman" w:eastAsia="SimSun" w:hAnsi="Times New Roman" w:cs="Times New Roman"/>
          <w:kern w:val="2"/>
        </w:rPr>
        <w:t>}</w:t>
      </w:r>
    </w:p>
    <w:sectPr w:rsidR="0074142B" w:rsidRPr="0074142B" w:rsidSect="0074142B">
      <w:type w:val="continuous"/>
      <w:pgSz w:w="11906" w:h="16838"/>
      <w:pgMar w:top="1440" w:right="1134" w:bottom="1440" w:left="1418" w:header="851" w:footer="850" w:gutter="0"/>
      <w:pgNumType w:start="1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BB23D" w14:textId="77777777" w:rsidR="00790FD3" w:rsidRDefault="00790FD3">
      <w:r>
        <w:separator/>
      </w:r>
    </w:p>
  </w:endnote>
  <w:endnote w:type="continuationSeparator" w:id="0">
    <w:p w14:paraId="50B8E625" w14:textId="77777777" w:rsidR="00790FD3" w:rsidRDefault="00790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0E4B2" w14:textId="77777777" w:rsidR="00790FD3" w:rsidRDefault="00790FD3">
      <w:r>
        <w:separator/>
      </w:r>
    </w:p>
  </w:footnote>
  <w:footnote w:type="continuationSeparator" w:id="0">
    <w:p w14:paraId="48A37C49" w14:textId="77777777" w:rsidR="00790FD3" w:rsidRDefault="00790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4CD" w14:textId="77777777" w:rsidR="00F31E0E" w:rsidRDefault="00000000">
    <w:pPr>
      <w:pStyle w:val="a3"/>
    </w:pPr>
    <w:r>
      <w:rPr>
        <w:noProof/>
      </w:rPr>
      <w:pict w14:anchorId="2333F5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4" o:spid="_x0000_s1039" type="#_x0000_t136" style="position:absolute;left:0;text-align:left;margin-left:0;margin-top:0;width:298.3pt;height:40.7pt;rotation:315;z-index:-25164288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68296" w14:textId="77777777" w:rsidR="00F31E0E" w:rsidRDefault="00000000">
    <w:pPr>
      <w:pStyle w:val="a3"/>
    </w:pPr>
    <w:r>
      <w:rPr>
        <w:noProof/>
      </w:rPr>
      <w:pict w14:anchorId="1B4C71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3" o:spid="_x0000_s1038" type="#_x0000_t136" style="position:absolute;left:0;text-align:left;margin-left:0;margin-top:0;width:298.3pt;height:40.7pt;rotation:315;z-index:-2516449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3073"/>
    <w:multiLevelType w:val="hybridMultilevel"/>
    <w:tmpl w:val="EFD8FA36"/>
    <w:lvl w:ilvl="0" w:tplc="9B28D884">
      <w:start w:val="1"/>
      <w:numFmt w:val="ideographDigital"/>
      <w:lvlText w:val="实验%1：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93038D4"/>
    <w:multiLevelType w:val="hybridMultilevel"/>
    <w:tmpl w:val="A6AEF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7731E"/>
    <w:multiLevelType w:val="hybridMultilevel"/>
    <w:tmpl w:val="CAC2FD5C"/>
    <w:lvl w:ilvl="0" w:tplc="B8FE66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9B506E0"/>
    <w:multiLevelType w:val="hybridMultilevel"/>
    <w:tmpl w:val="E80C903E"/>
    <w:lvl w:ilvl="0" w:tplc="3D38DEFC">
      <w:start w:val="1"/>
      <w:numFmt w:val="ideographDigital"/>
      <w:lvlText w:val="实验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AD119CF"/>
    <w:multiLevelType w:val="hybridMultilevel"/>
    <w:tmpl w:val="A6AEF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DF2FD1"/>
    <w:multiLevelType w:val="multilevel"/>
    <w:tmpl w:val="EFD8FA36"/>
    <w:lvl w:ilvl="0">
      <w:start w:val="1"/>
      <w:numFmt w:val="ideographDigital"/>
      <w:lvlText w:val="实验%1：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3F678E0"/>
    <w:multiLevelType w:val="multilevel"/>
    <w:tmpl w:val="CAC2FD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C2D3276"/>
    <w:multiLevelType w:val="hybridMultilevel"/>
    <w:tmpl w:val="41D05F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3F4375"/>
    <w:multiLevelType w:val="hybridMultilevel"/>
    <w:tmpl w:val="74789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F7E94"/>
    <w:multiLevelType w:val="hybridMultilevel"/>
    <w:tmpl w:val="AB0EADF0"/>
    <w:lvl w:ilvl="0" w:tplc="6340096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2C580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0EBC7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FEF38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AE02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40440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C4085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2C93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684C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0C6CB7"/>
    <w:multiLevelType w:val="hybridMultilevel"/>
    <w:tmpl w:val="FD205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42C9D"/>
    <w:multiLevelType w:val="hybridMultilevel"/>
    <w:tmpl w:val="35F2ED34"/>
    <w:lvl w:ilvl="0" w:tplc="947A981E">
      <w:start w:val="3"/>
      <w:numFmt w:val="decimal"/>
      <w:lvlText w:val="%1）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00" w:hanging="420"/>
      </w:pPr>
    </w:lvl>
    <w:lvl w:ilvl="2" w:tplc="0409001B" w:tentative="1">
      <w:start w:val="1"/>
      <w:numFmt w:val="lowerRoman"/>
      <w:lvlText w:val="%3."/>
      <w:lvlJc w:val="righ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9" w:tentative="1">
      <w:start w:val="1"/>
      <w:numFmt w:val="lowerLetter"/>
      <w:lvlText w:val="%5)"/>
      <w:lvlJc w:val="left"/>
      <w:pPr>
        <w:ind w:left="3060" w:hanging="420"/>
      </w:pPr>
    </w:lvl>
    <w:lvl w:ilvl="5" w:tplc="0409001B" w:tentative="1">
      <w:start w:val="1"/>
      <w:numFmt w:val="lowerRoman"/>
      <w:lvlText w:val="%6."/>
      <w:lvlJc w:val="righ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9" w:tentative="1">
      <w:start w:val="1"/>
      <w:numFmt w:val="lowerLetter"/>
      <w:lvlText w:val="%8)"/>
      <w:lvlJc w:val="left"/>
      <w:pPr>
        <w:ind w:left="4320" w:hanging="420"/>
      </w:pPr>
    </w:lvl>
    <w:lvl w:ilvl="8" w:tplc="0409001B" w:tentative="1">
      <w:start w:val="1"/>
      <w:numFmt w:val="lowerRoman"/>
      <w:lvlText w:val="%9."/>
      <w:lvlJc w:val="right"/>
      <w:pPr>
        <w:ind w:left="4740" w:hanging="420"/>
      </w:pPr>
    </w:lvl>
  </w:abstractNum>
  <w:abstractNum w:abstractNumId="12" w15:restartNumberingAfterBreak="0">
    <w:nsid w:val="32CD22A6"/>
    <w:multiLevelType w:val="hybridMultilevel"/>
    <w:tmpl w:val="1CBCDD12"/>
    <w:lvl w:ilvl="0" w:tplc="BB4601F4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5971BF0"/>
    <w:multiLevelType w:val="multilevel"/>
    <w:tmpl w:val="DBFE405E"/>
    <w:lvl w:ilvl="0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E276DFD"/>
    <w:multiLevelType w:val="multilevel"/>
    <w:tmpl w:val="E80C903E"/>
    <w:lvl w:ilvl="0">
      <w:start w:val="1"/>
      <w:numFmt w:val="ideographDigital"/>
      <w:lvlText w:val="实验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1B13B95"/>
    <w:multiLevelType w:val="multilevel"/>
    <w:tmpl w:val="1CBCDD12"/>
    <w:lvl w:ilvl="0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  <w:lang w:val="en-US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5BD82C67"/>
    <w:multiLevelType w:val="hybridMultilevel"/>
    <w:tmpl w:val="45F8B164"/>
    <w:lvl w:ilvl="0" w:tplc="F4A2A51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034284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243C6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30A3C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D6528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F4750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60BFA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64961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C21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644A"/>
    <w:multiLevelType w:val="hybridMultilevel"/>
    <w:tmpl w:val="564CFAB0"/>
    <w:lvl w:ilvl="0" w:tplc="6CD490C0">
      <w:start w:val="1"/>
      <w:numFmt w:val="ideographDigital"/>
      <w:lvlText w:val="实验%1：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6C414A7C"/>
    <w:multiLevelType w:val="hybridMultilevel"/>
    <w:tmpl w:val="57864B10"/>
    <w:lvl w:ilvl="0" w:tplc="2B18C49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E0E8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4430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6CE3C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40E1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AA80D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30A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2CEB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9E10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56B21"/>
    <w:multiLevelType w:val="hybridMultilevel"/>
    <w:tmpl w:val="23AE2FE6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729A3F10"/>
    <w:multiLevelType w:val="hybridMultilevel"/>
    <w:tmpl w:val="AB822AE2"/>
    <w:lvl w:ilvl="0" w:tplc="BF9EA006">
      <w:start w:val="1"/>
      <w:numFmt w:val="decimal"/>
      <w:lvlText w:val="（%1）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77F414C2"/>
    <w:multiLevelType w:val="hybridMultilevel"/>
    <w:tmpl w:val="FC18AC22"/>
    <w:lvl w:ilvl="0" w:tplc="290C3CEE">
      <w:start w:val="2"/>
      <w:numFmt w:val="decimal"/>
      <w:lvlText w:val="%1、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F2578D3"/>
    <w:multiLevelType w:val="multilevel"/>
    <w:tmpl w:val="564CFAB0"/>
    <w:lvl w:ilvl="0">
      <w:start w:val="1"/>
      <w:numFmt w:val="ideographDigital"/>
      <w:lvlText w:val="实验%1：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7F6518A3"/>
    <w:multiLevelType w:val="hybridMultilevel"/>
    <w:tmpl w:val="D8941D20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665059430">
    <w:abstractNumId w:val="23"/>
  </w:num>
  <w:num w:numId="2" w16cid:durableId="2000965051">
    <w:abstractNumId w:val="2"/>
  </w:num>
  <w:num w:numId="3" w16cid:durableId="1987737922">
    <w:abstractNumId w:val="6"/>
  </w:num>
  <w:num w:numId="4" w16cid:durableId="1968582809">
    <w:abstractNumId w:val="3"/>
  </w:num>
  <w:num w:numId="5" w16cid:durableId="2014455878">
    <w:abstractNumId w:val="14"/>
  </w:num>
  <w:num w:numId="6" w16cid:durableId="728923993">
    <w:abstractNumId w:val="17"/>
  </w:num>
  <w:num w:numId="7" w16cid:durableId="257907748">
    <w:abstractNumId w:val="22"/>
  </w:num>
  <w:num w:numId="8" w16cid:durableId="1971087085">
    <w:abstractNumId w:val="0"/>
  </w:num>
  <w:num w:numId="9" w16cid:durableId="1250970115">
    <w:abstractNumId w:val="5"/>
  </w:num>
  <w:num w:numId="10" w16cid:durableId="875778987">
    <w:abstractNumId w:val="12"/>
  </w:num>
  <w:num w:numId="11" w16cid:durableId="1674797476">
    <w:abstractNumId w:val="13"/>
  </w:num>
  <w:num w:numId="12" w16cid:durableId="192423521">
    <w:abstractNumId w:val="15"/>
  </w:num>
  <w:num w:numId="13" w16cid:durableId="1745102131">
    <w:abstractNumId w:val="10"/>
  </w:num>
  <w:num w:numId="14" w16cid:durableId="1353145958">
    <w:abstractNumId w:val="8"/>
  </w:num>
  <w:num w:numId="15" w16cid:durableId="482964214">
    <w:abstractNumId w:val="19"/>
  </w:num>
  <w:num w:numId="16" w16cid:durableId="550774311">
    <w:abstractNumId w:val="4"/>
  </w:num>
  <w:num w:numId="17" w16cid:durableId="1400401722">
    <w:abstractNumId w:val="1"/>
  </w:num>
  <w:num w:numId="18" w16cid:durableId="293559856">
    <w:abstractNumId w:val="20"/>
  </w:num>
  <w:num w:numId="19" w16cid:durableId="954940830">
    <w:abstractNumId w:val="21"/>
  </w:num>
  <w:num w:numId="20" w16cid:durableId="1502769026">
    <w:abstractNumId w:val="11"/>
  </w:num>
  <w:num w:numId="21" w16cid:durableId="1044335304">
    <w:abstractNumId w:val="18"/>
  </w:num>
  <w:num w:numId="22" w16cid:durableId="262415970">
    <w:abstractNumId w:val="7"/>
  </w:num>
  <w:num w:numId="23" w16cid:durableId="2087072116">
    <w:abstractNumId w:val="16"/>
  </w:num>
  <w:num w:numId="24" w16cid:durableId="9726386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jK3NDM1tzQyMTZX0lEKTi0uzszPAykwqQUAvN3vySwAAAA="/>
  </w:docVars>
  <w:rsids>
    <w:rsidRoot w:val="00FF62EF"/>
    <w:rsid w:val="000076F1"/>
    <w:rsid w:val="00011581"/>
    <w:rsid w:val="000151BA"/>
    <w:rsid w:val="000207DC"/>
    <w:rsid w:val="000208C1"/>
    <w:rsid w:val="00020C12"/>
    <w:rsid w:val="00021598"/>
    <w:rsid w:val="00031822"/>
    <w:rsid w:val="000336E3"/>
    <w:rsid w:val="00042971"/>
    <w:rsid w:val="00043DA6"/>
    <w:rsid w:val="00047928"/>
    <w:rsid w:val="00050C74"/>
    <w:rsid w:val="00051050"/>
    <w:rsid w:val="000543FC"/>
    <w:rsid w:val="000546EB"/>
    <w:rsid w:val="00057225"/>
    <w:rsid w:val="0006037E"/>
    <w:rsid w:val="000605A0"/>
    <w:rsid w:val="00061371"/>
    <w:rsid w:val="00073FF7"/>
    <w:rsid w:val="000740E4"/>
    <w:rsid w:val="00074A34"/>
    <w:rsid w:val="00075607"/>
    <w:rsid w:val="00082653"/>
    <w:rsid w:val="00085FB3"/>
    <w:rsid w:val="00086074"/>
    <w:rsid w:val="000950D0"/>
    <w:rsid w:val="000B2519"/>
    <w:rsid w:val="000B64CA"/>
    <w:rsid w:val="000B698B"/>
    <w:rsid w:val="000D0A35"/>
    <w:rsid w:val="000D2135"/>
    <w:rsid w:val="000D2876"/>
    <w:rsid w:val="000D5A4D"/>
    <w:rsid w:val="000D7BF8"/>
    <w:rsid w:val="000D7DAE"/>
    <w:rsid w:val="000E4510"/>
    <w:rsid w:val="000E4C41"/>
    <w:rsid w:val="000F129A"/>
    <w:rsid w:val="000F3EC7"/>
    <w:rsid w:val="0010040F"/>
    <w:rsid w:val="0010773F"/>
    <w:rsid w:val="0011106E"/>
    <w:rsid w:val="00112919"/>
    <w:rsid w:val="00141DE0"/>
    <w:rsid w:val="00144623"/>
    <w:rsid w:val="001512A7"/>
    <w:rsid w:val="00151E75"/>
    <w:rsid w:val="00154B29"/>
    <w:rsid w:val="00154BB4"/>
    <w:rsid w:val="00154F69"/>
    <w:rsid w:val="00155FE8"/>
    <w:rsid w:val="00167EFE"/>
    <w:rsid w:val="0017588C"/>
    <w:rsid w:val="00181891"/>
    <w:rsid w:val="00187119"/>
    <w:rsid w:val="001906FE"/>
    <w:rsid w:val="00194FD0"/>
    <w:rsid w:val="00197F89"/>
    <w:rsid w:val="001B6398"/>
    <w:rsid w:val="001C78DD"/>
    <w:rsid w:val="001D4662"/>
    <w:rsid w:val="001E000B"/>
    <w:rsid w:val="001F4240"/>
    <w:rsid w:val="0020419D"/>
    <w:rsid w:val="00205FA7"/>
    <w:rsid w:val="00211BA5"/>
    <w:rsid w:val="00214A25"/>
    <w:rsid w:val="00215C37"/>
    <w:rsid w:val="00222028"/>
    <w:rsid w:val="0024478F"/>
    <w:rsid w:val="00270A34"/>
    <w:rsid w:val="00270DA6"/>
    <w:rsid w:val="00272D1B"/>
    <w:rsid w:val="00277273"/>
    <w:rsid w:val="0028161A"/>
    <w:rsid w:val="00282336"/>
    <w:rsid w:val="00294188"/>
    <w:rsid w:val="002A3450"/>
    <w:rsid w:val="002A7404"/>
    <w:rsid w:val="002C207B"/>
    <w:rsid w:val="002D3B9F"/>
    <w:rsid w:val="002D3FCC"/>
    <w:rsid w:val="002E07B7"/>
    <w:rsid w:val="002E2A85"/>
    <w:rsid w:val="002E5A10"/>
    <w:rsid w:val="002E6625"/>
    <w:rsid w:val="003018BE"/>
    <w:rsid w:val="00301DF4"/>
    <w:rsid w:val="00303099"/>
    <w:rsid w:val="00305C76"/>
    <w:rsid w:val="00306E9C"/>
    <w:rsid w:val="00314605"/>
    <w:rsid w:val="00324C61"/>
    <w:rsid w:val="00330B46"/>
    <w:rsid w:val="0033128B"/>
    <w:rsid w:val="00331419"/>
    <w:rsid w:val="0033380D"/>
    <w:rsid w:val="00333F1A"/>
    <w:rsid w:val="003447EE"/>
    <w:rsid w:val="00346FD2"/>
    <w:rsid w:val="003476D4"/>
    <w:rsid w:val="00354194"/>
    <w:rsid w:val="003546D8"/>
    <w:rsid w:val="00365329"/>
    <w:rsid w:val="00372326"/>
    <w:rsid w:val="00372479"/>
    <w:rsid w:val="00374DFA"/>
    <w:rsid w:val="00381F21"/>
    <w:rsid w:val="003861D7"/>
    <w:rsid w:val="003A0CC8"/>
    <w:rsid w:val="003B175B"/>
    <w:rsid w:val="003B4996"/>
    <w:rsid w:val="003B5D77"/>
    <w:rsid w:val="003D5402"/>
    <w:rsid w:val="003D6DC1"/>
    <w:rsid w:val="003F4E1F"/>
    <w:rsid w:val="00402DFC"/>
    <w:rsid w:val="00407EA3"/>
    <w:rsid w:val="00411BE6"/>
    <w:rsid w:val="0041262E"/>
    <w:rsid w:val="004204E7"/>
    <w:rsid w:val="0043406C"/>
    <w:rsid w:val="00436C36"/>
    <w:rsid w:val="00443C6B"/>
    <w:rsid w:val="004546EC"/>
    <w:rsid w:val="00457B5B"/>
    <w:rsid w:val="00457F69"/>
    <w:rsid w:val="004622B4"/>
    <w:rsid w:val="004679B4"/>
    <w:rsid w:val="00481895"/>
    <w:rsid w:val="0048300E"/>
    <w:rsid w:val="004900F4"/>
    <w:rsid w:val="00490B57"/>
    <w:rsid w:val="0049167B"/>
    <w:rsid w:val="004A0F77"/>
    <w:rsid w:val="004A2EE9"/>
    <w:rsid w:val="004A47E0"/>
    <w:rsid w:val="004B052F"/>
    <w:rsid w:val="004B118E"/>
    <w:rsid w:val="004B2C6E"/>
    <w:rsid w:val="004B46F1"/>
    <w:rsid w:val="004B61DD"/>
    <w:rsid w:val="004B763A"/>
    <w:rsid w:val="004C112F"/>
    <w:rsid w:val="004C2D10"/>
    <w:rsid w:val="004C3443"/>
    <w:rsid w:val="004D7FD9"/>
    <w:rsid w:val="004E0B5D"/>
    <w:rsid w:val="004E314C"/>
    <w:rsid w:val="004E337F"/>
    <w:rsid w:val="004E73D3"/>
    <w:rsid w:val="004F0A8D"/>
    <w:rsid w:val="004F317A"/>
    <w:rsid w:val="004F3E5B"/>
    <w:rsid w:val="004F7CBE"/>
    <w:rsid w:val="005012C0"/>
    <w:rsid w:val="00503684"/>
    <w:rsid w:val="00504B7B"/>
    <w:rsid w:val="005218E8"/>
    <w:rsid w:val="005241F3"/>
    <w:rsid w:val="005242DA"/>
    <w:rsid w:val="00524F35"/>
    <w:rsid w:val="00525386"/>
    <w:rsid w:val="00527962"/>
    <w:rsid w:val="0053467D"/>
    <w:rsid w:val="00537D21"/>
    <w:rsid w:val="00540885"/>
    <w:rsid w:val="00542A6D"/>
    <w:rsid w:val="005437D2"/>
    <w:rsid w:val="005464DC"/>
    <w:rsid w:val="00546FEC"/>
    <w:rsid w:val="00547191"/>
    <w:rsid w:val="00570DAD"/>
    <w:rsid w:val="005736B2"/>
    <w:rsid w:val="00575EB2"/>
    <w:rsid w:val="005765AE"/>
    <w:rsid w:val="00584CE5"/>
    <w:rsid w:val="0058641A"/>
    <w:rsid w:val="005875C2"/>
    <w:rsid w:val="0058790E"/>
    <w:rsid w:val="005905A9"/>
    <w:rsid w:val="00590E86"/>
    <w:rsid w:val="00595536"/>
    <w:rsid w:val="005B0C34"/>
    <w:rsid w:val="005B2986"/>
    <w:rsid w:val="005B3A45"/>
    <w:rsid w:val="005D7EFE"/>
    <w:rsid w:val="005E380F"/>
    <w:rsid w:val="005E381A"/>
    <w:rsid w:val="005F0D7A"/>
    <w:rsid w:val="005F5F01"/>
    <w:rsid w:val="00602DFF"/>
    <w:rsid w:val="00604734"/>
    <w:rsid w:val="006047B1"/>
    <w:rsid w:val="00610BA5"/>
    <w:rsid w:val="00617171"/>
    <w:rsid w:val="006225C9"/>
    <w:rsid w:val="00625AD2"/>
    <w:rsid w:val="00635DF9"/>
    <w:rsid w:val="0064036D"/>
    <w:rsid w:val="006500F9"/>
    <w:rsid w:val="006523F5"/>
    <w:rsid w:val="006571B4"/>
    <w:rsid w:val="00660870"/>
    <w:rsid w:val="00677B1E"/>
    <w:rsid w:val="006834AA"/>
    <w:rsid w:val="00683A30"/>
    <w:rsid w:val="00687C7B"/>
    <w:rsid w:val="00692491"/>
    <w:rsid w:val="006A0EB2"/>
    <w:rsid w:val="006A6D0F"/>
    <w:rsid w:val="006B55AE"/>
    <w:rsid w:val="006C21FA"/>
    <w:rsid w:val="006C39D2"/>
    <w:rsid w:val="006D57A9"/>
    <w:rsid w:val="006E01B0"/>
    <w:rsid w:val="006E1FEA"/>
    <w:rsid w:val="006E6353"/>
    <w:rsid w:val="00702E63"/>
    <w:rsid w:val="00706B72"/>
    <w:rsid w:val="00735D70"/>
    <w:rsid w:val="0074142B"/>
    <w:rsid w:val="007425EA"/>
    <w:rsid w:val="007432E2"/>
    <w:rsid w:val="0074376E"/>
    <w:rsid w:val="00743E35"/>
    <w:rsid w:val="0075018B"/>
    <w:rsid w:val="00753BA0"/>
    <w:rsid w:val="00757B4C"/>
    <w:rsid w:val="00760944"/>
    <w:rsid w:val="00760DE9"/>
    <w:rsid w:val="007638F9"/>
    <w:rsid w:val="00764120"/>
    <w:rsid w:val="0076789E"/>
    <w:rsid w:val="00776AA6"/>
    <w:rsid w:val="00783BEE"/>
    <w:rsid w:val="00786681"/>
    <w:rsid w:val="0079071C"/>
    <w:rsid w:val="00790FD3"/>
    <w:rsid w:val="007A0EA5"/>
    <w:rsid w:val="007A7330"/>
    <w:rsid w:val="007A7C38"/>
    <w:rsid w:val="007D12F9"/>
    <w:rsid w:val="007D3F9E"/>
    <w:rsid w:val="007E4948"/>
    <w:rsid w:val="007E584E"/>
    <w:rsid w:val="007F1D52"/>
    <w:rsid w:val="007F3F50"/>
    <w:rsid w:val="007F6F8F"/>
    <w:rsid w:val="00804019"/>
    <w:rsid w:val="008137C7"/>
    <w:rsid w:val="0081521C"/>
    <w:rsid w:val="008239CB"/>
    <w:rsid w:val="00827D8C"/>
    <w:rsid w:val="00835ED7"/>
    <w:rsid w:val="00842831"/>
    <w:rsid w:val="00852833"/>
    <w:rsid w:val="0086791F"/>
    <w:rsid w:val="008833BA"/>
    <w:rsid w:val="00891B81"/>
    <w:rsid w:val="0089289B"/>
    <w:rsid w:val="00893711"/>
    <w:rsid w:val="008A508F"/>
    <w:rsid w:val="008B1115"/>
    <w:rsid w:val="008B69EF"/>
    <w:rsid w:val="008B7C99"/>
    <w:rsid w:val="008D4B79"/>
    <w:rsid w:val="008E26B3"/>
    <w:rsid w:val="008E4E9F"/>
    <w:rsid w:val="008F0E00"/>
    <w:rsid w:val="008F1D23"/>
    <w:rsid w:val="00905449"/>
    <w:rsid w:val="00922D1F"/>
    <w:rsid w:val="00922D2A"/>
    <w:rsid w:val="009255A6"/>
    <w:rsid w:val="00931570"/>
    <w:rsid w:val="0093236E"/>
    <w:rsid w:val="009330F9"/>
    <w:rsid w:val="0093358E"/>
    <w:rsid w:val="0093426F"/>
    <w:rsid w:val="00936575"/>
    <w:rsid w:val="00936891"/>
    <w:rsid w:val="00936995"/>
    <w:rsid w:val="00943A38"/>
    <w:rsid w:val="009440FC"/>
    <w:rsid w:val="00951C8B"/>
    <w:rsid w:val="00952F8B"/>
    <w:rsid w:val="00953E4D"/>
    <w:rsid w:val="00977255"/>
    <w:rsid w:val="0099158E"/>
    <w:rsid w:val="009940F5"/>
    <w:rsid w:val="009974E6"/>
    <w:rsid w:val="009A39F6"/>
    <w:rsid w:val="009D00C2"/>
    <w:rsid w:val="009E5760"/>
    <w:rsid w:val="009F27F6"/>
    <w:rsid w:val="009F35CC"/>
    <w:rsid w:val="009F422E"/>
    <w:rsid w:val="00A11296"/>
    <w:rsid w:val="00A125EB"/>
    <w:rsid w:val="00A20C32"/>
    <w:rsid w:val="00A228F5"/>
    <w:rsid w:val="00A240A8"/>
    <w:rsid w:val="00A2564D"/>
    <w:rsid w:val="00A27BE0"/>
    <w:rsid w:val="00A30434"/>
    <w:rsid w:val="00A37EBE"/>
    <w:rsid w:val="00A44FBD"/>
    <w:rsid w:val="00A47426"/>
    <w:rsid w:val="00A524B3"/>
    <w:rsid w:val="00A54AF0"/>
    <w:rsid w:val="00A5741F"/>
    <w:rsid w:val="00A76806"/>
    <w:rsid w:val="00A82FA6"/>
    <w:rsid w:val="00A96D96"/>
    <w:rsid w:val="00A97CBE"/>
    <w:rsid w:val="00AA4B62"/>
    <w:rsid w:val="00AA6FA4"/>
    <w:rsid w:val="00AB48FF"/>
    <w:rsid w:val="00AD703C"/>
    <w:rsid w:val="00AE3173"/>
    <w:rsid w:val="00AE4667"/>
    <w:rsid w:val="00AE5348"/>
    <w:rsid w:val="00AF219B"/>
    <w:rsid w:val="00B141EF"/>
    <w:rsid w:val="00B15C50"/>
    <w:rsid w:val="00B16E55"/>
    <w:rsid w:val="00B171C3"/>
    <w:rsid w:val="00B46D88"/>
    <w:rsid w:val="00B513E4"/>
    <w:rsid w:val="00B52FCD"/>
    <w:rsid w:val="00B53F06"/>
    <w:rsid w:val="00B54319"/>
    <w:rsid w:val="00B57F31"/>
    <w:rsid w:val="00B677B5"/>
    <w:rsid w:val="00B67E40"/>
    <w:rsid w:val="00B73982"/>
    <w:rsid w:val="00B843B1"/>
    <w:rsid w:val="00B86F1F"/>
    <w:rsid w:val="00B91CFA"/>
    <w:rsid w:val="00B9216D"/>
    <w:rsid w:val="00BA3174"/>
    <w:rsid w:val="00BA36E0"/>
    <w:rsid w:val="00BA64C9"/>
    <w:rsid w:val="00BB1B99"/>
    <w:rsid w:val="00BB30D6"/>
    <w:rsid w:val="00BB37CA"/>
    <w:rsid w:val="00BB4734"/>
    <w:rsid w:val="00BB51A1"/>
    <w:rsid w:val="00BB563F"/>
    <w:rsid w:val="00BB7D9A"/>
    <w:rsid w:val="00BC1200"/>
    <w:rsid w:val="00BD46E3"/>
    <w:rsid w:val="00BE1F83"/>
    <w:rsid w:val="00C0403F"/>
    <w:rsid w:val="00C1051D"/>
    <w:rsid w:val="00C106C3"/>
    <w:rsid w:val="00C10F4F"/>
    <w:rsid w:val="00C246D3"/>
    <w:rsid w:val="00C257CB"/>
    <w:rsid w:val="00C26DAB"/>
    <w:rsid w:val="00C319CC"/>
    <w:rsid w:val="00C41DD5"/>
    <w:rsid w:val="00C6168C"/>
    <w:rsid w:val="00C679D3"/>
    <w:rsid w:val="00C734AC"/>
    <w:rsid w:val="00C76AEE"/>
    <w:rsid w:val="00C77950"/>
    <w:rsid w:val="00C80845"/>
    <w:rsid w:val="00C845A6"/>
    <w:rsid w:val="00C8731C"/>
    <w:rsid w:val="00C909A5"/>
    <w:rsid w:val="00C9286E"/>
    <w:rsid w:val="00C92FD7"/>
    <w:rsid w:val="00C96EDC"/>
    <w:rsid w:val="00C96FB9"/>
    <w:rsid w:val="00CA35E5"/>
    <w:rsid w:val="00CC6F98"/>
    <w:rsid w:val="00CE2905"/>
    <w:rsid w:val="00CF74DC"/>
    <w:rsid w:val="00D02F96"/>
    <w:rsid w:val="00D032BB"/>
    <w:rsid w:val="00D21D7B"/>
    <w:rsid w:val="00D3056D"/>
    <w:rsid w:val="00D30B1B"/>
    <w:rsid w:val="00D33277"/>
    <w:rsid w:val="00D3542C"/>
    <w:rsid w:val="00D40890"/>
    <w:rsid w:val="00D454B1"/>
    <w:rsid w:val="00D60BE9"/>
    <w:rsid w:val="00D61037"/>
    <w:rsid w:val="00D61A0E"/>
    <w:rsid w:val="00D629C3"/>
    <w:rsid w:val="00D72D1C"/>
    <w:rsid w:val="00D736D8"/>
    <w:rsid w:val="00D73815"/>
    <w:rsid w:val="00D73D14"/>
    <w:rsid w:val="00D81C47"/>
    <w:rsid w:val="00D824D5"/>
    <w:rsid w:val="00DB22DF"/>
    <w:rsid w:val="00DB45DF"/>
    <w:rsid w:val="00DB6ADE"/>
    <w:rsid w:val="00DB6EBD"/>
    <w:rsid w:val="00DC1016"/>
    <w:rsid w:val="00DC470E"/>
    <w:rsid w:val="00DC4BD5"/>
    <w:rsid w:val="00DC531A"/>
    <w:rsid w:val="00DD0B78"/>
    <w:rsid w:val="00DD6B4A"/>
    <w:rsid w:val="00DE121A"/>
    <w:rsid w:val="00DE705D"/>
    <w:rsid w:val="00E04946"/>
    <w:rsid w:val="00E14056"/>
    <w:rsid w:val="00E1470D"/>
    <w:rsid w:val="00E23FA0"/>
    <w:rsid w:val="00E34403"/>
    <w:rsid w:val="00E4026A"/>
    <w:rsid w:val="00E464AF"/>
    <w:rsid w:val="00E464B5"/>
    <w:rsid w:val="00E524AB"/>
    <w:rsid w:val="00E60136"/>
    <w:rsid w:val="00E663BA"/>
    <w:rsid w:val="00E80442"/>
    <w:rsid w:val="00E8472A"/>
    <w:rsid w:val="00E87428"/>
    <w:rsid w:val="00E90FBA"/>
    <w:rsid w:val="00E94472"/>
    <w:rsid w:val="00E96BCA"/>
    <w:rsid w:val="00EA0CD0"/>
    <w:rsid w:val="00EC17AD"/>
    <w:rsid w:val="00EC2C77"/>
    <w:rsid w:val="00ED4B10"/>
    <w:rsid w:val="00ED4FEE"/>
    <w:rsid w:val="00ED6360"/>
    <w:rsid w:val="00ED7006"/>
    <w:rsid w:val="00ED78F6"/>
    <w:rsid w:val="00EE13A3"/>
    <w:rsid w:val="00EE1B56"/>
    <w:rsid w:val="00EE31EF"/>
    <w:rsid w:val="00EE57DB"/>
    <w:rsid w:val="00EE7E32"/>
    <w:rsid w:val="00EF23D8"/>
    <w:rsid w:val="00F04867"/>
    <w:rsid w:val="00F154AC"/>
    <w:rsid w:val="00F23DBD"/>
    <w:rsid w:val="00F26C64"/>
    <w:rsid w:val="00F30C0A"/>
    <w:rsid w:val="00F31E0E"/>
    <w:rsid w:val="00F3374B"/>
    <w:rsid w:val="00F443C2"/>
    <w:rsid w:val="00F53D82"/>
    <w:rsid w:val="00F72445"/>
    <w:rsid w:val="00F77C7C"/>
    <w:rsid w:val="00F80E9C"/>
    <w:rsid w:val="00F84716"/>
    <w:rsid w:val="00F86D31"/>
    <w:rsid w:val="00FA25EF"/>
    <w:rsid w:val="00FA5740"/>
    <w:rsid w:val="00FA5C5E"/>
    <w:rsid w:val="00FB019F"/>
    <w:rsid w:val="00FB0829"/>
    <w:rsid w:val="00FB0B8A"/>
    <w:rsid w:val="00FB35BF"/>
    <w:rsid w:val="00FB6CC2"/>
    <w:rsid w:val="00FB75A1"/>
    <w:rsid w:val="00FC20CD"/>
    <w:rsid w:val="00FD1FDE"/>
    <w:rsid w:val="00FD3EDC"/>
    <w:rsid w:val="00FD5F2D"/>
    <w:rsid w:val="00FD609C"/>
    <w:rsid w:val="00FD71E5"/>
    <w:rsid w:val="00FE069D"/>
    <w:rsid w:val="00FE2753"/>
    <w:rsid w:val="00FE368E"/>
    <w:rsid w:val="00FE5BEB"/>
    <w:rsid w:val="00FE661A"/>
    <w:rsid w:val="00FE7659"/>
    <w:rsid w:val="00FF2CE4"/>
    <w:rsid w:val="00FF62EF"/>
    <w:rsid w:val="00FF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AAF8C3"/>
  <w15:chartTrackingRefBased/>
  <w15:docId w15:val="{EE604EFE-8B8E-4E9F-9506-185239F1C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54AC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074A3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rsid w:val="005765AE"/>
    <w:pPr>
      <w:keepNext/>
      <w:keepLines/>
      <w:spacing w:before="260" w:after="260" w:line="416" w:lineRule="auto"/>
      <w:outlineLvl w:val="1"/>
    </w:pPr>
    <w:rPr>
      <w:rFonts w:ascii="Arial" w:eastAsia="SimHei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rsid w:val="005765A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nhideWhenUsed/>
    <w:qFormat/>
    <w:rsid w:val="000208C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C39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6C39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93236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rsid w:val="0093236E"/>
    <w:pPr>
      <w:spacing w:after="100"/>
    </w:pPr>
  </w:style>
  <w:style w:type="paragraph" w:styleId="TOC2">
    <w:name w:val="toc 2"/>
    <w:basedOn w:val="a"/>
    <w:next w:val="a"/>
    <w:autoRedefine/>
    <w:uiPriority w:val="39"/>
    <w:rsid w:val="0093236E"/>
    <w:pPr>
      <w:spacing w:after="100"/>
      <w:ind w:left="210"/>
    </w:pPr>
  </w:style>
  <w:style w:type="character" w:styleId="a5">
    <w:name w:val="Hyperlink"/>
    <w:basedOn w:val="a0"/>
    <w:uiPriority w:val="99"/>
    <w:unhideWhenUsed/>
    <w:rsid w:val="0093236E"/>
    <w:rPr>
      <w:color w:val="0563C1" w:themeColor="hyperlink"/>
      <w:u w:val="single"/>
    </w:rPr>
  </w:style>
  <w:style w:type="character" w:customStyle="1" w:styleId="20">
    <w:name w:val="标题 2 字符"/>
    <w:basedOn w:val="a0"/>
    <w:link w:val="2"/>
    <w:rsid w:val="005218E8"/>
    <w:rPr>
      <w:rFonts w:ascii="Arial" w:eastAsia="SimHei" w:hAnsi="Arial"/>
      <w:b/>
      <w:bCs/>
      <w:kern w:val="2"/>
      <w:sz w:val="32"/>
      <w:szCs w:val="32"/>
    </w:rPr>
  </w:style>
  <w:style w:type="paragraph" w:styleId="TOC3">
    <w:name w:val="toc 3"/>
    <w:basedOn w:val="a"/>
    <w:next w:val="a"/>
    <w:autoRedefine/>
    <w:uiPriority w:val="39"/>
    <w:rsid w:val="00C0403F"/>
    <w:pPr>
      <w:spacing w:after="100"/>
      <w:ind w:left="420"/>
    </w:pPr>
  </w:style>
  <w:style w:type="character" w:customStyle="1" w:styleId="30">
    <w:name w:val="标题 3 字符"/>
    <w:basedOn w:val="a0"/>
    <w:link w:val="3"/>
    <w:rsid w:val="00804019"/>
    <w:rPr>
      <w:b/>
      <w:bCs/>
      <w:kern w:val="2"/>
      <w:sz w:val="32"/>
      <w:szCs w:val="32"/>
    </w:rPr>
  </w:style>
  <w:style w:type="paragraph" w:styleId="a6">
    <w:name w:val="List Paragraph"/>
    <w:basedOn w:val="a"/>
    <w:uiPriority w:val="34"/>
    <w:qFormat/>
    <w:rsid w:val="00D81C47"/>
    <w:pPr>
      <w:ind w:left="720"/>
      <w:contextualSpacing/>
    </w:pPr>
  </w:style>
  <w:style w:type="table" w:styleId="a7">
    <w:name w:val="Table Grid"/>
    <w:basedOn w:val="a1"/>
    <w:rsid w:val="00A97C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rsid w:val="000208C1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styleId="a8">
    <w:name w:val="Plain Text"/>
    <w:basedOn w:val="a"/>
    <w:link w:val="a9"/>
    <w:rsid w:val="000208C1"/>
    <w:rPr>
      <w:rFonts w:ascii="SimSun" w:hAnsi="Courier New"/>
      <w:szCs w:val="20"/>
    </w:rPr>
  </w:style>
  <w:style w:type="character" w:customStyle="1" w:styleId="a9">
    <w:name w:val="纯文本 字符"/>
    <w:basedOn w:val="a0"/>
    <w:link w:val="a8"/>
    <w:rsid w:val="000208C1"/>
    <w:rPr>
      <w:rFonts w:ascii="SimSun" w:hAnsi="Courier New"/>
      <w:kern w:val="2"/>
      <w:sz w:val="21"/>
    </w:rPr>
  </w:style>
  <w:style w:type="paragraph" w:styleId="aa">
    <w:name w:val="Normal (Web)"/>
    <w:basedOn w:val="a"/>
    <w:rsid w:val="000208C1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customStyle="1" w:styleId="10">
    <w:name w:val="标题 1 字符"/>
    <w:basedOn w:val="a0"/>
    <w:link w:val="1"/>
    <w:rsid w:val="00783BEE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7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552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0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6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5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71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1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7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8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1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502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2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8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6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2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61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99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4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0810A-EDFE-4A2F-875C-46EE681B7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6</TotalTime>
  <Pages>17</Pages>
  <Words>1602</Words>
  <Characters>9132</Characters>
  <Application>Microsoft Office Word</Application>
  <DocSecurity>0</DocSecurity>
  <Lines>76</Lines>
  <Paragraphs>21</Paragraphs>
  <ScaleCrop>false</ScaleCrop>
  <Company>Microsoft</Company>
  <LinksUpToDate>false</LinksUpToDate>
  <CharactersWithSpaces>10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上机实验题2014</dc:title>
  <dc:subject/>
  <dc:creator>lxocean</dc:creator>
  <cp:keywords/>
  <cp:lastModifiedBy>易 博天</cp:lastModifiedBy>
  <cp:revision>39</cp:revision>
  <dcterms:created xsi:type="dcterms:W3CDTF">2022-11-07T07:43:00Z</dcterms:created>
  <dcterms:modified xsi:type="dcterms:W3CDTF">2023-02-13T15:25:00Z</dcterms:modified>
</cp:coreProperties>
</file>